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bidiVisual/>
        <w:tblW w:w="11068" w:type="dxa"/>
        <w:jc w:val="center"/>
        <w:tblLook w:val="04A0" w:firstRow="1" w:lastRow="0" w:firstColumn="1" w:lastColumn="0" w:noHBand="0" w:noVBand="1"/>
      </w:tblPr>
      <w:tblGrid>
        <w:gridCol w:w="1266"/>
        <w:gridCol w:w="9802"/>
      </w:tblGrid>
      <w:tr w:rsidR="00AA057A" w:rsidTr="001D0817">
        <w:trPr>
          <w:cantSplit/>
          <w:trHeight w:val="1134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AA057A" w:rsidRPr="008F6E4E" w:rsidRDefault="00626D99" w:rsidP="003D4246">
            <w:pPr>
              <w:jc w:val="center"/>
              <w:rPr>
                <w:rFonts w:cs="B Titr"/>
                <w:rtl/>
                <w:lang w:bidi="fa-IR"/>
              </w:rPr>
            </w:pPr>
            <w:bookmarkStart w:id="0" w:name="_Hlk1455362"/>
            <w:bookmarkStart w:id="1" w:name="_GoBack"/>
            <w:bookmarkEnd w:id="0"/>
            <w:bookmarkEnd w:id="1"/>
            <w:r w:rsidRPr="008F6E4E">
              <w:rPr>
                <w:rFonts w:cs="B Titr" w:hint="cs"/>
                <w:rtl/>
                <w:lang w:bidi="fa-IR"/>
              </w:rPr>
              <w:t>مشخصات طرح</w:t>
            </w:r>
          </w:p>
        </w:tc>
        <w:tc>
          <w:tcPr>
            <w:tcW w:w="9802" w:type="dxa"/>
            <w:shd w:val="clear" w:color="auto" w:fill="auto"/>
          </w:tcPr>
          <w:p w:rsidR="009C51E5" w:rsidRDefault="001D0817" w:rsidP="009C51E5">
            <w:pPr>
              <w:tabs>
                <w:tab w:val="left" w:pos="4775"/>
                <w:tab w:val="center" w:pos="4807"/>
              </w:tabs>
              <w:ind w:right="726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D0817">
              <w:rPr>
                <w:rFonts w:cs="B Titr"/>
                <w:noProof/>
                <w:sz w:val="24"/>
                <w:szCs w:val="24"/>
                <w:rtl/>
              </w:rPr>
              <w:drawing>
                <wp:anchor distT="0" distB="0" distL="114300" distR="114300" simplePos="0" relativeHeight="251680768" behindDoc="1" locked="0" layoutInCell="1" allowOverlap="1" wp14:anchorId="45974BC8" wp14:editId="58431EFB">
                  <wp:simplePos x="0" y="0"/>
                  <wp:positionH relativeFrom="column">
                    <wp:posOffset>55245</wp:posOffset>
                  </wp:positionH>
                  <wp:positionV relativeFrom="paragraph">
                    <wp:posOffset>67310</wp:posOffset>
                  </wp:positionV>
                  <wp:extent cx="1044575" cy="979170"/>
                  <wp:effectExtent l="0" t="0" r="3175" b="0"/>
                  <wp:wrapTight wrapText="bothSides">
                    <wp:wrapPolygon edited="0">
                      <wp:start x="0" y="0"/>
                      <wp:lineTo x="0" y="21012"/>
                      <wp:lineTo x="21272" y="21012"/>
                      <wp:lineTo x="21272" y="0"/>
                      <wp:lineTo x="0" y="0"/>
                    </wp:wrapPolygon>
                  </wp:wrapTight>
                  <wp:docPr id="6" name="Picture 6" descr="D:\معاونت فرهنگی\مستندات-کلیپ\لوگو معاونت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معاونت فرهنگی\مستندات-کلیپ\لوگو معاونت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4575" cy="979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E149AE" w:rsidRPr="00EE7BCB">
              <w:rPr>
                <w:rFonts w:cs="B Nazanin" w:hint="cs"/>
                <w:noProof/>
                <w:sz w:val="16"/>
                <w:szCs w:val="16"/>
                <w:rtl/>
              </w:rPr>
              <w:drawing>
                <wp:anchor distT="0" distB="0" distL="114300" distR="114300" simplePos="0" relativeHeight="251658240" behindDoc="1" locked="0" layoutInCell="1" allowOverlap="1" wp14:anchorId="7A0A022A" wp14:editId="6D01F2E0">
                  <wp:simplePos x="0" y="0"/>
                  <wp:positionH relativeFrom="leftMargin">
                    <wp:posOffset>-6010275</wp:posOffset>
                  </wp:positionH>
                  <wp:positionV relativeFrom="paragraph">
                    <wp:posOffset>66555</wp:posOffset>
                  </wp:positionV>
                  <wp:extent cx="681487" cy="863554"/>
                  <wp:effectExtent l="0" t="0" r="4445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 - Copy - Copy (2)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6875" cy="870381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chemeClr val="bg1"/>
                            </a:fgClr>
                            <a:bgClr>
                              <a:schemeClr val="bg1"/>
                            </a:bgClr>
                          </a:pattFill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AA057A" w:rsidRPr="00EE7BCB" w:rsidRDefault="002F3AC9" w:rsidP="001D0817">
            <w:pPr>
              <w:tabs>
                <w:tab w:val="center" w:pos="4807"/>
              </w:tabs>
              <w:spacing w:line="192" w:lineRule="auto"/>
              <w:ind w:left="2134" w:right="1602"/>
              <w:rPr>
                <w:rFonts w:cs="B Titr"/>
                <w:sz w:val="24"/>
                <w:szCs w:val="24"/>
                <w:rtl/>
                <w:lang w:bidi="fa-IR"/>
              </w:rPr>
            </w:pPr>
            <w:r>
              <w:rPr>
                <w:rFonts w:cs="B Titr" w:hint="cs"/>
                <w:sz w:val="24"/>
                <w:szCs w:val="24"/>
                <w:rtl/>
                <w:lang w:bidi="fa-IR"/>
              </w:rPr>
              <w:t>فرم پیشنهاد برنامه‌</w:t>
            </w:r>
            <w:r w:rsidR="008766BE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Titr" w:hint="cs"/>
                <w:sz w:val="24"/>
                <w:szCs w:val="24"/>
                <w:rtl/>
                <w:lang w:bidi="fa-IR"/>
              </w:rPr>
              <w:t>کانون‌های فرهنگی</w:t>
            </w:r>
            <w:r w:rsidR="001D0817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، هنری و اجتماعی </w:t>
            </w:r>
            <w:r>
              <w:rPr>
                <w:rFonts w:cs="B Titr"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1D0817" w:rsidRDefault="00AA057A" w:rsidP="00C55FEE">
            <w:pPr>
              <w:tabs>
                <w:tab w:val="right" w:pos="9488"/>
              </w:tabs>
              <w:jc w:val="both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عنوان برنامه: .......................................................................................</w:t>
            </w:r>
          </w:p>
          <w:p w:rsidR="00AA057A" w:rsidRPr="00A95FFD" w:rsidRDefault="00C55FEE" w:rsidP="00C55FEE">
            <w:pPr>
              <w:tabs>
                <w:tab w:val="right" w:pos="9488"/>
              </w:tabs>
              <w:jc w:val="both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نام پيشنهاد دهنده:</w:t>
            </w:r>
            <w:r w:rsidR="00AA057A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.....................................................</w:t>
            </w:r>
            <w:r w:rsidR="00AB42B7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...</w:t>
            </w:r>
            <w:r w:rsidR="00183F4C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.........</w:t>
            </w:r>
            <w:r w:rsidR="00D421A4" w:rsidRPr="00A95FF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ab/>
            </w:r>
          </w:p>
          <w:p w:rsidR="00AA057A" w:rsidRPr="00747681" w:rsidRDefault="00AA057A" w:rsidP="00747681">
            <w:pPr>
              <w:jc w:val="both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سمت: ..................................................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..........</w:t>
            </w:r>
            <w:r w:rsid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........................... </w:t>
            </w:r>
          </w:p>
        </w:tc>
      </w:tr>
      <w:tr w:rsidR="00793B95" w:rsidTr="001D0817">
        <w:trPr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793B95" w:rsidRPr="008F6E4E" w:rsidRDefault="00793B95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1D0817">
              <w:rPr>
                <w:rFonts w:cs="B Titr" w:hint="cs"/>
                <w:sz w:val="20"/>
                <w:szCs w:val="20"/>
                <w:rtl/>
                <w:lang w:bidi="fa-IR"/>
              </w:rPr>
              <w:t>مجری فعالیت</w:t>
            </w:r>
          </w:p>
        </w:tc>
        <w:tc>
          <w:tcPr>
            <w:tcW w:w="9802" w:type="dxa"/>
            <w:shd w:val="clear" w:color="auto" w:fill="auto"/>
          </w:tcPr>
          <w:p w:rsidR="00793B95" w:rsidRPr="00EE7BCB" w:rsidRDefault="00793B95" w:rsidP="001D0817">
            <w:pPr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کانون</w:t>
            </w:r>
            <w:r w:rsidR="00AC15A8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های فرهنگی و هنر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>(</w:t>
            </w:r>
            <w:r w:rsidR="00EE7BC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نام کانون: ..........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>..........</w:t>
            </w:r>
            <w:r w:rsidR="001D0817">
              <w:rPr>
                <w:rFonts w:cs="B Nazanin" w:hint="cs"/>
                <w:sz w:val="24"/>
                <w:szCs w:val="24"/>
                <w:rtl/>
                <w:lang w:bidi="fa-IR"/>
              </w:rPr>
              <w:t>...............................       همکاران فعالیت:..........................................</w:t>
            </w:r>
          </w:p>
        </w:tc>
      </w:tr>
      <w:tr w:rsidR="00AA057A" w:rsidTr="001D0817">
        <w:trPr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AA057A" w:rsidRPr="008F6E4E" w:rsidRDefault="00626D99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زمان</w:t>
            </w:r>
          </w:p>
        </w:tc>
        <w:tc>
          <w:tcPr>
            <w:tcW w:w="9802" w:type="dxa"/>
            <w:shd w:val="clear" w:color="auto" w:fill="auto"/>
          </w:tcPr>
          <w:p w:rsidR="00AA057A" w:rsidRPr="00EE7BCB" w:rsidRDefault="00A609D7" w:rsidP="00EE7BCB">
            <w:pPr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وز......................  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ورخ</w:t>
            </w:r>
            <w:r w:rsidR="00EE7BC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....................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....................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اعت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>............</w:t>
            </w:r>
            <w:r w:rsidRPr="00EE7BCB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</w:t>
            </w:r>
            <w:r w:rsidR="00D1261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لغایت </w:t>
            </w:r>
            <w:r w:rsidR="00D1261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وز......................    </w:t>
            </w:r>
            <w:r w:rsidR="00D1261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D1261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ورخ........................</w:t>
            </w:r>
            <w:r w:rsidR="00D1261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............  </w:t>
            </w:r>
            <w:r w:rsidR="00D1261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اعت</w:t>
            </w:r>
            <w:r w:rsidR="00D1261F">
              <w:rPr>
                <w:rFonts w:cs="B Nazanin" w:hint="cs"/>
                <w:sz w:val="24"/>
                <w:szCs w:val="24"/>
                <w:rtl/>
                <w:lang w:bidi="fa-IR"/>
              </w:rPr>
              <w:t>............</w:t>
            </w:r>
            <w:r w:rsidR="00D1261F" w:rsidRPr="00EE7BCB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</w:t>
            </w:r>
          </w:p>
        </w:tc>
      </w:tr>
      <w:tr w:rsidR="00AA057A" w:rsidTr="001D0817">
        <w:trPr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AA057A" w:rsidRPr="008F6E4E" w:rsidRDefault="00626D99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مكان</w:t>
            </w:r>
          </w:p>
        </w:tc>
        <w:tc>
          <w:tcPr>
            <w:tcW w:w="9802" w:type="dxa"/>
            <w:shd w:val="clear" w:color="auto" w:fill="auto"/>
          </w:tcPr>
          <w:p w:rsidR="00AA057A" w:rsidRPr="00EE7BCB" w:rsidRDefault="004B148B" w:rsidP="001351A6">
            <w:pPr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:                           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درس </w:t>
            </w:r>
            <w:r w:rsidR="00D1261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/مشخصات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قیق:</w:t>
            </w:r>
          </w:p>
        </w:tc>
      </w:tr>
      <w:tr w:rsidR="00CC1836" w:rsidTr="001D0817">
        <w:trPr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CC1836" w:rsidRPr="008F6E4E" w:rsidRDefault="00CC1836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1D0817">
              <w:rPr>
                <w:rFonts w:cs="B Titr" w:hint="cs"/>
                <w:sz w:val="20"/>
                <w:szCs w:val="20"/>
                <w:rtl/>
                <w:lang w:bidi="fa-IR"/>
              </w:rPr>
              <w:t>سطح برگزاری</w:t>
            </w:r>
          </w:p>
        </w:tc>
        <w:tc>
          <w:tcPr>
            <w:tcW w:w="9802" w:type="dxa"/>
            <w:shd w:val="clear" w:color="auto" w:fill="auto"/>
          </w:tcPr>
          <w:p w:rsidR="00CC1836" w:rsidRPr="00EE7BCB" w:rsidRDefault="00CC1836" w:rsidP="001D0817">
            <w:pPr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رشته</w:t>
            </w:r>
            <w:r w:rsidR="00003D78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اي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1D081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رکیبی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>دانشكده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1D081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خوابگاه</w:t>
            </w:r>
            <w:r w:rsidR="007D09AB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1D081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انشگاه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شهر و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شهرستان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1D081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ستانی</w:t>
            </w:r>
            <w:r w:rsidR="007D09AB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1D081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منطقه</w:t>
            </w:r>
            <w:r w:rsidR="00003D78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اي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1D081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كشوري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</w:p>
        </w:tc>
      </w:tr>
      <w:tr w:rsidR="00650932" w:rsidTr="001D0817">
        <w:trPr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650932" w:rsidRPr="008F6E4E" w:rsidRDefault="00650932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جامعه هدف</w:t>
            </w:r>
          </w:p>
        </w:tc>
        <w:tc>
          <w:tcPr>
            <w:tcW w:w="9802" w:type="dxa"/>
            <w:shd w:val="clear" w:color="auto" w:fill="auto"/>
          </w:tcPr>
          <w:p w:rsidR="00650932" w:rsidRPr="00EE7BCB" w:rsidRDefault="00650932" w:rsidP="00EE7BC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انشجويان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CC1836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</w:t>
            </w:r>
            <w:r w:rsidR="00C0061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كاركنان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CC1836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</w:t>
            </w:r>
            <w:r w:rsidR="00C0061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C0061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اساتيد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C0061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سایر</w:t>
            </w:r>
            <w:r w:rsidR="00E20638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>:............................</w:t>
            </w:r>
          </w:p>
        </w:tc>
      </w:tr>
      <w:tr w:rsidR="00650932" w:rsidTr="001D0817">
        <w:trPr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650932" w:rsidRPr="008F6E4E" w:rsidRDefault="00650932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نوع برگزاری</w:t>
            </w:r>
          </w:p>
        </w:tc>
        <w:tc>
          <w:tcPr>
            <w:tcW w:w="9802" w:type="dxa"/>
            <w:shd w:val="clear" w:color="auto" w:fill="auto"/>
          </w:tcPr>
          <w:p w:rsidR="00650932" w:rsidRPr="00EE7BCB" w:rsidRDefault="00650932" w:rsidP="001D0817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همایش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جشنواره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1D081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مینار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سخنرانی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نمایشگاه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0507F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لاس/کارگاه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گردهمایی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سابقه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0507F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سایر</w:t>
            </w:r>
            <w:r w:rsidR="008F6E4E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8F6E4E">
              <w:rPr>
                <w:rFonts w:cs="B Nazanin" w:hint="cs"/>
                <w:sz w:val="24"/>
                <w:szCs w:val="24"/>
                <w:rtl/>
                <w:lang w:bidi="fa-IR"/>
              </w:rPr>
              <w:t>:............................</w:t>
            </w:r>
          </w:p>
        </w:tc>
      </w:tr>
      <w:tr w:rsidR="002920F9" w:rsidTr="001D0817">
        <w:trPr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2920F9" w:rsidRPr="008F6E4E" w:rsidRDefault="009129F2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زمین</w:t>
            </w:r>
            <w:r w:rsidR="002920F9" w:rsidRPr="008F6E4E">
              <w:rPr>
                <w:rFonts w:cs="B Titr" w:hint="cs"/>
                <w:rtl/>
                <w:lang w:bidi="fa-IR"/>
              </w:rPr>
              <w:t>ه فعالیت</w:t>
            </w:r>
          </w:p>
        </w:tc>
        <w:tc>
          <w:tcPr>
            <w:tcW w:w="9802" w:type="dxa"/>
            <w:shd w:val="clear" w:color="auto" w:fill="auto"/>
          </w:tcPr>
          <w:p w:rsidR="009129F2" w:rsidRPr="00EE7BCB" w:rsidRDefault="002920F9" w:rsidP="001D0817">
            <w:pPr>
              <w:spacing w:line="192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ذهب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فرهنگی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اجتماع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1D081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نری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ادب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9129F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سایر</w:t>
            </w:r>
            <w:r w:rsidR="00E20638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>:............................</w:t>
            </w:r>
          </w:p>
        </w:tc>
      </w:tr>
      <w:tr w:rsidR="00AA057A" w:rsidTr="001D0817">
        <w:trPr>
          <w:cantSplit/>
          <w:trHeight w:val="313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AA057A" w:rsidRPr="008F6E4E" w:rsidRDefault="00626D99" w:rsidP="00626D9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تبليغات</w:t>
            </w:r>
          </w:p>
        </w:tc>
        <w:tc>
          <w:tcPr>
            <w:tcW w:w="9802" w:type="dxa"/>
            <w:shd w:val="clear" w:color="auto" w:fill="auto"/>
          </w:tcPr>
          <w:p w:rsidR="00AA057A" w:rsidRPr="00EE7BCB" w:rsidRDefault="001351A6" w:rsidP="008F6E4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نوع اطلاع</w:t>
            </w:r>
            <w:r w:rsidR="008A4FC2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ساني: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542B8E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پوستر( تعداد.......)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542B8E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بنر(....متر)</w:t>
            </w:r>
            <w:r w:rsidR="00542B8E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</w:t>
            </w:r>
            <w:r w:rsidR="00542B8E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پيامك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كانال تلگرامي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</w:p>
        </w:tc>
      </w:tr>
      <w:tr w:rsidR="00AA057A" w:rsidTr="00747681">
        <w:trPr>
          <w:cantSplit/>
          <w:trHeight w:val="337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AA057A" w:rsidRPr="008F6E4E" w:rsidRDefault="00747681" w:rsidP="00EE7BCB">
            <w:pPr>
              <w:jc w:val="center"/>
              <w:rPr>
                <w:rFonts w:cs="B Titr"/>
                <w:rtl/>
                <w:lang w:bidi="fa-IR"/>
              </w:rPr>
            </w:pPr>
            <w:r w:rsidRPr="00747681">
              <w:rPr>
                <w:rFonts w:cs="B Titr" w:hint="cs"/>
                <w:sz w:val="20"/>
                <w:szCs w:val="20"/>
                <w:rtl/>
                <w:lang w:bidi="fa-IR"/>
              </w:rPr>
              <w:t>مستندسازي</w:t>
            </w:r>
          </w:p>
        </w:tc>
        <w:tc>
          <w:tcPr>
            <w:tcW w:w="9802" w:type="dxa"/>
            <w:shd w:val="clear" w:color="auto" w:fill="auto"/>
          </w:tcPr>
          <w:p w:rsidR="001A398F" w:rsidRPr="00EE7BCB" w:rsidRDefault="001351A6" w:rsidP="001D0817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فيلمبرداري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عكاسي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گزارش مكتوب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رج گزارش در سايت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رج گزارش در كانال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</w:p>
        </w:tc>
      </w:tr>
      <w:tr w:rsidR="00AA057A" w:rsidTr="001D0817">
        <w:trPr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AA057A" w:rsidRPr="008F6E4E" w:rsidRDefault="00626D99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تجهيزات</w:t>
            </w:r>
          </w:p>
        </w:tc>
        <w:tc>
          <w:tcPr>
            <w:tcW w:w="9802" w:type="dxa"/>
            <w:shd w:val="clear" w:color="auto" w:fill="auto"/>
          </w:tcPr>
          <w:p w:rsidR="00443539" w:rsidRPr="00E20638" w:rsidRDefault="003B3461" w:rsidP="008F6E4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ويدئ</w:t>
            </w:r>
            <w:r w:rsidR="001351A6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و پروژكتور</w:t>
            </w:r>
            <w:r w:rsidR="001A398F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لپ تاب</w:t>
            </w:r>
            <w:r w:rsidR="001A398F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8F6E4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يستم صوت موجود در دانشگاه</w:t>
            </w:r>
            <w:r w:rsidR="001A398F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يستم صوت اجاره اي</w:t>
            </w:r>
            <w:r w:rsidR="001A398F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8F6E4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8F6E4E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ایر</w:t>
            </w:r>
            <w:r w:rsidR="008F6E4E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8F6E4E">
              <w:rPr>
                <w:rFonts w:cs="B Nazanin" w:hint="cs"/>
                <w:sz w:val="24"/>
                <w:szCs w:val="24"/>
                <w:rtl/>
                <w:lang w:bidi="fa-IR"/>
              </w:rPr>
              <w:t>:............................</w:t>
            </w:r>
          </w:p>
        </w:tc>
      </w:tr>
      <w:tr w:rsidR="00AA057A" w:rsidTr="001D0817">
        <w:trPr>
          <w:cantSplit/>
          <w:trHeight w:val="697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AA057A" w:rsidRPr="008F6E4E" w:rsidRDefault="00626D99" w:rsidP="00E20638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موسيقي</w:t>
            </w:r>
          </w:p>
        </w:tc>
        <w:tc>
          <w:tcPr>
            <w:tcW w:w="9802" w:type="dxa"/>
            <w:shd w:val="clear" w:color="auto" w:fill="auto"/>
          </w:tcPr>
          <w:p w:rsidR="00AA057A" w:rsidRPr="00EE7BCB" w:rsidRDefault="009C1085" w:rsidP="00747681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1)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ياز به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موسيقي</w:t>
            </w:r>
            <w:r w:rsidR="00247EF0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نمی</w:t>
            </w:r>
            <w:r w:rsidR="00AC15A8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باشد</w:t>
            </w:r>
            <w:r w:rsidR="00247EF0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2)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وسیقی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 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صورت كليپ صوتي</w:t>
            </w:r>
            <w:r w:rsidR="00486C59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/ 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ب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 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صورت زنده</w:t>
            </w:r>
            <w:r w:rsidR="00486C59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8F6E4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مورد </w:t>
            </w:r>
            <w:r w:rsidR="008F6E4E">
              <w:rPr>
                <w:rFonts w:cs="B Nazanin" w:hint="cs"/>
                <w:sz w:val="24"/>
                <w:szCs w:val="24"/>
                <w:rtl/>
                <w:lang w:bidi="fa-IR"/>
              </w:rPr>
              <w:t>نیاز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می باشد</w:t>
            </w:r>
            <w:r w:rsidR="004B148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.</w:t>
            </w:r>
          </w:p>
          <w:p w:rsidR="00486C59" w:rsidRPr="00EE7BCB" w:rsidRDefault="00E20638" w:rsidP="00E2063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وضيحات:</w:t>
            </w:r>
          </w:p>
        </w:tc>
      </w:tr>
      <w:tr w:rsidR="00AA057A" w:rsidTr="001D0817">
        <w:trPr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AA057A" w:rsidRPr="008F6E4E" w:rsidRDefault="00626D99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پذيرايي</w:t>
            </w:r>
          </w:p>
        </w:tc>
        <w:tc>
          <w:tcPr>
            <w:tcW w:w="9802" w:type="dxa"/>
            <w:shd w:val="clear" w:color="auto" w:fill="auto"/>
          </w:tcPr>
          <w:p w:rsidR="00542B8E" w:rsidRPr="00EE7BCB" w:rsidRDefault="00542B8E" w:rsidP="00E2063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وع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پذيرايي</w:t>
            </w:r>
            <w:r w:rsidR="00AC15A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9C1085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(با ذکر تعداد)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</w:p>
        </w:tc>
      </w:tr>
      <w:tr w:rsidR="001A398F" w:rsidTr="001D0817">
        <w:trPr>
          <w:trHeight w:val="457"/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9C1085" w:rsidRPr="008F6E4E" w:rsidRDefault="00E20638" w:rsidP="00E20638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ایاب و ذهاب</w:t>
            </w:r>
          </w:p>
        </w:tc>
        <w:tc>
          <w:tcPr>
            <w:tcW w:w="9802" w:type="dxa"/>
            <w:shd w:val="clear" w:color="auto" w:fill="auto"/>
          </w:tcPr>
          <w:p w:rsidR="00542B8E" w:rsidRPr="00EE7BCB" w:rsidRDefault="00542B8E" w:rsidP="00E2063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وع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رويس اياب و ذهاب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.........................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عداد: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............</w:t>
            </w:r>
            <w:r w:rsidR="00E20638" w:rsidRPr="00EE7BCB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="00E2489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زمان رفت: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............................................. زمان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برگشت: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.............................................</w:t>
            </w:r>
          </w:p>
        </w:tc>
      </w:tr>
      <w:tr w:rsidR="00443539" w:rsidTr="001D0817">
        <w:trPr>
          <w:jc w:val="center"/>
        </w:trPr>
        <w:tc>
          <w:tcPr>
            <w:tcW w:w="1266" w:type="dxa"/>
            <w:vMerge w:val="restart"/>
            <w:shd w:val="clear" w:color="auto" w:fill="A6A6A6" w:themeFill="background1" w:themeFillShade="A6"/>
            <w:vAlign w:val="center"/>
          </w:tcPr>
          <w:p w:rsidR="00443539" w:rsidRPr="00747681" w:rsidRDefault="00747681" w:rsidP="00747681">
            <w:pPr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نيروي انساني</w:t>
            </w:r>
          </w:p>
        </w:tc>
        <w:tc>
          <w:tcPr>
            <w:tcW w:w="9802" w:type="dxa"/>
            <w:shd w:val="clear" w:color="auto" w:fill="auto"/>
          </w:tcPr>
          <w:p w:rsidR="008E63F0" w:rsidRPr="00747681" w:rsidRDefault="00443539" w:rsidP="00747681">
            <w:pPr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جري</w:t>
            </w:r>
            <w:r w:rsidR="007179F4"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(با ذکر نام شخص)</w:t>
            </w:r>
            <w:r w:rsidR="00E20638" w:rsidRPr="00550F6A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t xml:space="preserve"> </w:t>
            </w:r>
            <w:r w:rsidR="00E20638" w:rsidRPr="00550F6A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E20638"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:............................................... </w:t>
            </w:r>
            <w:r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قاري قرآن</w:t>
            </w:r>
            <w:r w:rsidR="007179F4"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(با ذکر نام شخص</w:t>
            </w:r>
            <w:r w:rsidR="00AC15A8"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) </w:t>
            </w:r>
            <w:r w:rsidR="00E20638" w:rsidRPr="00550F6A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t xml:space="preserve"> </w:t>
            </w:r>
            <w:r w:rsidR="00E20638" w:rsidRPr="00550F6A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E20638"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:...........................................</w:t>
            </w:r>
            <w:r w:rsidR="008E63F0"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.................</w:t>
            </w:r>
          </w:p>
        </w:tc>
      </w:tr>
      <w:tr w:rsidR="00443539" w:rsidTr="001D0817">
        <w:trPr>
          <w:trHeight w:val="1123"/>
          <w:jc w:val="center"/>
        </w:trPr>
        <w:tc>
          <w:tcPr>
            <w:tcW w:w="1266" w:type="dxa"/>
            <w:vMerge/>
            <w:shd w:val="clear" w:color="auto" w:fill="A6A6A6" w:themeFill="background1" w:themeFillShade="A6"/>
          </w:tcPr>
          <w:p w:rsidR="00443539" w:rsidRPr="008F6E4E" w:rsidRDefault="00443539" w:rsidP="006304A9">
            <w:pPr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9802" w:type="dxa"/>
            <w:shd w:val="clear" w:color="auto" w:fill="auto"/>
          </w:tcPr>
          <w:p w:rsidR="009C1085" w:rsidRPr="00A95FFD" w:rsidRDefault="00443539" w:rsidP="00E20638">
            <w:pPr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سخنران يا مدرس</w:t>
            </w:r>
            <w:r w:rsidR="00AC15A8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(با ذکر نام شخص </w:t>
            </w:r>
            <w:r w:rsidR="009C1085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اشخاص)</w:t>
            </w: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:</w:t>
            </w:r>
            <w:r w:rsidR="00542B8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</w:p>
          <w:p w:rsidR="00045FDD" w:rsidRPr="00A95FFD" w:rsidRDefault="009C1085" w:rsidP="00045FDD">
            <w:pPr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مدرک </w:t>
            </w:r>
            <w:r w:rsidR="003C6861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و رشته تحصیلی</w:t>
            </w: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:                              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شماره ملی:         </w:t>
            </w: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</w:t>
            </w:r>
            <w:r w:rsidR="00E20638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</w:t>
            </w:r>
            <w:r w:rsidR="00045FDD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                   سمت و</w:t>
            </w:r>
            <w:r w:rsidR="00E20638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حل خدمت:</w:t>
            </w:r>
            <w:r w:rsidR="00542B8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                            </w:t>
            </w:r>
          </w:p>
          <w:p w:rsidR="00443539" w:rsidRPr="00A95FFD" w:rsidRDefault="007179F4" w:rsidP="00045FDD">
            <w:pPr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وع</w:t>
            </w:r>
            <w:r w:rsidR="00542B8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9C1085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ابطه با دانشگاه:</w:t>
            </w:r>
            <w:r w:rsidR="00542B8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                         </w:t>
            </w:r>
          </w:p>
          <w:p w:rsidR="00E20638" w:rsidRPr="00EE7BCB" w:rsidRDefault="00C55FEE" w:rsidP="00B95042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شماره شبای حساب:                                                        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>سایر مدعوین:</w:t>
            </w:r>
          </w:p>
        </w:tc>
      </w:tr>
      <w:tr w:rsidR="001A398F" w:rsidTr="001D0817">
        <w:trPr>
          <w:cantSplit/>
          <w:trHeight w:val="383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1A398F" w:rsidRPr="008F6E4E" w:rsidRDefault="00626D99" w:rsidP="00E20638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تزئينات</w:t>
            </w:r>
          </w:p>
        </w:tc>
        <w:tc>
          <w:tcPr>
            <w:tcW w:w="9802" w:type="dxa"/>
            <w:shd w:val="clear" w:color="auto" w:fill="auto"/>
          </w:tcPr>
          <w:p w:rsidR="00183F4C" w:rsidRPr="00EE7BCB" w:rsidRDefault="00626D99" w:rsidP="00B94AA1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ياز به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تزئينات صحنه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سن 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ارد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/ </w:t>
            </w:r>
            <w:r w:rsidR="00AE4C2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ندا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رد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.</w:t>
            </w:r>
            <w:r w:rsidR="00B94AA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7375F3">
              <w:rPr>
                <w:rFonts w:cs="B Nazanin" w:hint="cs"/>
                <w:sz w:val="24"/>
                <w:szCs w:val="24"/>
                <w:rtl/>
                <w:lang w:bidi="fa-IR"/>
              </w:rPr>
              <w:t>توضيحات:</w:t>
            </w:r>
          </w:p>
        </w:tc>
      </w:tr>
      <w:tr w:rsidR="001A398F" w:rsidTr="00747681">
        <w:trPr>
          <w:cantSplit/>
          <w:trHeight w:val="472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1A398F" w:rsidRPr="008F6E4E" w:rsidRDefault="00626D99" w:rsidP="003D4246">
            <w:pPr>
              <w:jc w:val="center"/>
              <w:rPr>
                <w:rFonts w:cs="B Titr"/>
                <w:rtl/>
                <w:lang w:bidi="fa-IR"/>
              </w:rPr>
            </w:pPr>
            <w:r w:rsidRPr="00747681">
              <w:rPr>
                <w:rFonts w:cs="B Titr" w:hint="cs"/>
                <w:sz w:val="20"/>
                <w:szCs w:val="20"/>
                <w:rtl/>
                <w:lang w:bidi="fa-IR"/>
              </w:rPr>
              <w:t>تقدير</w:t>
            </w:r>
            <w:r w:rsidR="008F6B56" w:rsidRPr="00747681">
              <w:rPr>
                <w:rFonts w:cs="B Titr" w:hint="cs"/>
                <w:sz w:val="20"/>
                <w:szCs w:val="20"/>
                <w:rtl/>
                <w:lang w:bidi="fa-IR"/>
              </w:rPr>
              <w:t xml:space="preserve"> و گواهي</w:t>
            </w:r>
          </w:p>
        </w:tc>
        <w:tc>
          <w:tcPr>
            <w:tcW w:w="9802" w:type="dxa"/>
            <w:shd w:val="clear" w:color="auto" w:fill="auto"/>
          </w:tcPr>
          <w:p w:rsidR="00542B8E" w:rsidRPr="00747681" w:rsidRDefault="008F6B56" w:rsidP="00747681">
            <w:pPr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ياز به چاپ و ارائه گواهي حضور يا مدرك </w:t>
            </w:r>
            <w:r w:rsidR="003E1DD6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ا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رد</w:t>
            </w:r>
            <w:r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574FBC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(دانشجو</w:t>
            </w:r>
            <w:r w:rsidR="00574FBC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مدرس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3C6861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اعضای هیأت علمی </w:t>
            </w:r>
            <w:r w:rsidR="003C6861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3C6861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کارکنان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)</w:t>
            </w:r>
            <w:r w:rsidR="00574FBC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</w:t>
            </w:r>
            <w:r w:rsidR="003E1DD6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دا</w:t>
            </w:r>
            <w:r w:rsidR="003B3461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د</w:t>
            </w:r>
            <w:r w:rsidR="00574FBC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574FBC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</w:t>
            </w:r>
            <w:r w:rsidR="003D4246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   </w:t>
            </w:r>
          </w:p>
        </w:tc>
      </w:tr>
      <w:tr w:rsidR="001A398F" w:rsidTr="00D1261F">
        <w:trPr>
          <w:cantSplit/>
          <w:trHeight w:val="837"/>
          <w:jc w:val="center"/>
        </w:trPr>
        <w:tc>
          <w:tcPr>
            <w:tcW w:w="1266" w:type="dxa"/>
            <w:shd w:val="clear" w:color="auto" w:fill="A6A6A6" w:themeFill="background1" w:themeFillShade="A6"/>
            <w:textDirection w:val="tbRl"/>
            <w:vAlign w:val="center"/>
          </w:tcPr>
          <w:p w:rsidR="001A398F" w:rsidRPr="00AB42B7" w:rsidRDefault="00626D99" w:rsidP="00542B8E">
            <w:pPr>
              <w:ind w:left="113" w:right="113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AB42B7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لوازم </w:t>
            </w:r>
          </w:p>
        </w:tc>
        <w:tc>
          <w:tcPr>
            <w:tcW w:w="9802" w:type="dxa"/>
            <w:shd w:val="clear" w:color="auto" w:fill="auto"/>
          </w:tcPr>
          <w:p w:rsidR="00DE4848" w:rsidRPr="008F6E4E" w:rsidRDefault="0070681B" w:rsidP="00DE484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cs="B Titr"/>
                <w:lang w:bidi="fa-IR"/>
              </w:rPr>
              <w:sym w:font="Wingdings 2" w:char="F022"/>
            </w:r>
            <w:r w:rsidRPr="008F6E4E">
              <w:rPr>
                <w:rFonts w:cs="B Titr" w:hint="cs"/>
                <w:rtl/>
                <w:lang w:bidi="fa-IR"/>
              </w:rPr>
              <w:t xml:space="preserve"> </w:t>
            </w:r>
            <w:r w:rsidR="00486C59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>لوازم مصرفي</w:t>
            </w:r>
            <w:r w:rsidR="00DE4848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  <w:p w:rsidR="00486C59" w:rsidRPr="008F6E4E" w:rsidRDefault="00CF5684" w:rsidP="00CF5684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cs="B Titr"/>
                <w:lang w:bidi="fa-IR"/>
              </w:rPr>
              <w:sym w:font="Wingdings 2" w:char="F022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DE4848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>لوازم</w:t>
            </w:r>
            <w:r w:rsidR="00542B8E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غير مصرفي</w:t>
            </w:r>
            <w:r w:rsidR="00486C59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486C59" w:rsidTr="00D1261F">
        <w:trPr>
          <w:cantSplit/>
          <w:trHeight w:val="2202"/>
          <w:jc w:val="center"/>
        </w:trPr>
        <w:tc>
          <w:tcPr>
            <w:tcW w:w="1266" w:type="dxa"/>
            <w:shd w:val="clear" w:color="auto" w:fill="A6A6A6" w:themeFill="background1" w:themeFillShade="A6"/>
            <w:textDirection w:val="tbRl"/>
            <w:vAlign w:val="center"/>
          </w:tcPr>
          <w:p w:rsidR="00486C59" w:rsidRPr="00AB42B7" w:rsidRDefault="00626D99" w:rsidP="00626D99">
            <w:pPr>
              <w:ind w:left="113" w:right="113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AB42B7">
              <w:rPr>
                <w:rFonts w:cs="B Titr" w:hint="cs"/>
                <w:sz w:val="24"/>
                <w:szCs w:val="24"/>
                <w:rtl/>
                <w:lang w:bidi="fa-IR"/>
              </w:rPr>
              <w:t>جزئيات برنامه</w:t>
            </w:r>
          </w:p>
        </w:tc>
        <w:tc>
          <w:tcPr>
            <w:tcW w:w="9802" w:type="dxa"/>
            <w:shd w:val="clear" w:color="auto" w:fill="auto"/>
          </w:tcPr>
          <w:p w:rsidR="00486C59" w:rsidRDefault="00BE5790" w:rsidP="00486C59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cs="B Titr"/>
                <w:lang w:bidi="fa-IR"/>
              </w:rPr>
              <w:sym w:font="Wingdings 2" w:char="F022"/>
            </w:r>
            <w:r w:rsidRPr="008F6E4E">
              <w:rPr>
                <w:rFonts w:cs="B Titr" w:hint="cs"/>
                <w:rtl/>
                <w:lang w:bidi="fa-IR"/>
              </w:rPr>
              <w:t xml:space="preserve"> </w:t>
            </w:r>
            <w:r w:rsidR="00486C59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>جزئيات اجراي برنامه</w:t>
            </w:r>
            <w:r w:rsidR="007375F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DE4848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>(سین برنامه)</w:t>
            </w:r>
            <w:r w:rsidR="00486C59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همراه زمان بندي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499"/>
              <w:gridCol w:w="6287"/>
              <w:gridCol w:w="1754"/>
              <w:gridCol w:w="1036"/>
            </w:tblGrid>
            <w:tr w:rsidR="008A4FC2" w:rsidTr="008A4FC2">
              <w:tc>
                <w:tcPr>
                  <w:tcW w:w="499" w:type="dxa"/>
                  <w:shd w:val="clear" w:color="auto" w:fill="D9D9D9" w:themeFill="background1" w:themeFillShade="D9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ردیف</w:t>
                  </w:r>
                </w:p>
              </w:tc>
              <w:tc>
                <w:tcPr>
                  <w:tcW w:w="6287" w:type="dxa"/>
                  <w:shd w:val="clear" w:color="auto" w:fill="D9D9D9" w:themeFill="background1" w:themeFillShade="D9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عنوان برنامه</w:t>
                  </w:r>
                </w:p>
              </w:tc>
              <w:tc>
                <w:tcPr>
                  <w:tcW w:w="1754" w:type="dxa"/>
                  <w:shd w:val="clear" w:color="auto" w:fill="D9D9D9" w:themeFill="background1" w:themeFillShade="D9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شخص/گروه اجراکننده</w:t>
                  </w:r>
                </w:p>
              </w:tc>
              <w:tc>
                <w:tcPr>
                  <w:tcW w:w="1036" w:type="dxa"/>
                  <w:shd w:val="clear" w:color="auto" w:fill="D9D9D9" w:themeFill="background1" w:themeFillShade="D9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زمان (دقیقه)</w:t>
                  </w: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1E13D1" w:rsidTr="008A4FC2">
              <w:tc>
                <w:tcPr>
                  <w:tcW w:w="499" w:type="dxa"/>
                  <w:vAlign w:val="center"/>
                </w:tcPr>
                <w:p w:rsidR="001E13D1" w:rsidRDefault="001E13D1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1E13D1" w:rsidRDefault="001E13D1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1E13D1" w:rsidRDefault="001E13D1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1E13D1" w:rsidRDefault="001E13D1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1E13D1" w:rsidTr="008A4FC2">
              <w:tc>
                <w:tcPr>
                  <w:tcW w:w="499" w:type="dxa"/>
                  <w:vAlign w:val="center"/>
                </w:tcPr>
                <w:p w:rsidR="001E13D1" w:rsidRDefault="001E13D1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1E13D1" w:rsidRDefault="001E13D1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1E13D1" w:rsidRDefault="001E13D1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1E13D1" w:rsidRDefault="001E13D1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8F6E4E" w:rsidRPr="00815BA1" w:rsidRDefault="00815BA1" w:rsidP="00DC2A33">
            <w:pPr>
              <w:rPr>
                <w:rFonts w:cs="B Nazanin"/>
                <w:sz w:val="8"/>
                <w:szCs w:val="8"/>
                <w:rtl/>
                <w:lang w:bidi="fa-IR"/>
              </w:rPr>
            </w:pPr>
            <w:r>
              <w:rPr>
                <w:rFonts w:cs="B Nazanin" w:hint="cs"/>
                <w:sz w:val="8"/>
                <w:szCs w:val="8"/>
                <w:rtl/>
                <w:lang w:bidi="fa-IR"/>
              </w:rPr>
              <w:t xml:space="preserve">  </w:t>
            </w:r>
          </w:p>
        </w:tc>
      </w:tr>
      <w:tr w:rsidR="00486C59" w:rsidTr="00D1261F">
        <w:trPr>
          <w:cantSplit/>
          <w:trHeight w:val="3313"/>
          <w:jc w:val="center"/>
        </w:trPr>
        <w:tc>
          <w:tcPr>
            <w:tcW w:w="1266" w:type="dxa"/>
            <w:shd w:val="clear" w:color="auto" w:fill="A6A6A6" w:themeFill="background1" w:themeFillShade="A6"/>
            <w:textDirection w:val="tbRl"/>
            <w:vAlign w:val="center"/>
          </w:tcPr>
          <w:p w:rsidR="00486C59" w:rsidRPr="00AB42B7" w:rsidRDefault="00626D99" w:rsidP="00183F4C">
            <w:pPr>
              <w:ind w:left="113" w:right="113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AB42B7">
              <w:rPr>
                <w:rFonts w:cs="B Titr" w:hint="cs"/>
                <w:sz w:val="24"/>
                <w:szCs w:val="24"/>
                <w:rtl/>
                <w:lang w:bidi="fa-IR"/>
              </w:rPr>
              <w:lastRenderedPageBreak/>
              <w:t>برآورد مالي</w:t>
            </w:r>
          </w:p>
        </w:tc>
        <w:tc>
          <w:tcPr>
            <w:tcW w:w="9802" w:type="dxa"/>
            <w:shd w:val="clear" w:color="auto" w:fill="auto"/>
          </w:tcPr>
          <w:p w:rsidR="00486C59" w:rsidRPr="008F6E4E" w:rsidRDefault="00486C59" w:rsidP="00486C59">
            <w:pPr>
              <w:rPr>
                <w:rFonts w:cs="B Nazanin"/>
                <w:sz w:val="8"/>
                <w:szCs w:val="8"/>
                <w:rtl/>
                <w:lang w:bidi="fa-IR"/>
              </w:rPr>
            </w:pPr>
          </w:p>
          <w:tbl>
            <w:tblPr>
              <w:tblStyle w:val="TableGrid"/>
              <w:bidiVisual/>
              <w:tblW w:w="9390" w:type="dxa"/>
              <w:tblLook w:val="04A0" w:firstRow="1" w:lastRow="0" w:firstColumn="1" w:lastColumn="0" w:noHBand="0" w:noVBand="1"/>
            </w:tblPr>
            <w:tblGrid>
              <w:gridCol w:w="2004"/>
              <w:gridCol w:w="2283"/>
              <w:gridCol w:w="1934"/>
              <w:gridCol w:w="3169"/>
            </w:tblGrid>
            <w:tr w:rsidR="007375F3" w:rsidRPr="008F6E4E" w:rsidTr="00F046EC"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حق الزحمه مجري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تبليغات و اطلاع رساني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7375F3" w:rsidRPr="008F6E4E" w:rsidTr="00F046EC"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حق الزحمه قاري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ینه امكانات(خرید/اجاره)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7375F3" w:rsidRPr="008F6E4E" w:rsidTr="00F046EC"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حق الزحمه سخنران</w:t>
                  </w:r>
                  <w:r w:rsidR="00AE1CBB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/مدرس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ینه مکان/اسکان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7375F3" w:rsidRPr="008F6E4E" w:rsidTr="00F046EC">
              <w:trPr>
                <w:trHeight w:val="356"/>
              </w:trPr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سایر نیروی انسانی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تزئین سن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7375F3" w:rsidRPr="008F6E4E" w:rsidTr="00F046EC">
              <w:trPr>
                <w:trHeight w:val="398"/>
              </w:trPr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ینه تقدیر و هدايا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صدور گواهی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7375F3" w:rsidRPr="008F6E4E" w:rsidTr="00F046EC"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ینه ایاب و ذهاب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سایر هزینه ها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7375F3" w:rsidRPr="008F6E4E" w:rsidTr="00F046EC"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ينه پذيرايي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مجموع هزينه ها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486C59" w:rsidRPr="008F6E4E" w:rsidRDefault="00486C59" w:rsidP="00486C59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562C8D" w:rsidRPr="00562C8D" w:rsidTr="00D1261F">
        <w:trPr>
          <w:cantSplit/>
          <w:trHeight w:val="1082"/>
          <w:jc w:val="center"/>
        </w:trPr>
        <w:tc>
          <w:tcPr>
            <w:tcW w:w="1266" w:type="dxa"/>
            <w:shd w:val="clear" w:color="auto" w:fill="A6A6A6" w:themeFill="background1" w:themeFillShade="A6"/>
            <w:textDirection w:val="tbRl"/>
            <w:vAlign w:val="center"/>
          </w:tcPr>
          <w:p w:rsidR="00562C8D" w:rsidRPr="00DC2A33" w:rsidRDefault="00562C8D" w:rsidP="00562C8D">
            <w:pPr>
              <w:ind w:left="113" w:right="113"/>
              <w:jc w:val="center"/>
              <w:rPr>
                <w:rFonts w:ascii="Calibri" w:eastAsia="Calibri" w:hAnsi="Calibri" w:cs="B Titr"/>
                <w:sz w:val="18"/>
                <w:szCs w:val="18"/>
                <w:rtl/>
                <w:lang w:bidi="fa-IR"/>
              </w:rPr>
            </w:pPr>
            <w:r w:rsidRPr="00DC2A33">
              <w:rPr>
                <w:rFonts w:ascii="Calibri" w:eastAsia="Calibri" w:hAnsi="Calibri" w:cs="B Titr" w:hint="cs"/>
                <w:sz w:val="18"/>
                <w:szCs w:val="18"/>
                <w:rtl/>
                <w:lang w:bidi="fa-IR"/>
              </w:rPr>
              <w:t>بخش تكميلي</w:t>
            </w:r>
          </w:p>
        </w:tc>
        <w:tc>
          <w:tcPr>
            <w:tcW w:w="9802" w:type="dxa"/>
            <w:shd w:val="clear" w:color="auto" w:fill="auto"/>
          </w:tcPr>
          <w:p w:rsidR="00562C8D" w:rsidRPr="008F6E4E" w:rsidRDefault="00562C8D" w:rsidP="00DC2A33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ascii="Calibri" w:eastAsia="Calibri" w:hAnsi="Calibri" w:cs="B Titr"/>
                <w:lang w:bidi="fa-IR"/>
              </w:rPr>
              <w:sym w:font="Wingdings 2" w:char="F022"/>
            </w:r>
            <w:r w:rsidRPr="008F6E4E">
              <w:rPr>
                <w:rFonts w:ascii="Calibri" w:eastAsia="Calibri" w:hAnsi="Calibri" w:cs="B Titr" w:hint="cs"/>
                <w:rtl/>
                <w:lang w:bidi="fa-IR"/>
              </w:rPr>
              <w:t xml:space="preserve"> 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ساير موارد مهم در برنامه:</w:t>
            </w:r>
          </w:p>
          <w:p w:rsidR="008F6E4E" w:rsidRDefault="008F6E4E" w:rsidP="00562C8D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  <w:p w:rsidR="008F6E4E" w:rsidRDefault="008F6E4E" w:rsidP="00562C8D">
            <w:pPr>
              <w:rPr>
                <w:rFonts w:ascii="Calibri" w:eastAsia="Calibri" w:hAnsi="Calibri" w:cs="B Nazanin"/>
                <w:sz w:val="24"/>
                <w:szCs w:val="24"/>
                <w:lang w:bidi="fa-IR"/>
              </w:rPr>
            </w:pPr>
          </w:p>
          <w:p w:rsidR="001E13D1" w:rsidRPr="008F6E4E" w:rsidRDefault="001E13D1" w:rsidP="00562C8D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</w:tr>
      <w:tr w:rsidR="00AC15A8" w:rsidRPr="00562C8D" w:rsidTr="00D1261F">
        <w:trPr>
          <w:cantSplit/>
          <w:trHeight w:val="792"/>
          <w:jc w:val="center"/>
        </w:trPr>
        <w:tc>
          <w:tcPr>
            <w:tcW w:w="11068" w:type="dxa"/>
            <w:gridSpan w:val="2"/>
            <w:shd w:val="clear" w:color="auto" w:fill="auto"/>
            <w:vAlign w:val="center"/>
          </w:tcPr>
          <w:p w:rsidR="001E13D1" w:rsidRDefault="00AC15A8" w:rsidP="00E95881">
            <w:pPr>
              <w:rPr>
                <w:rFonts w:ascii="Calibri" w:eastAsia="Calibri" w:hAnsi="Calibri" w:cs="B Titr"/>
                <w:lang w:bidi="fa-IR"/>
              </w:rPr>
            </w:pPr>
            <w:r>
              <w:rPr>
                <w:rFonts w:ascii="Calibri" w:eastAsia="Calibri" w:hAnsi="Calibri" w:cs="B Titr" w:hint="cs"/>
                <w:rtl/>
                <w:lang w:bidi="fa-IR"/>
              </w:rPr>
              <w:t>نام و نام</w:t>
            </w:r>
            <w:r w:rsidR="00E95881">
              <w:rPr>
                <w:rFonts w:ascii="Calibri" w:eastAsia="Calibri" w:hAnsi="Calibri" w:cs="B Titr" w:hint="cs"/>
                <w:rtl/>
                <w:lang w:bidi="fa-IR"/>
              </w:rPr>
              <w:t>‌</w:t>
            </w:r>
            <w:r>
              <w:rPr>
                <w:rFonts w:ascii="Calibri" w:eastAsia="Calibri" w:hAnsi="Calibri" w:cs="B Titr" w:hint="cs"/>
                <w:rtl/>
                <w:lang w:bidi="fa-IR"/>
              </w:rPr>
              <w:t xml:space="preserve">خانوادگی پیشنهاد دهنده: </w:t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 w:hint="cs"/>
                <w:rtl/>
                <w:lang w:bidi="fa-IR"/>
              </w:rPr>
              <w:t>سمت:</w:t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 w:hint="cs"/>
                <w:rtl/>
                <w:lang w:bidi="fa-IR"/>
              </w:rPr>
              <w:t xml:space="preserve">امضاء: </w:t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</w:p>
          <w:p w:rsidR="00AC15A8" w:rsidRDefault="00AC15A8" w:rsidP="00E95881">
            <w:pPr>
              <w:rPr>
                <w:rFonts w:ascii="Calibri" w:eastAsia="Calibri" w:hAnsi="Calibri" w:cs="B Titr"/>
                <w:rtl/>
                <w:lang w:bidi="fa-IR"/>
              </w:rPr>
            </w:pP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</w:p>
          <w:p w:rsidR="00AC15A8" w:rsidRDefault="00AC15A8" w:rsidP="00AC15A8">
            <w:pPr>
              <w:rPr>
                <w:rFonts w:ascii="Calibri" w:eastAsia="Calibri" w:hAnsi="Calibri" w:cs="B Titr"/>
                <w:lang w:bidi="fa-IR"/>
              </w:rPr>
            </w:pPr>
            <w:r>
              <w:rPr>
                <w:rFonts w:ascii="Calibri" w:eastAsia="Calibri" w:hAnsi="Calibri" w:cs="B Titr" w:hint="cs"/>
                <w:rtl/>
                <w:lang w:bidi="fa-IR"/>
              </w:rPr>
              <w:t xml:space="preserve">تاریخ تکمیل فرم: </w:t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 w:hint="cs"/>
                <w:rtl/>
                <w:lang w:bidi="fa-IR"/>
              </w:rPr>
              <w:t>شماره تماس:</w:t>
            </w:r>
          </w:p>
          <w:p w:rsidR="001E13D1" w:rsidRPr="008F6E4E" w:rsidRDefault="001E13D1" w:rsidP="00AC15A8">
            <w:pPr>
              <w:rPr>
                <w:rFonts w:ascii="Calibri" w:eastAsia="Calibri" w:hAnsi="Calibri" w:cs="B Titr"/>
                <w:lang w:bidi="fa-IR"/>
              </w:rPr>
            </w:pPr>
          </w:p>
        </w:tc>
      </w:tr>
    </w:tbl>
    <w:p w:rsidR="008F6E4E" w:rsidRPr="00DC2A33" w:rsidRDefault="008F6E4E" w:rsidP="008F6E4E">
      <w:pPr>
        <w:rPr>
          <w:rFonts w:ascii="Calibri" w:eastAsia="Calibri" w:hAnsi="Calibri" w:cs="B Nazanin"/>
          <w:b/>
          <w:bCs/>
          <w:sz w:val="24"/>
          <w:szCs w:val="24"/>
          <w:lang w:bidi="fa-IR"/>
        </w:rPr>
      </w:pPr>
    </w:p>
    <w:tbl>
      <w:tblPr>
        <w:tblStyle w:val="TableGrid"/>
        <w:bidiVisual/>
        <w:tblW w:w="10890" w:type="dxa"/>
        <w:jc w:val="center"/>
        <w:tblLayout w:type="fixed"/>
        <w:tblLook w:val="04A0" w:firstRow="1" w:lastRow="0" w:firstColumn="1" w:lastColumn="0" w:noHBand="0" w:noVBand="1"/>
      </w:tblPr>
      <w:tblGrid>
        <w:gridCol w:w="1108"/>
        <w:gridCol w:w="9782"/>
      </w:tblGrid>
      <w:tr w:rsidR="00E95881" w:rsidRPr="00562C8D" w:rsidTr="00F14835">
        <w:trPr>
          <w:cantSplit/>
          <w:trHeight w:val="1471"/>
          <w:jc w:val="center"/>
        </w:trPr>
        <w:tc>
          <w:tcPr>
            <w:tcW w:w="1108" w:type="dxa"/>
            <w:shd w:val="clear" w:color="auto" w:fill="A6A6A6" w:themeFill="background1" w:themeFillShade="A6"/>
            <w:vAlign w:val="center"/>
          </w:tcPr>
          <w:p w:rsidR="00E95881" w:rsidRPr="00562C8D" w:rsidRDefault="00E95881" w:rsidP="00F14835">
            <w:pPr>
              <w:jc w:val="center"/>
              <w:rPr>
                <w:rFonts w:ascii="Calibri" w:eastAsia="Calibri" w:hAnsi="Calibri" w:cs="B Titr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Titr" w:hint="cs"/>
                <w:sz w:val="24"/>
                <w:szCs w:val="24"/>
                <w:rtl/>
                <w:lang w:bidi="fa-IR"/>
              </w:rPr>
              <w:t>استاد مشاور</w:t>
            </w:r>
          </w:p>
        </w:tc>
        <w:tc>
          <w:tcPr>
            <w:tcW w:w="9782" w:type="dxa"/>
            <w:shd w:val="clear" w:color="auto" w:fill="auto"/>
          </w:tcPr>
          <w:p w:rsidR="00E95881" w:rsidRDefault="00B739F6" w:rsidP="00E95881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ام و نام‌</w:t>
            </w:r>
            <w:r w:rsidR="00E95881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خانوادگی: </w:t>
            </w:r>
            <w:r w:rsidR="00E95881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E95881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E95881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E95881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6827CD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تاریخ دریافت فرم: </w:t>
            </w:r>
            <w:r w:rsidR="006827CD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6827CD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6827CD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E95881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تاریخ بررسی: </w:t>
            </w:r>
          </w:p>
          <w:p w:rsidR="00E95881" w:rsidRDefault="00E95881" w:rsidP="00E95881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-جزئيات </w:t>
            </w: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طرح پیشنهادی 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بررسی شد و مورد تأييد است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نیست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.</w:t>
            </w:r>
          </w:p>
          <w:p w:rsidR="0003236E" w:rsidRDefault="0003236E" w:rsidP="0003236E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- ضرورت و اهمیت اجرای طرح/توضیح دلایل عدم پذیرش:</w:t>
            </w:r>
          </w:p>
          <w:p w:rsidR="00E95881" w:rsidRPr="008F6E4E" w:rsidRDefault="00E95881" w:rsidP="00E95881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B62E38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B62E38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Pr="008F6E4E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امضاء:</w:t>
            </w:r>
          </w:p>
        </w:tc>
      </w:tr>
      <w:tr w:rsidR="006827CD" w:rsidRPr="00562C8D" w:rsidTr="000B0A3D">
        <w:trPr>
          <w:cantSplit/>
          <w:trHeight w:val="1478"/>
          <w:jc w:val="center"/>
        </w:trPr>
        <w:tc>
          <w:tcPr>
            <w:tcW w:w="1108" w:type="dxa"/>
            <w:shd w:val="clear" w:color="auto" w:fill="A6A6A6" w:themeFill="background1" w:themeFillShade="A6"/>
            <w:vAlign w:val="center"/>
          </w:tcPr>
          <w:p w:rsidR="006827CD" w:rsidRPr="000B0A3D" w:rsidRDefault="006827CD" w:rsidP="00B94AA1">
            <w:pPr>
              <w:spacing w:line="168" w:lineRule="auto"/>
              <w:jc w:val="center"/>
              <w:rPr>
                <w:rFonts w:ascii="Calibri" w:eastAsia="Calibri" w:hAnsi="Calibri" w:cs="B Titr"/>
                <w:rtl/>
                <w:lang w:bidi="fa-IR"/>
              </w:rPr>
            </w:pPr>
            <w:r w:rsidRPr="000B0A3D">
              <w:rPr>
                <w:rFonts w:ascii="Calibri" w:eastAsia="Calibri" w:hAnsi="Calibri" w:cs="B Titr" w:hint="cs"/>
                <w:rtl/>
                <w:lang w:bidi="fa-IR"/>
              </w:rPr>
              <w:t>کارشناس فرهنگی</w:t>
            </w:r>
            <w:r w:rsidR="00C431CB" w:rsidRPr="000B0A3D">
              <w:rPr>
                <w:rFonts w:ascii="Calibri" w:eastAsia="Calibri" w:hAnsi="Calibri" w:cs="B Titr" w:hint="cs"/>
                <w:rtl/>
                <w:lang w:bidi="fa-IR"/>
              </w:rPr>
              <w:t xml:space="preserve"> </w:t>
            </w:r>
          </w:p>
          <w:p w:rsidR="00B94AA1" w:rsidRPr="00B94AA1" w:rsidRDefault="00B94AA1" w:rsidP="00B94AA1">
            <w:pPr>
              <w:spacing w:line="168" w:lineRule="auto"/>
              <w:ind w:left="-113" w:right="-113"/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782" w:type="dxa"/>
            <w:shd w:val="clear" w:color="auto" w:fill="auto"/>
          </w:tcPr>
          <w:p w:rsidR="006827CD" w:rsidRDefault="006827CD" w:rsidP="00E95881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نام و نام‌خانوادگی: </w:t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تاریخ دریافت فرم: </w:t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تاریخ بررسی:</w:t>
            </w:r>
          </w:p>
          <w:p w:rsidR="006827CD" w:rsidRDefault="0003236E" w:rsidP="00747681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- </w:t>
            </w:r>
            <w:r w:rsidR="006827CD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بخش‌های مورد نیاز در فرم بطور کامل تکمیل شده است</w:t>
            </w:r>
            <w:r w:rsidR="006827CD"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="006827CD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نیست</w:t>
            </w:r>
            <w:r w:rsidR="006827CD"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="00B94AA1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6827CD"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 w:rsidR="006827CD" w:rsidRPr="008F6E4E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امضاء:</w:t>
            </w:r>
          </w:p>
        </w:tc>
      </w:tr>
      <w:tr w:rsidR="00562C8D" w:rsidRPr="00562C8D" w:rsidTr="0035612E">
        <w:trPr>
          <w:cantSplit/>
          <w:trHeight w:val="1557"/>
          <w:jc w:val="center"/>
        </w:trPr>
        <w:tc>
          <w:tcPr>
            <w:tcW w:w="1108" w:type="dxa"/>
            <w:shd w:val="clear" w:color="auto" w:fill="A6A6A6" w:themeFill="background1" w:themeFillShade="A6"/>
            <w:vAlign w:val="center"/>
          </w:tcPr>
          <w:p w:rsidR="0069684B" w:rsidRPr="00747681" w:rsidRDefault="00562C8D" w:rsidP="00747681">
            <w:pPr>
              <w:spacing w:line="168" w:lineRule="auto"/>
              <w:jc w:val="center"/>
              <w:rPr>
                <w:rFonts w:ascii="Calibri" w:eastAsia="Calibri" w:hAnsi="Calibri" w:cs="B Titr"/>
                <w:sz w:val="18"/>
                <w:szCs w:val="18"/>
                <w:rtl/>
                <w:lang w:bidi="fa-IR"/>
              </w:rPr>
            </w:pPr>
            <w:r w:rsidRPr="00942EF8">
              <w:rPr>
                <w:rFonts w:ascii="Calibri" w:eastAsia="Calibri" w:hAnsi="Calibri" w:cs="B Titr" w:hint="cs"/>
                <w:sz w:val="18"/>
                <w:szCs w:val="18"/>
                <w:rtl/>
                <w:lang w:bidi="fa-IR"/>
              </w:rPr>
              <w:t>مدير فرهنگي</w:t>
            </w:r>
          </w:p>
        </w:tc>
        <w:tc>
          <w:tcPr>
            <w:tcW w:w="9782" w:type="dxa"/>
            <w:shd w:val="clear" w:color="auto" w:fill="auto"/>
          </w:tcPr>
          <w:p w:rsidR="00562C8D" w:rsidRPr="008F6E4E" w:rsidRDefault="00DC2A33" w:rsidP="00DC2A33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-</w:t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جزئيات برنامه 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بررسی شد</w:t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و در صورت موافقت </w:t>
            </w:r>
            <w:r w:rsidR="003B3461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شورای معین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/ تخصصی </w:t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فرهنگي </w:t>
            </w:r>
            <w:r w:rsidR="003B3461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ورد تأ</w:t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ييد است</w:t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.</w:t>
            </w:r>
          </w:p>
          <w:p w:rsidR="006827CD" w:rsidRPr="008F6E4E" w:rsidRDefault="00562C8D" w:rsidP="006827CD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طرح پيشنهادي </w:t>
            </w:r>
            <w:r w:rsidR="003B3461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ورد تأ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ييد مي باشد و اجرا گردد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.                </w:t>
            </w:r>
            <w:r w:rsidR="006827C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وافقت نمي گردد</w:t>
            </w:r>
            <w:r w:rsidR="006827CD"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="006827C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.</w:t>
            </w:r>
          </w:p>
          <w:p w:rsidR="000B0A3D" w:rsidRPr="008F6E4E" w:rsidRDefault="001D02C3" w:rsidP="000B0A3D">
            <w:pP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-توضیحات: </w:t>
            </w:r>
            <w:r w:rsidR="001E13D1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                                                        </w:t>
            </w:r>
            <w:r w:rsid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             </w:t>
            </w:r>
            <w:r w:rsidR="003B3461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                 </w:t>
            </w:r>
            <w:r w:rsidR="00F14835"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 w:rsidR="00DC2A33" w:rsidRPr="008F6E4E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امضاء:</w:t>
            </w:r>
          </w:p>
        </w:tc>
      </w:tr>
      <w:tr w:rsidR="00DC2A33" w:rsidRPr="00562C8D" w:rsidTr="0035612E">
        <w:trPr>
          <w:cantSplit/>
          <w:trHeight w:val="1304"/>
          <w:jc w:val="center"/>
        </w:trPr>
        <w:tc>
          <w:tcPr>
            <w:tcW w:w="1108" w:type="dxa"/>
            <w:shd w:val="clear" w:color="auto" w:fill="A6A6A6" w:themeFill="background1" w:themeFillShade="A6"/>
            <w:vAlign w:val="center"/>
          </w:tcPr>
          <w:p w:rsidR="00DC2A33" w:rsidRPr="00DC2A33" w:rsidRDefault="00DC2A33" w:rsidP="00DC2A33">
            <w:pPr>
              <w:jc w:val="center"/>
              <w:rPr>
                <w:rFonts w:ascii="Calibri" w:eastAsia="Calibri" w:hAnsi="Calibri" w:cs="B Titr"/>
                <w:rtl/>
                <w:lang w:bidi="fa-IR"/>
              </w:rPr>
            </w:pPr>
            <w:r w:rsidRPr="00DC2A33">
              <w:rPr>
                <w:rFonts w:ascii="Calibri" w:eastAsia="Calibri" w:hAnsi="Calibri" w:cs="B Titr" w:hint="cs"/>
                <w:rtl/>
                <w:lang w:bidi="fa-IR"/>
              </w:rPr>
              <w:t>نتیجه نهایی</w:t>
            </w:r>
          </w:p>
        </w:tc>
        <w:tc>
          <w:tcPr>
            <w:tcW w:w="9782" w:type="dxa"/>
            <w:shd w:val="clear" w:color="auto" w:fill="auto"/>
          </w:tcPr>
          <w:p w:rsidR="00DC2A33" w:rsidRPr="008F6E4E" w:rsidRDefault="00DC2A33" w:rsidP="000B0A3D">
            <w:pPr>
              <w:spacing w:after="120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-جزئيات برنامه در شورای تخصصی مربوطه طرح و با اجرای آن موافقت گردید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/ مخالفت گردید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.</w:t>
            </w:r>
          </w:p>
          <w:p w:rsidR="00DC2A33" w:rsidRPr="008F6E4E" w:rsidRDefault="0035612E" w:rsidP="00747681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 w:rsidR="00747681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معا</w:t>
            </w:r>
            <w:r w:rsidR="001561B7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="00747681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ن فرهنگی و اجتماعی دانشگاه</w:t>
            </w:r>
            <w:r w:rsidR="00DC2A33" w:rsidRPr="008F6E4E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 w:rsidR="00DC2A33" w:rsidRPr="008F6E4E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تاريخ و امضاء:</w:t>
            </w:r>
          </w:p>
        </w:tc>
      </w:tr>
    </w:tbl>
    <w:p w:rsidR="00DC2A33" w:rsidRDefault="00DC2A33" w:rsidP="00F14835">
      <w:pPr>
        <w:rPr>
          <w:rtl/>
        </w:rPr>
      </w:pPr>
    </w:p>
    <w:p w:rsidR="00747681" w:rsidRDefault="00747681" w:rsidP="00153D5F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747681" w:rsidRDefault="00747681" w:rsidP="00153D5F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747681" w:rsidRDefault="00747681" w:rsidP="00153D5F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747681" w:rsidRDefault="00747681" w:rsidP="00153D5F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747681" w:rsidRDefault="00747681" w:rsidP="00153D5F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747681" w:rsidRDefault="00747681" w:rsidP="00153D5F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747681" w:rsidRDefault="00747681" w:rsidP="00153D5F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747681" w:rsidRDefault="00747681" w:rsidP="00153D5F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747681" w:rsidRDefault="00747681" w:rsidP="00153D5F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747681" w:rsidRDefault="00747681" w:rsidP="00153D5F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153D5F" w:rsidRDefault="00153D5F" w:rsidP="00153D5F">
      <w:pPr>
        <w:jc w:val="center"/>
        <w:rPr>
          <w:rFonts w:cs="B Nazanin"/>
          <w:sz w:val="28"/>
          <w:szCs w:val="28"/>
          <w:rtl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>باسمه تعالی</w:t>
      </w:r>
    </w:p>
    <w:p w:rsidR="00153D5F" w:rsidRDefault="00153D5F" w:rsidP="00655DCA">
      <w:pPr>
        <w:jc w:val="center"/>
        <w:rPr>
          <w:rFonts w:cs="B Titr"/>
          <w:sz w:val="28"/>
          <w:szCs w:val="28"/>
          <w:rtl/>
          <w:lang w:bidi="fa-IR"/>
        </w:rPr>
      </w:pPr>
    </w:p>
    <w:p w:rsidR="00153D5F" w:rsidRDefault="00153D5F" w:rsidP="00153D5F">
      <w:pPr>
        <w:jc w:val="center"/>
        <w:rPr>
          <w:rFonts w:cs="B Nazanin"/>
          <w:sz w:val="28"/>
          <w:szCs w:val="28"/>
          <w:rtl/>
          <w:lang w:bidi="fa-IR"/>
        </w:rPr>
      </w:pPr>
      <w:r w:rsidRPr="00153D5F">
        <w:rPr>
          <w:rFonts w:cs="B Titr" w:hint="cs"/>
          <w:sz w:val="28"/>
          <w:szCs w:val="28"/>
          <w:rtl/>
          <w:lang w:bidi="fa-IR"/>
        </w:rPr>
        <w:t>تعهدنامه اجرای برنامه</w:t>
      </w:r>
    </w:p>
    <w:p w:rsidR="00153D5F" w:rsidRDefault="00153D5F" w:rsidP="00655DCA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153D5F" w:rsidRPr="00153D5F" w:rsidRDefault="00153D5F" w:rsidP="00655DCA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655DCA" w:rsidRPr="00153D5F" w:rsidRDefault="00655DCA" w:rsidP="00655DCA">
      <w:pPr>
        <w:jc w:val="both"/>
        <w:rPr>
          <w:rFonts w:cs="B Nazanin"/>
          <w:sz w:val="28"/>
          <w:szCs w:val="28"/>
          <w:rtl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>اینجانب ................................ دانشجوی رشته ..................... متعهد می</w:t>
      </w:r>
      <w:r w:rsidRPr="00153D5F">
        <w:rPr>
          <w:rFonts w:cs="Calibri"/>
          <w:sz w:val="28"/>
          <w:szCs w:val="28"/>
          <w:cs/>
          <w:lang w:bidi="fa-IR"/>
        </w:rPr>
        <w:t>‎</w:t>
      </w:r>
      <w:r w:rsidRPr="00153D5F">
        <w:rPr>
          <w:rFonts w:cs="B Nazanin" w:hint="cs"/>
          <w:sz w:val="28"/>
          <w:szCs w:val="28"/>
          <w:rtl/>
          <w:lang w:bidi="fa-IR"/>
        </w:rPr>
        <w:t>گردم نسبت به موارد زیر پایبند بوده و برنامه ........</w:t>
      </w:r>
      <w:r w:rsidR="00153D5F">
        <w:rPr>
          <w:rFonts w:cs="B Nazanin" w:hint="cs"/>
          <w:sz w:val="28"/>
          <w:szCs w:val="28"/>
          <w:rtl/>
          <w:lang w:bidi="fa-IR"/>
        </w:rPr>
        <w:t>.............</w:t>
      </w:r>
      <w:r w:rsidRPr="00153D5F">
        <w:rPr>
          <w:rFonts w:cs="B Nazanin" w:hint="cs"/>
          <w:sz w:val="28"/>
          <w:szCs w:val="28"/>
          <w:rtl/>
          <w:lang w:bidi="fa-IR"/>
        </w:rPr>
        <w:t>.................... تحت مدیریت اینجانب به دور از هرگونه تخلف اخلاقی و انضباطی، برگزار گردد:</w:t>
      </w:r>
    </w:p>
    <w:p w:rsidR="00153D5F" w:rsidRPr="00153D5F" w:rsidRDefault="00153D5F" w:rsidP="00153D5F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cs="B Nazanin"/>
          <w:sz w:val="28"/>
          <w:szCs w:val="28"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>سین برنامه مطابق فرم پیشنهادی و محتوای فایل‌های ارائه شده، اجرا گردد.</w:t>
      </w:r>
    </w:p>
    <w:p w:rsidR="00153D5F" w:rsidRPr="00153D5F" w:rsidRDefault="00153D5F" w:rsidP="00153D5F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cs="B Nazanin"/>
          <w:sz w:val="28"/>
          <w:szCs w:val="28"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 xml:space="preserve">کلیه مفاد مندرج در فرم، همانطور که تأیید شده، اجرا شوند. (اعم از مدعوین، سخنرانان، مجری، و....) </w:t>
      </w:r>
    </w:p>
    <w:p w:rsidR="00655DCA" w:rsidRPr="00153D5F" w:rsidRDefault="00655DCA" w:rsidP="00655DCA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cs="B Nazanin"/>
          <w:sz w:val="28"/>
          <w:szCs w:val="28"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>در حین اجرای برنامه، همکاری کامل با مدیر و کارشنان امور فرهنگی</w:t>
      </w:r>
      <w:r w:rsidR="00FC6055">
        <w:rPr>
          <w:rFonts w:cs="B Nazanin" w:hint="cs"/>
          <w:sz w:val="28"/>
          <w:szCs w:val="28"/>
          <w:rtl/>
          <w:lang w:bidi="fa-IR"/>
        </w:rPr>
        <w:t>، مسئول انجمن‌ها</w:t>
      </w:r>
      <w:r w:rsidRPr="00153D5F">
        <w:rPr>
          <w:rFonts w:cs="B Nazanin" w:hint="cs"/>
          <w:sz w:val="28"/>
          <w:szCs w:val="28"/>
          <w:rtl/>
          <w:lang w:bidi="fa-IR"/>
        </w:rPr>
        <w:t xml:space="preserve"> و نیز استاد مشاور، توسط 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 xml:space="preserve">اینجانب </w:t>
      </w:r>
      <w:r w:rsidRPr="00153D5F">
        <w:rPr>
          <w:rFonts w:cs="B Nazanin" w:hint="cs"/>
          <w:sz w:val="28"/>
          <w:szCs w:val="28"/>
          <w:rtl/>
          <w:lang w:bidi="fa-IR"/>
        </w:rPr>
        <w:t>و کلیه عوامل اجرایی انجام شود.</w:t>
      </w:r>
    </w:p>
    <w:p w:rsidR="00655DCA" w:rsidRPr="00153D5F" w:rsidRDefault="0069684B" w:rsidP="00655DCA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cs="B Nazanin"/>
          <w:sz w:val="28"/>
          <w:szCs w:val="28"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>تاری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خ</w:t>
      </w:r>
      <w:r w:rsidRPr="00153D5F">
        <w:rPr>
          <w:rFonts w:cs="B Nazanin" w:hint="cs"/>
          <w:sz w:val="28"/>
          <w:szCs w:val="28"/>
          <w:rtl/>
          <w:lang w:bidi="fa-IR"/>
        </w:rPr>
        <w:t xml:space="preserve"> اجرای برنامه و 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 xml:space="preserve">زمان شروع و 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 xml:space="preserve">اتمام آن طبق فرم پیشنهادی </w:t>
      </w:r>
      <w:r w:rsidRPr="00153D5F">
        <w:rPr>
          <w:rFonts w:cs="B Nazanin" w:hint="cs"/>
          <w:sz w:val="28"/>
          <w:szCs w:val="28"/>
          <w:rtl/>
          <w:lang w:bidi="fa-IR"/>
        </w:rPr>
        <w:t>خواهد ب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و</w:t>
      </w:r>
      <w:r w:rsidRPr="00153D5F">
        <w:rPr>
          <w:rFonts w:cs="B Nazanin" w:hint="cs"/>
          <w:sz w:val="28"/>
          <w:szCs w:val="28"/>
          <w:rtl/>
          <w:lang w:bidi="fa-IR"/>
        </w:rPr>
        <w:t>د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>.</w:t>
      </w:r>
    </w:p>
    <w:p w:rsidR="00655DCA" w:rsidRPr="00153D5F" w:rsidRDefault="00FC6055" w:rsidP="00655DCA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تمهیدات و تذکرات لازم به </w:t>
      </w:r>
      <w:r w:rsidR="0069684B" w:rsidRPr="00153D5F">
        <w:rPr>
          <w:rFonts w:cs="B Nazanin" w:hint="cs"/>
          <w:sz w:val="28"/>
          <w:szCs w:val="28"/>
          <w:rtl/>
          <w:lang w:bidi="fa-IR"/>
        </w:rPr>
        <w:t>شرکت‌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>ک</w:t>
      </w:r>
      <w:r w:rsidR="0069684B" w:rsidRPr="00153D5F">
        <w:rPr>
          <w:rFonts w:cs="B Nazanin" w:hint="cs"/>
          <w:sz w:val="28"/>
          <w:szCs w:val="28"/>
          <w:rtl/>
          <w:lang w:bidi="fa-IR"/>
        </w:rPr>
        <w:t xml:space="preserve">نندگان در مراسم، </w:t>
      </w:r>
      <w:r>
        <w:rPr>
          <w:rFonts w:cs="B Nazanin" w:hint="cs"/>
          <w:sz w:val="28"/>
          <w:szCs w:val="28"/>
          <w:rtl/>
          <w:lang w:bidi="fa-IR"/>
        </w:rPr>
        <w:t>درخصوص رعایت</w:t>
      </w:r>
      <w:r w:rsidR="0069684B" w:rsidRPr="00153D5F">
        <w:rPr>
          <w:rFonts w:cs="B Nazanin" w:hint="cs"/>
          <w:sz w:val="28"/>
          <w:szCs w:val="28"/>
          <w:rtl/>
          <w:lang w:bidi="fa-IR"/>
        </w:rPr>
        <w:t xml:space="preserve"> مفاد آئین‌</w:t>
      </w:r>
      <w:r>
        <w:rPr>
          <w:rFonts w:cs="B Nazanin" w:hint="cs"/>
          <w:sz w:val="28"/>
          <w:szCs w:val="28"/>
          <w:rtl/>
          <w:lang w:bidi="fa-IR"/>
        </w:rPr>
        <w:t xml:space="preserve">نامه انضباطی دانشگاه انجام شده 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 xml:space="preserve">و فضای برگزاری </w:t>
      </w:r>
      <w:r>
        <w:rPr>
          <w:rFonts w:cs="B Nazanin" w:hint="cs"/>
          <w:sz w:val="28"/>
          <w:szCs w:val="28"/>
          <w:rtl/>
          <w:lang w:bidi="fa-IR"/>
        </w:rPr>
        <w:t>برنامه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 xml:space="preserve">، همچون </w:t>
      </w:r>
      <w:r>
        <w:rPr>
          <w:rFonts w:cs="B Nazanin" w:hint="cs"/>
          <w:sz w:val="28"/>
          <w:szCs w:val="28"/>
          <w:rtl/>
          <w:lang w:bidi="fa-IR"/>
        </w:rPr>
        <w:t xml:space="preserve">فضای 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 xml:space="preserve">دانشگاه تلقی گردد. </w:t>
      </w:r>
    </w:p>
    <w:p w:rsidR="00655DCA" w:rsidRPr="00153D5F" w:rsidRDefault="00FC6055" w:rsidP="00153D5F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تمهیدات لازم جهت حفظ 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>احترام و کرامت تمامی شرکت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‌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>کننده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 xml:space="preserve">‌گان 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 xml:space="preserve">در </w:t>
      </w:r>
      <w:r>
        <w:rPr>
          <w:rFonts w:cs="B Nazanin" w:hint="cs"/>
          <w:sz w:val="28"/>
          <w:szCs w:val="28"/>
          <w:rtl/>
          <w:lang w:bidi="fa-IR"/>
        </w:rPr>
        <w:t xml:space="preserve">برنامه 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 xml:space="preserve">(اعم از </w:t>
      </w:r>
      <w:r w:rsidR="00153D5F" w:rsidRPr="00153D5F">
        <w:rPr>
          <w:rFonts w:cs="B Nazanin"/>
          <w:sz w:val="28"/>
          <w:szCs w:val="28"/>
          <w:rtl/>
          <w:lang w:bidi="fa-IR"/>
        </w:rPr>
        <w:t>اسات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ی</w:t>
      </w:r>
      <w:r w:rsidR="00153D5F" w:rsidRPr="00153D5F">
        <w:rPr>
          <w:rFonts w:cs="B Nazanin" w:hint="eastAsia"/>
          <w:sz w:val="28"/>
          <w:szCs w:val="28"/>
          <w:rtl/>
          <w:lang w:bidi="fa-IR"/>
        </w:rPr>
        <w:t>د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، کارکنان،</w:t>
      </w:r>
      <w:r w:rsidR="00153D5F" w:rsidRPr="00153D5F">
        <w:rPr>
          <w:rFonts w:cs="B Nazanin"/>
          <w:sz w:val="28"/>
          <w:szCs w:val="28"/>
          <w:rtl/>
          <w:lang w:bidi="fa-IR"/>
        </w:rPr>
        <w:t xml:space="preserve"> دانشجو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ی</w:t>
      </w:r>
      <w:r w:rsidR="00153D5F" w:rsidRPr="00153D5F">
        <w:rPr>
          <w:rFonts w:cs="B Nazanin" w:hint="eastAsia"/>
          <w:sz w:val="28"/>
          <w:szCs w:val="28"/>
          <w:rtl/>
          <w:lang w:bidi="fa-IR"/>
        </w:rPr>
        <w:t>ان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 xml:space="preserve"> و</w:t>
      </w:r>
      <w:r w:rsidR="00153D5F" w:rsidRPr="00153D5F">
        <w:rPr>
          <w:rFonts w:cs="B Nazanin"/>
          <w:sz w:val="28"/>
          <w:szCs w:val="28"/>
          <w:rtl/>
          <w:lang w:bidi="fa-IR"/>
        </w:rPr>
        <w:t xml:space="preserve"> خانواده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‌</w:t>
      </w:r>
      <w:r w:rsidR="00153D5F" w:rsidRPr="00153D5F">
        <w:rPr>
          <w:rFonts w:cs="B Nazanin"/>
          <w:sz w:val="28"/>
          <w:szCs w:val="28"/>
          <w:rtl/>
          <w:lang w:bidi="fa-IR"/>
        </w:rPr>
        <w:t>ها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ی</w:t>
      </w:r>
      <w:r w:rsidR="00153D5F" w:rsidRPr="00153D5F">
        <w:rPr>
          <w:rFonts w:cs="B Nazanin"/>
          <w:sz w:val="28"/>
          <w:szCs w:val="28"/>
          <w:rtl/>
          <w:lang w:bidi="fa-IR"/>
        </w:rPr>
        <w:t xml:space="preserve"> محترمشان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 xml:space="preserve">) </w:t>
      </w:r>
      <w:r w:rsidR="00F85176">
        <w:rPr>
          <w:rFonts w:cs="B Nazanin" w:hint="cs"/>
          <w:sz w:val="28"/>
          <w:szCs w:val="28"/>
          <w:rtl/>
          <w:lang w:bidi="fa-IR"/>
        </w:rPr>
        <w:t>اندیشیده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 xml:space="preserve"> </w:t>
      </w:r>
      <w:r w:rsidR="00F85176">
        <w:rPr>
          <w:rFonts w:cs="B Nazanin" w:hint="cs"/>
          <w:sz w:val="28"/>
          <w:szCs w:val="28"/>
          <w:rtl/>
          <w:lang w:bidi="fa-IR"/>
        </w:rPr>
        <w:t>شود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>.</w:t>
      </w:r>
    </w:p>
    <w:p w:rsidR="00655DCA" w:rsidRPr="00153D5F" w:rsidRDefault="00153D5F" w:rsidP="00655DCA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cs="B Nazanin"/>
          <w:sz w:val="28"/>
          <w:szCs w:val="28"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 xml:space="preserve">درصورت 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>دریافت وجوه از دانشجویان</w:t>
      </w:r>
      <w:r w:rsidRPr="00153D5F">
        <w:rPr>
          <w:rFonts w:cs="B Nazanin" w:hint="cs"/>
          <w:sz w:val="28"/>
          <w:szCs w:val="28"/>
          <w:rtl/>
          <w:lang w:bidi="fa-IR"/>
        </w:rPr>
        <w:t xml:space="preserve">، گزارش آن 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 xml:space="preserve">با امضای تمامی دانشجویان پس از برگزاری </w:t>
      </w:r>
      <w:r w:rsidRPr="00153D5F">
        <w:rPr>
          <w:rFonts w:cs="B Nazanin" w:hint="cs"/>
          <w:sz w:val="28"/>
          <w:szCs w:val="28"/>
          <w:rtl/>
          <w:lang w:bidi="fa-IR"/>
        </w:rPr>
        <w:t>برنامه،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 xml:space="preserve"> به امور فرهنگی</w:t>
      </w:r>
      <w:r w:rsidR="00475468">
        <w:rPr>
          <w:rFonts w:cs="B Nazanin" w:hint="cs"/>
          <w:sz w:val="28"/>
          <w:szCs w:val="28"/>
          <w:rtl/>
          <w:lang w:bidi="fa-IR"/>
        </w:rPr>
        <w:t>/مسئول انجمن‌ها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 xml:space="preserve"> ارائه گردد.</w:t>
      </w:r>
    </w:p>
    <w:p w:rsidR="00655DCA" w:rsidRPr="00153D5F" w:rsidRDefault="00655DCA" w:rsidP="00655DCA">
      <w:pPr>
        <w:jc w:val="both"/>
        <w:rPr>
          <w:rFonts w:cs="B Nazanin"/>
          <w:sz w:val="28"/>
          <w:szCs w:val="28"/>
          <w:rtl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 xml:space="preserve">در صورت هرگونه تخطی از موارد فوق، پاسخگو بوده و 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اینجانب</w:t>
      </w:r>
      <w:r w:rsidRPr="00153D5F">
        <w:rPr>
          <w:rFonts w:cs="B Nazanin" w:hint="cs"/>
          <w:sz w:val="28"/>
          <w:szCs w:val="28"/>
          <w:rtl/>
          <w:lang w:bidi="fa-IR"/>
        </w:rPr>
        <w:t xml:space="preserve"> مسئول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یت</w:t>
      </w:r>
      <w:r w:rsidRPr="00153D5F">
        <w:rPr>
          <w:rFonts w:cs="B Nazanin" w:hint="cs"/>
          <w:sz w:val="28"/>
          <w:szCs w:val="28"/>
          <w:rtl/>
          <w:lang w:bidi="fa-IR"/>
        </w:rPr>
        <w:t xml:space="preserve"> آن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را</w:t>
      </w:r>
      <w:r w:rsidRPr="00153D5F">
        <w:rPr>
          <w:rFonts w:cs="B Nazanin" w:hint="cs"/>
          <w:sz w:val="28"/>
          <w:szCs w:val="28"/>
          <w:rtl/>
          <w:lang w:bidi="fa-IR"/>
        </w:rPr>
        <w:t xml:space="preserve"> خواهم 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پذیرفت</w:t>
      </w:r>
      <w:r w:rsidRPr="00153D5F">
        <w:rPr>
          <w:rFonts w:cs="B Nazanin" w:hint="cs"/>
          <w:sz w:val="28"/>
          <w:szCs w:val="28"/>
          <w:rtl/>
          <w:lang w:bidi="fa-IR"/>
        </w:rPr>
        <w:t>.</w:t>
      </w:r>
    </w:p>
    <w:p w:rsidR="00153D5F" w:rsidRPr="00153D5F" w:rsidRDefault="00153D5F" w:rsidP="00655DCA">
      <w:pPr>
        <w:ind w:left="5958"/>
        <w:jc w:val="both"/>
        <w:rPr>
          <w:rFonts w:cs="B Nazanin"/>
          <w:sz w:val="28"/>
          <w:szCs w:val="28"/>
          <w:rtl/>
          <w:lang w:bidi="fa-IR"/>
        </w:rPr>
      </w:pPr>
    </w:p>
    <w:p w:rsidR="00655DCA" w:rsidRPr="00153D5F" w:rsidRDefault="00655DCA" w:rsidP="00655DCA">
      <w:pPr>
        <w:ind w:left="5958"/>
        <w:jc w:val="both"/>
        <w:rPr>
          <w:rFonts w:cs="B Nazanin"/>
          <w:sz w:val="28"/>
          <w:szCs w:val="28"/>
          <w:rtl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>نام و نام خانوادگی:</w:t>
      </w:r>
    </w:p>
    <w:p w:rsidR="00655DCA" w:rsidRPr="00153D5F" w:rsidRDefault="00655DCA" w:rsidP="00655DCA">
      <w:pPr>
        <w:ind w:left="5958"/>
        <w:jc w:val="both"/>
        <w:rPr>
          <w:rFonts w:cs="B Nazanin"/>
          <w:sz w:val="28"/>
          <w:szCs w:val="28"/>
          <w:rtl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>شماره دانشجویی:</w:t>
      </w:r>
    </w:p>
    <w:p w:rsidR="00153D5F" w:rsidRPr="00153D5F" w:rsidRDefault="00153D5F" w:rsidP="00153D5F">
      <w:pPr>
        <w:ind w:left="5958"/>
        <w:jc w:val="both"/>
        <w:rPr>
          <w:rFonts w:cs="B Nazanin"/>
          <w:sz w:val="28"/>
          <w:szCs w:val="28"/>
          <w:rtl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 xml:space="preserve">سمت: </w:t>
      </w:r>
    </w:p>
    <w:p w:rsidR="00655DCA" w:rsidRPr="00153D5F" w:rsidRDefault="00655DCA" w:rsidP="00655DCA">
      <w:pPr>
        <w:ind w:left="5958"/>
        <w:jc w:val="both"/>
        <w:rPr>
          <w:rFonts w:cs="B Nazanin"/>
          <w:sz w:val="28"/>
          <w:szCs w:val="28"/>
          <w:rtl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>تاریخ و امضاء:</w:t>
      </w:r>
    </w:p>
    <w:p w:rsidR="004D7E6B" w:rsidRPr="00153D5F" w:rsidRDefault="004D7E6B" w:rsidP="00F14835">
      <w:pPr>
        <w:rPr>
          <w:rFonts w:cs="B Nazanin"/>
          <w:rtl/>
        </w:rPr>
      </w:pPr>
    </w:p>
    <w:p w:rsidR="00655DCA" w:rsidRDefault="00655DCA">
      <w:pPr>
        <w:rPr>
          <w:rFonts w:cs="B Titr"/>
          <w:sz w:val="24"/>
          <w:szCs w:val="24"/>
          <w:rtl/>
          <w:lang w:bidi="fa-IR"/>
        </w:rPr>
      </w:pPr>
      <w:r>
        <w:rPr>
          <w:rFonts w:cs="B Titr"/>
          <w:sz w:val="24"/>
          <w:szCs w:val="24"/>
          <w:rtl/>
          <w:lang w:bidi="fa-IR"/>
        </w:rPr>
        <w:br w:type="page"/>
      </w:r>
    </w:p>
    <w:p w:rsidR="00E34980" w:rsidRPr="00535813" w:rsidRDefault="00E34980" w:rsidP="00E34980">
      <w:pPr>
        <w:jc w:val="center"/>
        <w:rPr>
          <w:rFonts w:cs="B Nazanin"/>
          <w:sz w:val="26"/>
          <w:szCs w:val="26"/>
          <w:rtl/>
          <w:lang w:bidi="fa-IR"/>
        </w:rPr>
      </w:pPr>
      <w:r>
        <w:rPr>
          <w:rFonts w:cs="B Nazanin" w:hint="cs"/>
          <w:sz w:val="26"/>
          <w:szCs w:val="26"/>
          <w:rtl/>
          <w:lang w:bidi="fa-IR"/>
        </w:rPr>
        <w:lastRenderedPageBreak/>
        <w:t xml:space="preserve"> </w:t>
      </w:r>
      <w:r w:rsidRPr="00535813">
        <w:rPr>
          <w:rFonts w:cs="B Nazanin" w:hint="cs"/>
          <w:sz w:val="26"/>
          <w:szCs w:val="26"/>
          <w:rtl/>
          <w:lang w:bidi="fa-IR"/>
        </w:rPr>
        <w:t xml:space="preserve">باسمه تعالی </w:t>
      </w:r>
    </w:p>
    <w:p w:rsidR="00E34980" w:rsidRDefault="00E34980" w:rsidP="00E34980">
      <w:pPr>
        <w:rPr>
          <w:rFonts w:cs="B Nazanin"/>
          <w:sz w:val="16"/>
          <w:szCs w:val="16"/>
          <w:lang w:bidi="fa-IR"/>
        </w:rPr>
      </w:pPr>
      <w:r>
        <w:rPr>
          <w:rFonts w:cs="B Nazanin"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259F81C" wp14:editId="70900EF4">
                <wp:simplePos x="0" y="0"/>
                <wp:positionH relativeFrom="margin">
                  <wp:posOffset>133350</wp:posOffset>
                </wp:positionH>
                <wp:positionV relativeFrom="paragraph">
                  <wp:posOffset>12359</wp:posOffset>
                </wp:positionV>
                <wp:extent cx="6669405" cy="685800"/>
                <wp:effectExtent l="0" t="0" r="17145" b="19050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69405" cy="685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34980" w:rsidRDefault="00E34980" w:rsidP="00681B3D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صورتجلسه شورای </w:t>
                            </w:r>
                            <w:r w:rsidR="00681B3D">
                              <w:rPr>
                                <w:rFonts w:cs="B Titr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هاهنگی</w:t>
                            </w:r>
                            <w:r w:rsidR="00747681">
                              <w:rPr>
                                <w:rFonts w:cs="B Titr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کانون‌های فرهنگی، هنری و اجتماعی  </w:t>
                            </w:r>
                          </w:p>
                          <w:p w:rsidR="00E34980" w:rsidRPr="008A1B55" w:rsidRDefault="00E34980" w:rsidP="00E34980">
                            <w:pPr>
                              <w:spacing w:line="480" w:lineRule="auto"/>
                              <w:ind w:left="441" w:right="567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8A1B55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موضوع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ج</w:t>
                            </w:r>
                            <w:r w:rsidRPr="008A1B55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لسه: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 ..................................................................</w:t>
                            </w:r>
                            <w:r>
                              <w:rPr>
                                <w:rFonts w:cs="B Mitra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Mitra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Mitra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تاریخ</w:t>
                            </w:r>
                            <w:r w:rsidRPr="008A1B55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: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........................</w:t>
                            </w:r>
                            <w:r w:rsidRPr="008A1B55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259F81C" id="AutoShape 2" o:spid="_x0000_s1026" style="position:absolute;left:0;text-align:left;margin-left:10.5pt;margin-top:.95pt;width:525.15pt;height:54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" strokeweight="1.75pt">
                <v:textbox>
                  <w:txbxContent>
                    <w:p w:rsidR="00E34980" w:rsidRDefault="00E34980" w:rsidP="00681B3D">
                      <w:pPr>
                        <w:jc w:val="center"/>
                        <w:rPr>
                          <w:rFonts w:cs="B Nazanin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صورتجلسه شورای </w:t>
                      </w:r>
                      <w:r w:rsidR="00681B3D">
                        <w:rPr>
                          <w:rFonts w:cs="B Titr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هاهنگی</w:t>
                      </w:r>
                      <w:r w:rsidR="00747681">
                        <w:rPr>
                          <w:rFonts w:cs="B Titr" w:hint="cs"/>
                          <w:sz w:val="24"/>
                          <w:szCs w:val="24"/>
                          <w:rtl/>
                          <w:lang w:bidi="fa-IR"/>
                        </w:rPr>
                        <w:t xml:space="preserve">کانون‌های فرهنگی، هنری و اجتماعی  </w:t>
                      </w:r>
                    </w:p>
                    <w:p w:rsidR="00E34980" w:rsidRPr="008A1B55" w:rsidRDefault="00E34980" w:rsidP="00E34980">
                      <w:pPr>
                        <w:spacing w:line="480" w:lineRule="auto"/>
                        <w:ind w:left="441" w:right="567"/>
                        <w:jc w:val="center"/>
                        <w:rPr>
                          <w:b/>
                          <w:bCs/>
                        </w:rPr>
                      </w:pPr>
                      <w:r w:rsidRPr="008A1B55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موضوع 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ج</w:t>
                      </w:r>
                      <w:r w:rsidRPr="008A1B55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لسه: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 ..................................................................</w:t>
                      </w:r>
                      <w:r>
                        <w:rPr>
                          <w:rFonts w:cs="B Mitra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Mitra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Mitra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Mitra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تاریخ</w:t>
                      </w:r>
                      <w:r w:rsidRPr="008A1B55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: 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........................</w:t>
                      </w:r>
                      <w:r w:rsidRPr="008A1B55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E34980" w:rsidRDefault="00E34980" w:rsidP="00E34980">
      <w:pPr>
        <w:rPr>
          <w:rFonts w:cs="B Nazanin"/>
          <w:sz w:val="16"/>
          <w:szCs w:val="16"/>
          <w:lang w:bidi="fa-IR"/>
        </w:rPr>
      </w:pPr>
    </w:p>
    <w:p w:rsidR="00E34980" w:rsidRDefault="00E34980" w:rsidP="00E34980">
      <w:pPr>
        <w:rPr>
          <w:rFonts w:cs="B Nazanin"/>
          <w:sz w:val="16"/>
          <w:szCs w:val="16"/>
          <w:lang w:bidi="fa-IR"/>
        </w:rPr>
      </w:pPr>
    </w:p>
    <w:p w:rsidR="00E34980" w:rsidRDefault="00E34980" w:rsidP="00E34980">
      <w:pPr>
        <w:rPr>
          <w:rFonts w:cs="B Nazanin"/>
          <w:sz w:val="16"/>
          <w:szCs w:val="16"/>
          <w:rtl/>
          <w:lang w:bidi="fa-IR"/>
        </w:rPr>
      </w:pPr>
    </w:p>
    <w:p w:rsidR="00E34980" w:rsidRDefault="00E34980" w:rsidP="00E34980">
      <w:pPr>
        <w:rPr>
          <w:rFonts w:cs="B Nazanin"/>
          <w:sz w:val="16"/>
          <w:szCs w:val="16"/>
          <w:rtl/>
          <w:lang w:bidi="fa-IR"/>
        </w:rPr>
      </w:pPr>
    </w:p>
    <w:p w:rsidR="00E34980" w:rsidRPr="00304738" w:rsidRDefault="00E34980" w:rsidP="00E34980">
      <w:pPr>
        <w:rPr>
          <w:rFonts w:cs="B Nazanin"/>
          <w:sz w:val="10"/>
          <w:szCs w:val="10"/>
          <w:lang w:bidi="fa-IR"/>
        </w:rPr>
      </w:pPr>
    </w:p>
    <w:tbl>
      <w:tblPr>
        <w:tblStyle w:val="TableGrid"/>
        <w:bidiVisual/>
        <w:tblW w:w="1049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247"/>
        <w:gridCol w:w="5243"/>
      </w:tblGrid>
      <w:tr w:rsidR="00E34980" w:rsidRPr="00B8251F" w:rsidTr="007C5AA6">
        <w:trPr>
          <w:jc w:val="center"/>
        </w:trPr>
        <w:tc>
          <w:tcPr>
            <w:tcW w:w="5247" w:type="dxa"/>
          </w:tcPr>
          <w:p w:rsidR="00E34980" w:rsidRPr="00B8251F" w:rsidRDefault="00E34980" w:rsidP="007C5AA6">
            <w:pPr>
              <w:tabs>
                <w:tab w:val="center" w:pos="142"/>
                <w:tab w:val="right" w:pos="4459"/>
              </w:tabs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5243" w:type="dxa"/>
          </w:tcPr>
          <w:p w:rsidR="00E34980" w:rsidRPr="00B8251F" w:rsidRDefault="00E34980" w:rsidP="007C5AA6">
            <w:pPr>
              <w:tabs>
                <w:tab w:val="right" w:pos="4459"/>
              </w:tabs>
              <w:rPr>
                <w:rFonts w:cs="B Nazanin"/>
                <w:sz w:val="28"/>
                <w:szCs w:val="28"/>
                <w:lang w:bidi="fa-IR"/>
              </w:rPr>
            </w:pPr>
            <w:r w:rsidRPr="00B8251F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محل تشکیل جلسه: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..............................................</w:t>
            </w:r>
          </w:p>
        </w:tc>
      </w:tr>
      <w:tr w:rsidR="00E34980" w:rsidRPr="00B8251F" w:rsidTr="007C5AA6">
        <w:trPr>
          <w:trHeight w:val="500"/>
          <w:jc w:val="center"/>
        </w:trPr>
        <w:tc>
          <w:tcPr>
            <w:tcW w:w="5247" w:type="dxa"/>
          </w:tcPr>
          <w:p w:rsidR="00E34980" w:rsidRPr="00B8251F" w:rsidRDefault="00E34980" w:rsidP="007C5AA6">
            <w:pPr>
              <w:tabs>
                <w:tab w:val="center" w:pos="142"/>
                <w:tab w:val="right" w:pos="4459"/>
              </w:tabs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rtl/>
                <w:lang w:bidi="fa-IR"/>
              </w:rPr>
              <w:tab/>
            </w:r>
            <w:r w:rsidRPr="00B8251F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ساعت شروع جلس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ه: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......</w:t>
            </w:r>
          </w:p>
        </w:tc>
        <w:tc>
          <w:tcPr>
            <w:tcW w:w="5243" w:type="dxa"/>
          </w:tcPr>
          <w:p w:rsidR="00E34980" w:rsidRPr="00B8251F" w:rsidRDefault="00E34980" w:rsidP="007C5AA6">
            <w:pPr>
              <w:tabs>
                <w:tab w:val="right" w:pos="4459"/>
              </w:tabs>
              <w:rPr>
                <w:rFonts w:cs="B Nazanin"/>
                <w:sz w:val="28"/>
                <w:szCs w:val="28"/>
                <w:lang w:bidi="fa-IR"/>
              </w:rPr>
            </w:pPr>
            <w:r w:rsidRPr="00B8251F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ساعت پایان جلسه</w:t>
            </w:r>
            <w:r w:rsidRPr="00B8251F">
              <w:rPr>
                <w:rFonts w:cs="B Nazanin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.......</w:t>
            </w:r>
            <w:r w:rsidRPr="00B8251F">
              <w:rPr>
                <w:rFonts w:cs="B Nazanin"/>
                <w:sz w:val="28"/>
                <w:szCs w:val="28"/>
                <w:rtl/>
                <w:lang w:bidi="fa-IR"/>
              </w:rPr>
              <w:tab/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</w:tbl>
    <w:p w:rsidR="00E34980" w:rsidRPr="00AA54F7" w:rsidRDefault="00E34980" w:rsidP="00E34980">
      <w:pPr>
        <w:jc w:val="right"/>
        <w:rPr>
          <w:rFonts w:cs="B Nazanin"/>
          <w:sz w:val="8"/>
          <w:szCs w:val="8"/>
          <w:rtl/>
          <w:lang w:bidi="fa-IR"/>
        </w:rPr>
      </w:pPr>
    </w:p>
    <w:tbl>
      <w:tblPr>
        <w:tblStyle w:val="TableGrid"/>
        <w:bidiVisual/>
        <w:tblW w:w="10490" w:type="dxa"/>
        <w:jc w:val="center"/>
        <w:tblBorders>
          <w:top w:val="single" w:sz="12" w:space="0" w:color="auto"/>
          <w:left w:val="single" w:sz="12" w:space="0" w:color="auto"/>
          <w:bottom w:val="none" w:sz="0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0"/>
        <w:gridCol w:w="3470"/>
        <w:gridCol w:w="3470"/>
      </w:tblGrid>
      <w:tr w:rsidR="00E34980" w:rsidRPr="00B8251F" w:rsidTr="007C5AA6">
        <w:trPr>
          <w:trHeight w:val="363"/>
          <w:jc w:val="center"/>
        </w:trPr>
        <w:tc>
          <w:tcPr>
            <w:tcW w:w="10490" w:type="dxa"/>
            <w:gridSpan w:val="3"/>
            <w:tcBorders>
              <w:bottom w:val="single" w:sz="12" w:space="0" w:color="auto"/>
            </w:tcBorders>
            <w:shd w:val="clear" w:color="auto" w:fill="BFBFBF" w:themeFill="background1" w:themeFillShade="BF"/>
          </w:tcPr>
          <w:p w:rsidR="00E34980" w:rsidRPr="00A0035B" w:rsidRDefault="00E34980" w:rsidP="007C5AA6">
            <w:pPr>
              <w:jc w:val="center"/>
              <w:rPr>
                <w:rFonts w:cs="B Nazanin"/>
                <w:b/>
                <w:bCs/>
                <w:sz w:val="24"/>
                <w:szCs w:val="24"/>
                <w:u w:val="single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</w:t>
            </w:r>
            <w:r w:rsidRPr="00304738">
              <w:rPr>
                <w:rFonts w:cs="B Nazanin" w:hint="cs"/>
                <w:b/>
                <w:bCs/>
                <w:sz w:val="24"/>
                <w:szCs w:val="24"/>
                <w:u w:val="single"/>
                <w:rtl/>
                <w:lang w:bidi="fa-IR"/>
              </w:rPr>
              <w:t>امضاء ا</w:t>
            </w:r>
            <w:r w:rsidRPr="00D23C06">
              <w:rPr>
                <w:rFonts w:cs="B Nazanin" w:hint="cs"/>
                <w:b/>
                <w:bCs/>
                <w:sz w:val="24"/>
                <w:szCs w:val="24"/>
                <w:u w:val="single"/>
                <w:rtl/>
                <w:lang w:bidi="fa-IR"/>
              </w:rPr>
              <w:t>عضای حاضر</w:t>
            </w:r>
            <w:r>
              <w:rPr>
                <w:rFonts w:cs="B Nazanin" w:hint="cs"/>
                <w:b/>
                <w:bCs/>
                <w:sz w:val="24"/>
                <w:szCs w:val="24"/>
                <w:u w:val="single"/>
                <w:rtl/>
                <w:lang w:bidi="fa-IR"/>
              </w:rPr>
              <w:t>در جلسه:</w:t>
            </w:r>
          </w:p>
        </w:tc>
      </w:tr>
      <w:tr w:rsidR="00E34980" w:rsidRPr="00B8251F" w:rsidTr="00681B3D">
        <w:trPr>
          <w:trHeight w:val="830"/>
          <w:jc w:val="center"/>
        </w:trPr>
        <w:tc>
          <w:tcPr>
            <w:tcW w:w="355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34980" w:rsidRPr="00304738" w:rsidRDefault="00E34980" w:rsidP="00681B3D">
            <w:pPr>
              <w:ind w:left="-57" w:right="-57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 w:rsidR="000712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681B3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E34980" w:rsidRPr="00A0035B" w:rsidRDefault="00681B3D" w:rsidP="007C5AA6">
            <w:pPr>
              <w:ind w:left="-57" w:right="-57"/>
              <w:rPr>
                <w:rFonts w:cs="B Nazanin"/>
                <w:sz w:val="24"/>
                <w:szCs w:val="24"/>
                <w:u w:val="single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E34980" w:rsidRPr="00A0035B" w:rsidRDefault="00681B3D" w:rsidP="007C5AA6">
            <w:pPr>
              <w:ind w:left="-57" w:right="-57"/>
              <w:rPr>
                <w:rFonts w:cs="B Nazanin"/>
                <w:sz w:val="24"/>
                <w:szCs w:val="24"/>
                <w:u w:val="single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</w:tr>
      <w:tr w:rsidR="00E34980" w:rsidRPr="00B8251F" w:rsidTr="00681B3D">
        <w:trPr>
          <w:trHeight w:val="956"/>
          <w:jc w:val="center"/>
        </w:trPr>
        <w:tc>
          <w:tcPr>
            <w:tcW w:w="355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34980" w:rsidRDefault="00681B3D" w:rsidP="007C5AA6">
            <w:pPr>
              <w:ind w:left="-57" w:right="-57"/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E34980" w:rsidRDefault="00681B3D" w:rsidP="007C5AA6">
            <w:pPr>
              <w:ind w:left="-57" w:right="-57"/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E34980" w:rsidRDefault="00681B3D" w:rsidP="007C5AA6">
            <w:pPr>
              <w:ind w:left="-57" w:right="-57"/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</w:tr>
      <w:tr w:rsidR="00E34980" w:rsidRPr="00B8251F" w:rsidTr="00681B3D">
        <w:trPr>
          <w:trHeight w:val="827"/>
          <w:jc w:val="center"/>
        </w:trPr>
        <w:tc>
          <w:tcPr>
            <w:tcW w:w="355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34980" w:rsidRDefault="00681B3D" w:rsidP="007C5AA6">
            <w:pPr>
              <w:ind w:left="-57" w:right="-57"/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E34980" w:rsidRDefault="00681B3D" w:rsidP="007C5AA6">
            <w:pPr>
              <w:ind w:left="-57" w:right="-57"/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E34980" w:rsidRDefault="00681B3D" w:rsidP="007C5AA6">
            <w:pPr>
              <w:ind w:left="-57" w:right="-57"/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</w:tr>
      <w:tr w:rsidR="00681B3D" w:rsidRPr="00B8251F" w:rsidTr="00681B3D">
        <w:trPr>
          <w:trHeight w:val="826"/>
          <w:jc w:val="center"/>
        </w:trPr>
        <w:tc>
          <w:tcPr>
            <w:tcW w:w="355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81B3D" w:rsidRPr="00304738" w:rsidRDefault="00681B3D" w:rsidP="007C5AA6">
            <w:pPr>
              <w:ind w:left="-57" w:right="-57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681B3D" w:rsidRPr="00304738" w:rsidRDefault="00681B3D" w:rsidP="007C5AA6">
            <w:pPr>
              <w:ind w:left="-57" w:right="-57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681B3D" w:rsidRPr="00304738" w:rsidRDefault="00681B3D" w:rsidP="007C5AA6">
            <w:pPr>
              <w:ind w:left="-57" w:right="-57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</w:tr>
      <w:tr w:rsidR="00681B3D" w:rsidRPr="00B8251F" w:rsidTr="00681B3D">
        <w:trPr>
          <w:trHeight w:val="826"/>
          <w:jc w:val="center"/>
        </w:trPr>
        <w:tc>
          <w:tcPr>
            <w:tcW w:w="355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81B3D" w:rsidRPr="00304738" w:rsidRDefault="00681B3D" w:rsidP="007C5AA6">
            <w:pPr>
              <w:ind w:left="-57" w:right="-57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681B3D" w:rsidRPr="00304738" w:rsidRDefault="00681B3D" w:rsidP="007C5AA6">
            <w:pPr>
              <w:ind w:left="-57" w:right="-57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681B3D" w:rsidRPr="00304738" w:rsidRDefault="00681B3D" w:rsidP="007C5AA6">
            <w:pPr>
              <w:ind w:left="-57" w:right="-57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مضا</w:t>
            </w:r>
          </w:p>
        </w:tc>
      </w:tr>
    </w:tbl>
    <w:p w:rsidR="00E34980" w:rsidRPr="00304738" w:rsidRDefault="00E34980" w:rsidP="00E34980">
      <w:pPr>
        <w:jc w:val="center"/>
        <w:rPr>
          <w:rFonts w:cs="B Titr"/>
          <w:sz w:val="10"/>
          <w:szCs w:val="10"/>
          <w:rtl/>
          <w:lang w:bidi="fa-IR"/>
        </w:rPr>
      </w:pPr>
    </w:p>
    <w:tbl>
      <w:tblPr>
        <w:tblStyle w:val="TableGrid"/>
        <w:bidiVisual/>
        <w:tblW w:w="1049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490"/>
      </w:tblGrid>
      <w:tr w:rsidR="00E34980" w:rsidRPr="00B8251F" w:rsidTr="007C5AA6">
        <w:trPr>
          <w:trHeight w:val="395"/>
          <w:jc w:val="center"/>
        </w:trPr>
        <w:tc>
          <w:tcPr>
            <w:tcW w:w="10490" w:type="dxa"/>
            <w:shd w:val="clear" w:color="auto" w:fill="BFBFBF" w:themeFill="background1" w:themeFillShade="BF"/>
            <w:vAlign w:val="center"/>
          </w:tcPr>
          <w:p w:rsidR="00E34980" w:rsidRPr="00490329" w:rsidRDefault="00E34980" w:rsidP="007C5AA6">
            <w:pPr>
              <w:tabs>
                <w:tab w:val="left" w:pos="7256"/>
                <w:tab w:val="right" w:pos="9134"/>
              </w:tabs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لاصه مباحث مطرح‌شده و مصوبات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E34980" w:rsidRPr="00B8251F" w:rsidTr="00681B3D">
        <w:trPr>
          <w:trHeight w:val="6881"/>
          <w:jc w:val="center"/>
        </w:trPr>
        <w:tc>
          <w:tcPr>
            <w:tcW w:w="10490" w:type="dxa"/>
          </w:tcPr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Pr="001F79BE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E34980" w:rsidRPr="00CB4850" w:rsidRDefault="00E34980" w:rsidP="00E34980">
      <w:pPr>
        <w:rPr>
          <w:rFonts w:cs="B Titr"/>
          <w:sz w:val="2"/>
          <w:szCs w:val="2"/>
          <w:rtl/>
          <w:lang w:bidi="fa-IR"/>
        </w:rPr>
      </w:pPr>
      <w:r w:rsidRPr="00CB4850">
        <w:rPr>
          <w:rFonts w:cs="B Titr"/>
          <w:sz w:val="2"/>
          <w:szCs w:val="2"/>
          <w:rtl/>
          <w:lang w:bidi="fa-IR"/>
        </w:rPr>
        <w:lastRenderedPageBreak/>
        <w:br w:type="page"/>
      </w:r>
    </w:p>
    <w:p w:rsidR="004D7E6B" w:rsidRPr="00563841" w:rsidRDefault="004D7E6B" w:rsidP="00A26E5D">
      <w:pPr>
        <w:jc w:val="center"/>
        <w:rPr>
          <w:sz w:val="20"/>
          <w:szCs w:val="20"/>
        </w:rPr>
      </w:pPr>
      <w:r w:rsidRPr="00563841">
        <w:rPr>
          <w:rFonts w:cs="B Titr" w:hint="cs"/>
          <w:sz w:val="24"/>
          <w:szCs w:val="24"/>
          <w:rtl/>
          <w:lang w:bidi="fa-IR"/>
        </w:rPr>
        <w:lastRenderedPageBreak/>
        <w:t xml:space="preserve">فرم </w:t>
      </w:r>
      <w:r>
        <w:rPr>
          <w:rFonts w:cs="B Titr" w:hint="cs"/>
          <w:sz w:val="24"/>
          <w:szCs w:val="24"/>
          <w:rtl/>
          <w:lang w:bidi="fa-IR"/>
        </w:rPr>
        <w:t>گزارش</w:t>
      </w:r>
      <w:r w:rsidRPr="00563841">
        <w:rPr>
          <w:rFonts w:cs="B Titr" w:hint="cs"/>
          <w:sz w:val="24"/>
          <w:szCs w:val="24"/>
          <w:rtl/>
          <w:lang w:bidi="fa-IR"/>
        </w:rPr>
        <w:t xml:space="preserve"> برگزاری </w:t>
      </w:r>
      <w:r w:rsidR="00A26E5D" w:rsidRPr="00A26E5D">
        <w:rPr>
          <w:rFonts w:cs="B Titr" w:hint="cs"/>
          <w:sz w:val="24"/>
          <w:szCs w:val="24"/>
          <w:rtl/>
          <w:lang w:bidi="fa-IR"/>
        </w:rPr>
        <w:t>برنامه‌ تشکل‌های دانشجویی، کانون‌های فرهنگی و انجمن‌های علمی</w:t>
      </w:r>
    </w:p>
    <w:tbl>
      <w:tblPr>
        <w:tblStyle w:val="TableGrid"/>
        <w:tblW w:w="10636" w:type="dxa"/>
        <w:jc w:val="center"/>
        <w:tblLayout w:type="fixed"/>
        <w:tblLook w:val="04A0" w:firstRow="1" w:lastRow="0" w:firstColumn="1" w:lastColumn="0" w:noHBand="0" w:noVBand="1"/>
      </w:tblPr>
      <w:tblGrid>
        <w:gridCol w:w="3340"/>
        <w:gridCol w:w="1838"/>
        <w:gridCol w:w="421"/>
        <w:gridCol w:w="2466"/>
        <w:gridCol w:w="1276"/>
        <w:gridCol w:w="709"/>
        <w:gridCol w:w="572"/>
        <w:gridCol w:w="14"/>
      </w:tblGrid>
      <w:tr w:rsidR="004D7E6B" w:rsidRPr="00251D8C" w:rsidTr="004E42D3">
        <w:trPr>
          <w:gridAfter w:val="1"/>
          <w:wAfter w:w="14" w:type="dxa"/>
          <w:jc w:val="center"/>
        </w:trPr>
        <w:tc>
          <w:tcPr>
            <w:tcW w:w="8065" w:type="dxa"/>
            <w:gridSpan w:val="4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4D7E6B" w:rsidRPr="00251D8C" w:rsidRDefault="004D7E6B" w:rsidP="0069684B">
            <w:pPr>
              <w:jc w:val="center"/>
              <w:rPr>
                <w:rFonts w:cs="B Lotus"/>
                <w:color w:val="A6A6A6" w:themeColor="background1" w:themeShade="A6"/>
                <w:sz w:val="24"/>
                <w:szCs w:val="24"/>
              </w:rPr>
            </w:pPr>
          </w:p>
        </w:tc>
        <w:tc>
          <w:tcPr>
            <w:tcW w:w="1985" w:type="dxa"/>
            <w:gridSpan w:val="2"/>
            <w:tcBorders>
              <w:top w:val="single" w:sz="12" w:space="0" w:color="auto"/>
            </w:tcBorders>
            <w:vAlign w:val="center"/>
          </w:tcPr>
          <w:p w:rsidR="004D7E6B" w:rsidRPr="00251D8C" w:rsidRDefault="004D7E6B" w:rsidP="006237AC">
            <w:pPr>
              <w:jc w:val="center"/>
              <w:rPr>
                <w:rFonts w:cs="B Lotus"/>
                <w:sz w:val="24"/>
                <w:szCs w:val="24"/>
              </w:rPr>
            </w:pPr>
            <w:r w:rsidRPr="00251D8C">
              <w:rPr>
                <w:rFonts w:cs="B Lotus" w:hint="cs"/>
                <w:sz w:val="24"/>
                <w:szCs w:val="24"/>
                <w:rtl/>
              </w:rPr>
              <w:t xml:space="preserve">عنوان </w:t>
            </w:r>
            <w:r w:rsidR="006237AC">
              <w:rPr>
                <w:rFonts w:cs="B Lotus" w:hint="cs"/>
                <w:sz w:val="24"/>
                <w:szCs w:val="24"/>
                <w:rtl/>
              </w:rPr>
              <w:t>برنامه</w:t>
            </w:r>
            <w:r w:rsidRPr="00251D8C">
              <w:rPr>
                <w:rFonts w:cs="B Lotus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572" w:type="dxa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textDirection w:val="tbRl"/>
            <w:vAlign w:val="center"/>
          </w:tcPr>
          <w:p w:rsidR="004D7E6B" w:rsidRPr="00251D8C" w:rsidRDefault="004D7E6B" w:rsidP="0069684B">
            <w:pPr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  <w:rtl/>
              </w:rPr>
            </w:pPr>
            <w:r>
              <w:rPr>
                <w:rFonts w:cs="B Titr" w:hint="cs"/>
                <w:b/>
                <w:bCs/>
                <w:sz w:val="24"/>
                <w:szCs w:val="24"/>
                <w:rtl/>
              </w:rPr>
              <w:t>گزارش برگزاری</w:t>
            </w:r>
          </w:p>
        </w:tc>
      </w:tr>
      <w:tr w:rsidR="004D7E6B" w:rsidRPr="00251D8C" w:rsidTr="004E42D3">
        <w:trPr>
          <w:gridAfter w:val="1"/>
          <w:wAfter w:w="14" w:type="dxa"/>
          <w:jc w:val="center"/>
        </w:trPr>
        <w:tc>
          <w:tcPr>
            <w:tcW w:w="8065" w:type="dxa"/>
            <w:gridSpan w:val="4"/>
            <w:tcBorders>
              <w:left w:val="single" w:sz="12" w:space="0" w:color="auto"/>
            </w:tcBorders>
            <w:vAlign w:val="center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D7E6B" w:rsidRPr="00251D8C" w:rsidRDefault="006237AC" w:rsidP="0069684B">
            <w:pPr>
              <w:jc w:val="center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سخنران/ </w:t>
            </w:r>
            <w:r w:rsidR="004D7E6B" w:rsidRPr="00251D8C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مدرس </w:t>
            </w:r>
          </w:p>
        </w:tc>
        <w:tc>
          <w:tcPr>
            <w:tcW w:w="572" w:type="dxa"/>
            <w:vMerge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  <w:lang w:bidi="fa-IR"/>
              </w:rPr>
            </w:pPr>
          </w:p>
        </w:tc>
      </w:tr>
      <w:tr w:rsidR="004D7E6B" w:rsidRPr="00251D8C" w:rsidTr="004E42D3">
        <w:trPr>
          <w:gridAfter w:val="1"/>
          <w:wAfter w:w="14" w:type="dxa"/>
          <w:jc w:val="center"/>
        </w:trPr>
        <w:tc>
          <w:tcPr>
            <w:tcW w:w="8065" w:type="dxa"/>
            <w:gridSpan w:val="4"/>
            <w:tcBorders>
              <w:left w:val="single" w:sz="12" w:space="0" w:color="auto"/>
            </w:tcBorders>
            <w:vAlign w:val="center"/>
          </w:tcPr>
          <w:p w:rsidR="004D7E6B" w:rsidRPr="00251D8C" w:rsidRDefault="00354F75" w:rsidP="00354F75">
            <w:pPr>
              <w:rPr>
                <w:rFonts w:cs="B Lotus"/>
                <w:sz w:val="24"/>
                <w:szCs w:val="24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وز..................   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ورخ.............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.....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اعت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.........</w:t>
            </w:r>
            <w:r w:rsidRPr="00EE7BCB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لغایت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وز....................   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ورخ.............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...........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اعت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........</w:t>
            </w:r>
            <w:r w:rsidRPr="00EE7BCB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</w:t>
            </w:r>
          </w:p>
        </w:tc>
        <w:tc>
          <w:tcPr>
            <w:tcW w:w="1985" w:type="dxa"/>
            <w:gridSpan w:val="2"/>
            <w:vAlign w:val="center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</w:rPr>
            </w:pPr>
            <w:r w:rsidRPr="00251D8C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بازه </w:t>
            </w:r>
            <w:r w:rsidRPr="00251D8C">
              <w:rPr>
                <w:rFonts w:cs="B Lotus" w:hint="cs"/>
                <w:sz w:val="24"/>
                <w:szCs w:val="24"/>
                <w:rtl/>
              </w:rPr>
              <w:t>زمان</w:t>
            </w:r>
            <w:r>
              <w:rPr>
                <w:rFonts w:cs="B Lotus" w:hint="cs"/>
                <w:sz w:val="24"/>
                <w:szCs w:val="24"/>
                <w:rtl/>
              </w:rPr>
              <w:t>ی</w:t>
            </w:r>
            <w:r w:rsidRPr="00251D8C">
              <w:rPr>
                <w:rFonts w:cs="B Lotus" w:hint="cs"/>
                <w:sz w:val="24"/>
                <w:szCs w:val="24"/>
                <w:rtl/>
              </w:rPr>
              <w:t xml:space="preserve"> برگزاری</w:t>
            </w:r>
          </w:p>
        </w:tc>
        <w:tc>
          <w:tcPr>
            <w:tcW w:w="572" w:type="dxa"/>
            <w:vMerge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  <w:lang w:bidi="fa-IR"/>
              </w:rPr>
            </w:pPr>
          </w:p>
        </w:tc>
      </w:tr>
      <w:tr w:rsidR="004D7E6B" w:rsidRPr="00251D8C" w:rsidTr="004E42D3">
        <w:trPr>
          <w:gridAfter w:val="1"/>
          <w:wAfter w:w="14" w:type="dxa"/>
          <w:jc w:val="center"/>
        </w:trPr>
        <w:tc>
          <w:tcPr>
            <w:tcW w:w="8065" w:type="dxa"/>
            <w:gridSpan w:val="4"/>
            <w:tcBorders>
              <w:left w:val="single" w:sz="12" w:space="0" w:color="auto"/>
            </w:tcBorders>
            <w:vAlign w:val="center"/>
          </w:tcPr>
          <w:p w:rsidR="004D7E6B" w:rsidRPr="00251D8C" w:rsidRDefault="004D7E6B" w:rsidP="0069684B">
            <w:pPr>
              <w:jc w:val="center"/>
              <w:rPr>
                <w:rFonts w:cs="B Lotus"/>
                <w:color w:val="A6A6A6" w:themeColor="background1" w:themeShade="A6"/>
                <w:sz w:val="24"/>
                <w:szCs w:val="24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</w:rPr>
            </w:pPr>
            <w:r w:rsidRPr="00251D8C">
              <w:rPr>
                <w:rFonts w:cs="B Lotus" w:hint="cs"/>
                <w:sz w:val="24"/>
                <w:szCs w:val="24"/>
                <w:rtl/>
              </w:rPr>
              <w:t>مکان برگزاری</w:t>
            </w:r>
          </w:p>
        </w:tc>
        <w:tc>
          <w:tcPr>
            <w:tcW w:w="572" w:type="dxa"/>
            <w:vMerge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4D7E6B" w:rsidRPr="00251D8C" w:rsidTr="004E42D3">
        <w:trPr>
          <w:gridAfter w:val="1"/>
          <w:wAfter w:w="14" w:type="dxa"/>
          <w:jc w:val="center"/>
        </w:trPr>
        <w:tc>
          <w:tcPr>
            <w:tcW w:w="8065" w:type="dxa"/>
            <w:gridSpan w:val="4"/>
            <w:tcBorders>
              <w:left w:val="single" w:sz="12" w:space="0" w:color="auto"/>
            </w:tcBorders>
            <w:vAlign w:val="center"/>
          </w:tcPr>
          <w:p w:rsidR="004D7E6B" w:rsidRPr="00251D8C" w:rsidRDefault="004D7E6B" w:rsidP="0069684B">
            <w:pPr>
              <w:jc w:val="center"/>
              <w:rPr>
                <w:rFonts w:cs="B Lotus"/>
                <w:color w:val="A6A6A6" w:themeColor="background1" w:themeShade="A6"/>
                <w:sz w:val="24"/>
                <w:szCs w:val="24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تعداد دانشجو</w:t>
            </w:r>
          </w:p>
        </w:tc>
        <w:tc>
          <w:tcPr>
            <w:tcW w:w="572" w:type="dxa"/>
            <w:vMerge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4D7E6B" w:rsidRPr="00251D8C" w:rsidTr="004E42D3">
        <w:trPr>
          <w:gridAfter w:val="1"/>
          <w:wAfter w:w="14" w:type="dxa"/>
          <w:jc w:val="center"/>
        </w:trPr>
        <w:tc>
          <w:tcPr>
            <w:tcW w:w="8065" w:type="dxa"/>
            <w:gridSpan w:val="4"/>
            <w:tcBorders>
              <w:left w:val="single" w:sz="12" w:space="0" w:color="auto"/>
            </w:tcBorders>
            <w:vAlign w:val="center"/>
          </w:tcPr>
          <w:p w:rsidR="004D7E6B" w:rsidRPr="00540F25" w:rsidRDefault="004D7E6B" w:rsidP="006237AC">
            <w:pPr>
              <w:rPr>
                <w:rFonts w:cs="B Lotus"/>
                <w:sz w:val="24"/>
                <w:szCs w:val="24"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 xml:space="preserve">مدرک پایان دوره </w:t>
            </w:r>
            <w:r w:rsidRPr="00540F25">
              <w:rPr>
                <w:rFonts w:cs="B Lotus" w:hint="cs"/>
                <w:sz w:val="24"/>
                <w:szCs w:val="24"/>
                <w:rtl/>
              </w:rPr>
              <w:t xml:space="preserve">توسط ................... </w:t>
            </w:r>
            <w:r>
              <w:rPr>
                <w:rFonts w:cs="B Lotus" w:hint="cs"/>
                <w:sz w:val="24"/>
                <w:szCs w:val="24"/>
                <w:rtl/>
              </w:rPr>
              <w:t>صادر</w:t>
            </w:r>
            <w:r w:rsidRPr="00540F25">
              <w:rPr>
                <w:rFonts w:cs="B Lotus" w:hint="cs"/>
                <w:sz w:val="24"/>
                <w:szCs w:val="24"/>
                <w:rtl/>
              </w:rPr>
              <w:t xml:space="preserve"> شد.</w:t>
            </w:r>
          </w:p>
        </w:tc>
        <w:tc>
          <w:tcPr>
            <w:tcW w:w="1985" w:type="dxa"/>
            <w:gridSpan w:val="2"/>
            <w:vAlign w:val="center"/>
          </w:tcPr>
          <w:p w:rsidR="004D7E6B" w:rsidRPr="00251D8C" w:rsidRDefault="004D7E6B" w:rsidP="006237AC">
            <w:pPr>
              <w:jc w:val="center"/>
              <w:rPr>
                <w:rFonts w:cs="B Lotus"/>
                <w:sz w:val="24"/>
                <w:szCs w:val="24"/>
                <w:rtl/>
              </w:rPr>
            </w:pPr>
            <w:r w:rsidRPr="00251D8C">
              <w:rPr>
                <w:rFonts w:cs="B Lotus" w:hint="cs"/>
                <w:sz w:val="24"/>
                <w:szCs w:val="24"/>
                <w:rtl/>
              </w:rPr>
              <w:t>صدور مدرک پایان دوره</w:t>
            </w:r>
          </w:p>
        </w:tc>
        <w:tc>
          <w:tcPr>
            <w:tcW w:w="572" w:type="dxa"/>
            <w:vMerge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6237AC" w:rsidRPr="00251D8C" w:rsidTr="004E42D3">
        <w:trPr>
          <w:gridAfter w:val="1"/>
          <w:wAfter w:w="14" w:type="dxa"/>
          <w:jc w:val="center"/>
        </w:trPr>
        <w:tc>
          <w:tcPr>
            <w:tcW w:w="3340" w:type="dxa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6237AC" w:rsidRPr="00251D8C" w:rsidRDefault="006237AC" w:rsidP="006237AC">
            <w:pPr>
              <w:rPr>
                <w:rFonts w:cs="B Lotus"/>
                <w:color w:val="A6A6A6" w:themeColor="background1" w:themeShade="A6"/>
                <w:sz w:val="24"/>
                <w:szCs w:val="24"/>
              </w:rPr>
            </w:pPr>
          </w:p>
        </w:tc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237AC" w:rsidRPr="00251D8C" w:rsidRDefault="006237AC" w:rsidP="006237AC">
            <w:pPr>
              <w:jc w:val="center"/>
              <w:rPr>
                <w:rFonts w:cs="B Lotus"/>
                <w:color w:val="A6A6A6" w:themeColor="background1" w:themeShade="A6"/>
                <w:sz w:val="24"/>
                <w:szCs w:val="24"/>
              </w:rPr>
            </w:pPr>
            <w:r w:rsidRPr="00251D8C">
              <w:rPr>
                <w:rFonts w:cs="B Lotus" w:hint="cs"/>
                <w:sz w:val="24"/>
                <w:szCs w:val="24"/>
                <w:rtl/>
              </w:rPr>
              <w:t>زمان هر جلسه</w:t>
            </w:r>
            <w:r>
              <w:rPr>
                <w:rFonts w:cs="B Lotus" w:hint="cs"/>
                <w:color w:val="A6A6A6" w:themeColor="background1" w:themeShade="A6"/>
                <w:sz w:val="24"/>
                <w:szCs w:val="24"/>
                <w:rtl/>
              </w:rPr>
              <w:t>:</w:t>
            </w:r>
          </w:p>
        </w:tc>
        <w:tc>
          <w:tcPr>
            <w:tcW w:w="2887" w:type="dxa"/>
            <w:gridSpan w:val="2"/>
            <w:tcBorders>
              <w:left w:val="single" w:sz="4" w:space="0" w:color="auto"/>
            </w:tcBorders>
            <w:vAlign w:val="center"/>
          </w:tcPr>
          <w:p w:rsidR="006237AC" w:rsidRPr="00251D8C" w:rsidRDefault="006237AC" w:rsidP="006237AC">
            <w:pPr>
              <w:rPr>
                <w:rFonts w:cs="B Lotus"/>
                <w:color w:val="A6A6A6" w:themeColor="background1" w:themeShade="A6"/>
                <w:sz w:val="24"/>
                <w:szCs w:val="24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6237AC" w:rsidRPr="00251D8C" w:rsidRDefault="006237AC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  <w:r w:rsidRPr="00251D8C">
              <w:rPr>
                <w:rFonts w:cs="B Lotus" w:hint="cs"/>
                <w:sz w:val="24"/>
                <w:szCs w:val="24"/>
                <w:rtl/>
              </w:rPr>
              <w:t>تعداد جلسات</w:t>
            </w:r>
          </w:p>
        </w:tc>
        <w:tc>
          <w:tcPr>
            <w:tcW w:w="572" w:type="dxa"/>
            <w:vMerge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:rsidR="006237AC" w:rsidRPr="00251D8C" w:rsidRDefault="006237AC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4D7E6B" w:rsidRPr="00251D8C" w:rsidTr="004E42D3">
        <w:trPr>
          <w:gridAfter w:val="1"/>
          <w:wAfter w:w="14" w:type="dxa"/>
          <w:jc w:val="center"/>
        </w:trPr>
        <w:tc>
          <w:tcPr>
            <w:tcW w:w="8065" w:type="dxa"/>
            <w:gridSpan w:val="4"/>
            <w:tcBorders>
              <w:left w:val="single" w:sz="12" w:space="0" w:color="auto"/>
            </w:tcBorders>
            <w:vAlign w:val="center"/>
          </w:tcPr>
          <w:p w:rsidR="004D7E6B" w:rsidRPr="00251D8C" w:rsidRDefault="004D7E6B" w:rsidP="0069684B">
            <w:pPr>
              <w:jc w:val="center"/>
              <w:rPr>
                <w:rFonts w:cs="B Lotus"/>
                <w:color w:val="A6A6A6" w:themeColor="background1" w:themeShade="A6"/>
                <w:sz w:val="24"/>
                <w:szCs w:val="24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وضعیت</w:t>
            </w:r>
            <w:r w:rsidRPr="00251D8C">
              <w:rPr>
                <w:rFonts w:cs="B Lotus" w:hint="cs"/>
                <w:sz w:val="24"/>
                <w:szCs w:val="24"/>
                <w:rtl/>
              </w:rPr>
              <w:t xml:space="preserve"> ایاب و ذهاب</w:t>
            </w:r>
          </w:p>
        </w:tc>
        <w:tc>
          <w:tcPr>
            <w:tcW w:w="572" w:type="dxa"/>
            <w:vMerge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4D7E6B" w:rsidRPr="00251D8C" w:rsidTr="004E42D3">
        <w:trPr>
          <w:gridAfter w:val="1"/>
          <w:wAfter w:w="14" w:type="dxa"/>
          <w:jc w:val="center"/>
        </w:trPr>
        <w:tc>
          <w:tcPr>
            <w:tcW w:w="8065" w:type="dxa"/>
            <w:gridSpan w:val="4"/>
            <w:tcBorders>
              <w:left w:val="single" w:sz="12" w:space="0" w:color="auto"/>
            </w:tcBorders>
            <w:vAlign w:val="center"/>
          </w:tcPr>
          <w:p w:rsidR="004D7E6B" w:rsidRPr="00540F25" w:rsidRDefault="004D7E6B" w:rsidP="0069684B">
            <w:pPr>
              <w:rPr>
                <w:rFonts w:cs="B Lotus"/>
                <w:sz w:val="24"/>
                <w:szCs w:val="24"/>
              </w:rPr>
            </w:pPr>
            <w:r w:rsidRPr="00540F25">
              <w:rPr>
                <w:rFonts w:cs="B Lotus" w:hint="cs"/>
                <w:sz w:val="24"/>
                <w:szCs w:val="24"/>
                <w:rtl/>
              </w:rPr>
              <w:t>گزارش برگزاری دوره در درگاه فرهنگی وزارت علوم ثبت گردید</w:t>
            </w:r>
            <w:r w:rsidRPr="00540F25">
              <w:rPr>
                <w:rFonts w:cs="B Lotus" w:hint="cs"/>
                <w:sz w:val="24"/>
                <w:szCs w:val="24"/>
              </w:rPr>
              <w:sym w:font="Wingdings 2" w:char="F02A"/>
            </w:r>
          </w:p>
        </w:tc>
        <w:tc>
          <w:tcPr>
            <w:tcW w:w="1985" w:type="dxa"/>
            <w:gridSpan w:val="2"/>
            <w:vAlign w:val="center"/>
          </w:tcPr>
          <w:p w:rsidR="004D7E6B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ثبت در درگاه فرهنگی</w:t>
            </w:r>
          </w:p>
        </w:tc>
        <w:tc>
          <w:tcPr>
            <w:tcW w:w="572" w:type="dxa"/>
            <w:vMerge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6809CD" w:rsidRPr="00251D8C" w:rsidTr="006809CD">
        <w:trPr>
          <w:gridAfter w:val="1"/>
          <w:wAfter w:w="14" w:type="dxa"/>
          <w:trHeight w:val="1135"/>
          <w:jc w:val="center"/>
        </w:trPr>
        <w:tc>
          <w:tcPr>
            <w:tcW w:w="10050" w:type="dxa"/>
            <w:gridSpan w:val="6"/>
            <w:tcBorders>
              <w:left w:val="single" w:sz="12" w:space="0" w:color="auto"/>
              <w:bottom w:val="single" w:sz="4" w:space="0" w:color="auto"/>
            </w:tcBorders>
          </w:tcPr>
          <w:p w:rsidR="006809CD" w:rsidRDefault="006809CD" w:rsidP="006809CD">
            <w:pPr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نقاط قوت و ضعف:</w:t>
            </w:r>
          </w:p>
          <w:p w:rsidR="006809CD" w:rsidRDefault="006809CD" w:rsidP="006809CD">
            <w:pPr>
              <w:rPr>
                <w:rFonts w:cs="B Lotus"/>
                <w:sz w:val="24"/>
                <w:szCs w:val="24"/>
                <w:rtl/>
              </w:rPr>
            </w:pPr>
          </w:p>
          <w:p w:rsidR="004E3693" w:rsidRDefault="004E3693" w:rsidP="006809CD">
            <w:pPr>
              <w:rPr>
                <w:rFonts w:cs="B Lotus"/>
                <w:sz w:val="24"/>
                <w:szCs w:val="24"/>
                <w:rtl/>
              </w:rPr>
            </w:pPr>
          </w:p>
          <w:p w:rsidR="004E3693" w:rsidRDefault="004E3693" w:rsidP="006809CD">
            <w:pPr>
              <w:rPr>
                <w:rFonts w:cs="B Lotus"/>
                <w:sz w:val="24"/>
                <w:szCs w:val="24"/>
                <w:rtl/>
              </w:rPr>
            </w:pPr>
          </w:p>
          <w:p w:rsidR="006809CD" w:rsidRDefault="006809CD" w:rsidP="006809CD">
            <w:pPr>
              <w:rPr>
                <w:rFonts w:cs="B Lotus"/>
                <w:sz w:val="24"/>
                <w:szCs w:val="24"/>
                <w:rtl/>
              </w:rPr>
            </w:pPr>
          </w:p>
          <w:p w:rsidR="004E3693" w:rsidRDefault="004E3693" w:rsidP="006809CD">
            <w:pPr>
              <w:rPr>
                <w:rFonts w:cs="B Lotus"/>
                <w:sz w:val="24"/>
                <w:szCs w:val="24"/>
                <w:rtl/>
              </w:rPr>
            </w:pPr>
          </w:p>
          <w:p w:rsidR="006809CD" w:rsidRPr="006809CD" w:rsidRDefault="006809CD" w:rsidP="006809CD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809CD">
              <w:rPr>
                <w:rFonts w:cs="B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6573578" wp14:editId="2AAB0700">
                      <wp:simplePos x="0" y="0"/>
                      <wp:positionH relativeFrom="column">
                        <wp:posOffset>-22683</wp:posOffset>
                      </wp:positionH>
                      <wp:positionV relativeFrom="paragraph">
                        <wp:posOffset>53340</wp:posOffset>
                      </wp:positionV>
                      <wp:extent cx="2253733" cy="372140"/>
                      <wp:effectExtent l="0" t="0" r="13335" b="2794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53733" cy="372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6809CD" w:rsidRPr="006809CD" w:rsidRDefault="006809CD" w:rsidP="006809CD">
                                  <w:pPr>
                                    <w:rPr>
                                      <w:rFonts w:cs="B Nazanin"/>
                                      <w:b/>
                                      <w:bCs/>
                                      <w:lang w:bidi="fa-IR"/>
                                    </w:rPr>
                                  </w:pPr>
                                  <w:r w:rsidRPr="006809CD">
                                    <w:rPr>
                                      <w:rFonts w:cs="B Nazanin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>میزان رضایت از 1 الی 100:  ..........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1657357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7" type="#_x0000_t202" style="position:absolute;left:0;text-align:left;margin-left:-1.8pt;margin-top:4.2pt;width:177.45pt;height:29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" fillcolor="white [3201]" strokeweight=".5pt">
                      <v:textbox>
                        <w:txbxContent>
                          <w:p w:rsidR="006809CD" w:rsidRPr="006809CD" w:rsidRDefault="006809CD" w:rsidP="006809CD">
                            <w:pPr>
                              <w:rPr>
                                <w:rFonts w:cs="B Nazanin"/>
                                <w:b/>
                                <w:bCs/>
                                <w:lang w:bidi="fa-IR"/>
                              </w:rPr>
                            </w:pPr>
                            <w:r w:rsidRPr="006809CD">
                              <w:rPr>
                                <w:rFonts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>میزان رضایت از 1 الی 100:  ..........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809CD">
              <w:rPr>
                <w:rFonts w:cs="B Nazanin" w:hint="cs"/>
                <w:sz w:val="24"/>
                <w:szCs w:val="24"/>
                <w:rtl/>
                <w:lang w:bidi="fa-IR"/>
              </w:rPr>
              <w:t>نظر کلی مد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رس</w:t>
            </w:r>
            <w:r w:rsidR="007C5C1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برای دوره‌ها)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ر مورد امکانات و دانشجویان:</w:t>
            </w:r>
            <w:r w:rsidRPr="006809C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6809CD" w:rsidRDefault="006809CD" w:rsidP="006809CD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6809CD" w:rsidRPr="006809CD" w:rsidRDefault="006809CD" w:rsidP="006809CD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809CD">
              <w:rPr>
                <w:rFonts w:cs="B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E384CA2" wp14:editId="50E0E78D">
                      <wp:simplePos x="0" y="0"/>
                      <wp:positionH relativeFrom="column">
                        <wp:posOffset>-22225</wp:posOffset>
                      </wp:positionH>
                      <wp:positionV relativeFrom="paragraph">
                        <wp:posOffset>78681</wp:posOffset>
                      </wp:positionV>
                      <wp:extent cx="2253733" cy="372140"/>
                      <wp:effectExtent l="0" t="0" r="13335" b="2794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53733" cy="372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6809CD" w:rsidRPr="006809CD" w:rsidRDefault="006809CD" w:rsidP="006809CD">
                                  <w:pPr>
                                    <w:rPr>
                                      <w:rFonts w:cs="B Nazanin"/>
                                      <w:b/>
                                      <w:bCs/>
                                      <w:lang w:bidi="fa-IR"/>
                                    </w:rPr>
                                  </w:pPr>
                                  <w:r w:rsidRPr="006809CD">
                                    <w:rPr>
                                      <w:rFonts w:cs="B Nazanin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>میزان رضایت از 1 الی 100:  ..........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7E384CA2" id="Text Box 2" o:spid="_x0000_s1028" type="#_x0000_t202" style="position:absolute;left:0;text-align:left;margin-left:-1.75pt;margin-top:6.2pt;width:177.45pt;height:29.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" fillcolor="white [3201]" strokeweight=".5pt">
                      <v:textbox>
                        <w:txbxContent>
                          <w:p w:rsidR="006809CD" w:rsidRPr="006809CD" w:rsidRDefault="006809CD" w:rsidP="006809CD">
                            <w:pPr>
                              <w:rPr>
                                <w:rFonts w:cs="B Nazanin"/>
                                <w:b/>
                                <w:bCs/>
                                <w:lang w:bidi="fa-IR"/>
                              </w:rPr>
                            </w:pPr>
                            <w:r w:rsidRPr="006809CD">
                              <w:rPr>
                                <w:rFonts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>میزان رضایت از 1 الی 100:  ..........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809CD">
              <w:rPr>
                <w:rFonts w:cs="B Nazanin" w:hint="cs"/>
                <w:sz w:val="24"/>
                <w:szCs w:val="24"/>
                <w:rtl/>
                <w:lang w:bidi="fa-IR"/>
              </w:rPr>
              <w:t>نظر دانشجویان در مورد مدرس دوره:</w:t>
            </w:r>
          </w:p>
          <w:p w:rsidR="006809CD" w:rsidRDefault="006809CD" w:rsidP="006809CD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6809CD" w:rsidRPr="006809CD" w:rsidRDefault="006809CD" w:rsidP="006809CD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809CD">
              <w:rPr>
                <w:rFonts w:cs="B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F1FDA12" wp14:editId="63FDDA2D">
                      <wp:simplePos x="0" y="0"/>
                      <wp:positionH relativeFrom="column">
                        <wp:posOffset>-22225</wp:posOffset>
                      </wp:positionH>
                      <wp:positionV relativeFrom="paragraph">
                        <wp:posOffset>78681</wp:posOffset>
                      </wp:positionV>
                      <wp:extent cx="2253733" cy="372140"/>
                      <wp:effectExtent l="0" t="0" r="13335" b="2794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53733" cy="372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6809CD" w:rsidRPr="006809CD" w:rsidRDefault="006809CD" w:rsidP="006809CD">
                                  <w:pPr>
                                    <w:rPr>
                                      <w:rFonts w:cs="B Nazanin"/>
                                      <w:b/>
                                      <w:bCs/>
                                      <w:lang w:bidi="fa-IR"/>
                                    </w:rPr>
                                  </w:pPr>
                                  <w:r w:rsidRPr="006809CD">
                                    <w:rPr>
                                      <w:rFonts w:cs="B Nazanin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>میزان رضایت از 1 الی 100:  ..........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F1FDA12" id="Text Box 3" o:spid="_x0000_s1029" type="#_x0000_t202" style="position:absolute;left:0;text-align:left;margin-left:-1.75pt;margin-top:6.2pt;width:177.45pt;height:29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" fillcolor="white [3201]" strokeweight=".5pt">
                      <v:textbox>
                        <w:txbxContent>
                          <w:p w:rsidR="006809CD" w:rsidRPr="006809CD" w:rsidRDefault="006809CD" w:rsidP="006809CD">
                            <w:pPr>
                              <w:rPr>
                                <w:rFonts w:cs="B Nazanin"/>
                                <w:b/>
                                <w:bCs/>
                                <w:lang w:bidi="fa-IR"/>
                              </w:rPr>
                            </w:pPr>
                            <w:r w:rsidRPr="006809CD">
                              <w:rPr>
                                <w:rFonts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>میزان رضایت از 1 الی 100:  ..........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809CD">
              <w:rPr>
                <w:rFonts w:cs="B Nazanin" w:hint="cs"/>
                <w:sz w:val="24"/>
                <w:szCs w:val="24"/>
                <w:rtl/>
                <w:lang w:bidi="fa-IR"/>
              </w:rPr>
              <w:t>نظر دبیر در مورد برگزاری دوره:</w:t>
            </w:r>
          </w:p>
          <w:p w:rsidR="006809CD" w:rsidRPr="00540F25" w:rsidRDefault="006809CD" w:rsidP="006809CD">
            <w:pPr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572" w:type="dxa"/>
            <w:vMerge/>
            <w:tcBorders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6809CD" w:rsidRPr="00251D8C" w:rsidRDefault="006809CD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4D7E6B" w:rsidRPr="00251D8C" w:rsidTr="00BD6F46">
        <w:trPr>
          <w:trHeight w:val="1255"/>
          <w:jc w:val="center"/>
        </w:trPr>
        <w:tc>
          <w:tcPr>
            <w:tcW w:w="5599" w:type="dxa"/>
            <w:gridSpan w:val="3"/>
            <w:tcBorders>
              <w:left w:val="single" w:sz="12" w:space="0" w:color="auto"/>
              <w:right w:val="nil"/>
            </w:tcBorders>
          </w:tcPr>
          <w:p w:rsidR="004D7E6B" w:rsidRDefault="00604A24" w:rsidP="00BD6F46">
            <w:pPr>
              <w:tabs>
                <w:tab w:val="left" w:pos="4844"/>
              </w:tabs>
              <w:spacing w:line="192" w:lineRule="auto"/>
              <w:ind w:right="255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نام و نام‌</w:t>
            </w:r>
            <w:r w:rsidR="004D7E6B">
              <w:rPr>
                <w:rFonts w:cs="B Lotus" w:hint="cs"/>
                <w:sz w:val="24"/>
                <w:szCs w:val="24"/>
                <w:rtl/>
              </w:rPr>
              <w:t>خانوادگی مدرس</w:t>
            </w:r>
            <w:r>
              <w:rPr>
                <w:rFonts w:cs="B Lotus" w:hint="cs"/>
                <w:sz w:val="24"/>
                <w:szCs w:val="24"/>
                <w:rtl/>
              </w:rPr>
              <w:t xml:space="preserve"> (برای دوره‌های آموزشی)</w:t>
            </w:r>
            <w:r w:rsidR="004D7E6B">
              <w:rPr>
                <w:rFonts w:cs="B Lotus" w:hint="cs"/>
                <w:sz w:val="24"/>
                <w:szCs w:val="24"/>
                <w:rtl/>
              </w:rPr>
              <w:t>:</w:t>
            </w:r>
          </w:p>
          <w:p w:rsidR="004D7E6B" w:rsidRPr="00251D8C" w:rsidRDefault="004D7E6B" w:rsidP="00BD6F46">
            <w:pPr>
              <w:tabs>
                <w:tab w:val="left" w:pos="4844"/>
              </w:tabs>
              <w:spacing w:line="192" w:lineRule="auto"/>
              <w:ind w:right="255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تاریخ و امضاء:</w:t>
            </w:r>
          </w:p>
        </w:tc>
        <w:tc>
          <w:tcPr>
            <w:tcW w:w="5037" w:type="dxa"/>
            <w:gridSpan w:val="5"/>
            <w:tcBorders>
              <w:left w:val="nil"/>
              <w:right w:val="single" w:sz="12" w:space="0" w:color="auto"/>
            </w:tcBorders>
          </w:tcPr>
          <w:p w:rsidR="004D7E6B" w:rsidRDefault="004D7E6B" w:rsidP="00BD6F46">
            <w:pPr>
              <w:tabs>
                <w:tab w:val="left" w:pos="4854"/>
              </w:tabs>
              <w:spacing w:line="192" w:lineRule="auto"/>
              <w:ind w:right="894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نام و نام</w:t>
            </w:r>
            <w:r w:rsidR="006237AC">
              <w:rPr>
                <w:rFonts w:cs="B Lotus" w:hint="cs"/>
                <w:sz w:val="24"/>
                <w:szCs w:val="24"/>
                <w:rtl/>
              </w:rPr>
              <w:t>‌</w:t>
            </w:r>
            <w:r>
              <w:rPr>
                <w:rFonts w:cs="B Lotus" w:hint="cs"/>
                <w:sz w:val="24"/>
                <w:szCs w:val="24"/>
                <w:rtl/>
              </w:rPr>
              <w:t>خانوادگی مسئول برگزاری:</w:t>
            </w:r>
          </w:p>
          <w:p w:rsidR="004D7E6B" w:rsidRDefault="004D7E6B" w:rsidP="00BD6F46">
            <w:pPr>
              <w:tabs>
                <w:tab w:val="left" w:pos="4854"/>
              </w:tabs>
              <w:spacing w:line="192" w:lineRule="auto"/>
              <w:ind w:right="894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سمت:</w:t>
            </w:r>
          </w:p>
          <w:p w:rsidR="004D7E6B" w:rsidRPr="00251D8C" w:rsidRDefault="004D7E6B" w:rsidP="00BD6F46">
            <w:pPr>
              <w:tabs>
                <w:tab w:val="left" w:pos="4854"/>
              </w:tabs>
              <w:spacing w:line="192" w:lineRule="auto"/>
              <w:ind w:right="894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تاریخ و امضاء:</w:t>
            </w:r>
          </w:p>
        </w:tc>
      </w:tr>
      <w:tr w:rsidR="00604A24" w:rsidRPr="00251D8C" w:rsidTr="00604A24">
        <w:trPr>
          <w:cantSplit/>
          <w:trHeight w:val="2543"/>
          <w:jc w:val="center"/>
        </w:trPr>
        <w:tc>
          <w:tcPr>
            <w:tcW w:w="9341" w:type="dxa"/>
            <w:gridSpan w:val="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604A24" w:rsidRDefault="00604A24" w:rsidP="00604A24">
            <w:pPr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شماره حساب مدرس:................................................. نزد بانک........................</w:t>
            </w:r>
          </w:p>
          <w:p w:rsidR="00604A24" w:rsidRPr="00251D8C" w:rsidRDefault="00604A24" w:rsidP="00604A24">
            <w:pPr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نامه جهت پرداخت حق التدریس معادل....................................... ریال در تاریخ................... شماره.................. ارسال گردید.</w:t>
            </w:r>
          </w:p>
          <w:p w:rsidR="00604A24" w:rsidRPr="00251D8C" w:rsidRDefault="00604A24" w:rsidP="00604A24">
            <w:pPr>
              <w:rPr>
                <w:rFonts w:cs="B Lotus"/>
                <w:sz w:val="24"/>
                <w:szCs w:val="24"/>
                <w:rtl/>
              </w:rPr>
            </w:pPr>
            <w:r w:rsidRPr="00251D8C">
              <w:rPr>
                <w:rFonts w:cs="B Lotus" w:hint="cs"/>
                <w:sz w:val="24"/>
                <w:szCs w:val="24"/>
                <w:rtl/>
              </w:rPr>
              <w:t>هزینه صدور مدرک</w:t>
            </w:r>
            <w:r>
              <w:rPr>
                <w:rFonts w:cs="B Lotus" w:hint="cs"/>
                <w:sz w:val="24"/>
                <w:szCs w:val="24"/>
                <w:rtl/>
              </w:rPr>
              <w:t xml:space="preserve"> معادل....................................... ریال در تاریخ......................... به .................................... پرداخت گردید.</w:t>
            </w:r>
          </w:p>
          <w:p w:rsidR="00604A24" w:rsidRDefault="00604A24" w:rsidP="00604A24">
            <w:pPr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درآمدهای دوره معادل............................ریال در تاریخ........... به شماره فیش.................. به حساب عواید دانشگاه واریز گردید.</w:t>
            </w:r>
          </w:p>
          <w:p w:rsidR="00604A24" w:rsidRPr="00251D8C" w:rsidRDefault="00604A24" w:rsidP="00604A24">
            <w:pPr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توضیحات:</w:t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 w:hint="cs"/>
                <w:sz w:val="24"/>
                <w:szCs w:val="24"/>
                <w:rtl/>
              </w:rPr>
              <w:t>کارشناس فرهنگی مربوطه</w:t>
            </w:r>
            <w:r w:rsidRPr="00251D8C">
              <w:rPr>
                <w:rFonts w:cs="B Lotus" w:hint="cs"/>
                <w:sz w:val="24"/>
                <w:szCs w:val="24"/>
                <w:rtl/>
              </w:rPr>
              <w:t>:</w:t>
            </w:r>
          </w:p>
          <w:p w:rsidR="00604A24" w:rsidRPr="00251D8C" w:rsidRDefault="00604A24" w:rsidP="00604A24">
            <w:pPr>
              <w:rPr>
                <w:rFonts w:cs="B Lotus"/>
                <w:sz w:val="8"/>
                <w:szCs w:val="8"/>
                <w:rtl/>
              </w:rPr>
            </w:pP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 w:rsidRPr="00251D8C">
              <w:rPr>
                <w:rFonts w:cs="B Lotus" w:hint="cs"/>
                <w:sz w:val="24"/>
                <w:szCs w:val="24"/>
                <w:rtl/>
              </w:rPr>
              <w:t>امضاء و تاریخ: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4" w:space="0" w:color="auto"/>
            </w:tcBorders>
            <w:textDirection w:val="tbRl"/>
          </w:tcPr>
          <w:p w:rsidR="00604A24" w:rsidRPr="00604A24" w:rsidRDefault="00604A24" w:rsidP="00604A24">
            <w:pPr>
              <w:ind w:left="-113" w:right="-113"/>
              <w:jc w:val="center"/>
              <w:rPr>
                <w:rFonts w:cs="B Titr"/>
                <w:b/>
                <w:bCs/>
                <w:sz w:val="24"/>
                <w:szCs w:val="24"/>
                <w:rtl/>
              </w:rPr>
            </w:pPr>
            <w:r w:rsidRPr="00604A24">
              <w:rPr>
                <w:rFonts w:cs="B Titr" w:hint="cs"/>
                <w:b/>
                <w:bCs/>
                <w:sz w:val="24"/>
                <w:szCs w:val="24"/>
                <w:rtl/>
              </w:rPr>
              <w:t>دوره‌های آموزشی</w:t>
            </w:r>
          </w:p>
        </w:tc>
        <w:tc>
          <w:tcPr>
            <w:tcW w:w="586" w:type="dxa"/>
            <w:gridSpan w:val="2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textDirection w:val="tbRl"/>
            <w:vAlign w:val="center"/>
          </w:tcPr>
          <w:p w:rsidR="00604A24" w:rsidRPr="00251D8C" w:rsidRDefault="00604A24" w:rsidP="0069684B">
            <w:pPr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  <w:rtl/>
              </w:rPr>
            </w:pPr>
            <w:r>
              <w:rPr>
                <w:rFonts w:cs="B Titr" w:hint="cs"/>
                <w:b/>
                <w:bCs/>
                <w:sz w:val="24"/>
                <w:szCs w:val="24"/>
                <w:rtl/>
              </w:rPr>
              <w:t>گزارش مالی</w:t>
            </w:r>
          </w:p>
        </w:tc>
      </w:tr>
      <w:tr w:rsidR="00604A24" w:rsidRPr="00251D8C" w:rsidTr="00604A24">
        <w:trPr>
          <w:cantSplit/>
          <w:trHeight w:val="1302"/>
          <w:jc w:val="center"/>
        </w:trPr>
        <w:tc>
          <w:tcPr>
            <w:tcW w:w="9341" w:type="dxa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604A24" w:rsidRPr="00251D8C" w:rsidRDefault="00354F75" w:rsidP="00354F75">
            <w:pPr>
              <w:ind w:right="20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توضحیات: (درباره هزینه‌های انجام شده مربوط به برنامه همراه با نحوه پرداخت آنها) ‌</w:t>
            </w:r>
          </w:p>
          <w:p w:rsidR="00354F75" w:rsidRDefault="00354F75" w:rsidP="00354F75">
            <w:pPr>
              <w:ind w:left="6134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کارشناس فرهنگی مربوطه</w:t>
            </w:r>
            <w:r w:rsidRPr="00251D8C">
              <w:rPr>
                <w:rFonts w:cs="B Lotus" w:hint="cs"/>
                <w:sz w:val="24"/>
                <w:szCs w:val="24"/>
                <w:rtl/>
              </w:rPr>
              <w:t>:</w:t>
            </w:r>
          </w:p>
          <w:p w:rsidR="00604A24" w:rsidRDefault="00354F75" w:rsidP="00354F75">
            <w:pPr>
              <w:ind w:left="6134"/>
              <w:rPr>
                <w:rFonts w:cs="B Lotus"/>
                <w:sz w:val="24"/>
                <w:szCs w:val="24"/>
                <w:rtl/>
              </w:rPr>
            </w:pPr>
            <w:r w:rsidRPr="00251D8C">
              <w:rPr>
                <w:rFonts w:cs="B Lotus" w:hint="cs"/>
                <w:sz w:val="24"/>
                <w:szCs w:val="24"/>
                <w:rtl/>
              </w:rPr>
              <w:t>امضاء و تاریخ: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12" w:space="0" w:color="auto"/>
            </w:tcBorders>
            <w:textDirection w:val="tbRl"/>
          </w:tcPr>
          <w:p w:rsidR="00604A24" w:rsidRPr="00604A24" w:rsidRDefault="00604A24" w:rsidP="00604A24">
            <w:pPr>
              <w:spacing w:line="168" w:lineRule="auto"/>
              <w:ind w:left="-113" w:right="-113"/>
              <w:jc w:val="center"/>
              <w:rPr>
                <w:rFonts w:cs="B Titr"/>
                <w:b/>
                <w:bCs/>
                <w:rtl/>
              </w:rPr>
            </w:pPr>
            <w:r w:rsidRPr="00604A24">
              <w:rPr>
                <w:rFonts w:cs="B Titr" w:hint="cs"/>
                <w:b/>
                <w:bCs/>
                <w:rtl/>
              </w:rPr>
              <w:t>سایر برنامه‌های فرهنگی</w:t>
            </w:r>
          </w:p>
        </w:tc>
        <w:tc>
          <w:tcPr>
            <w:tcW w:w="586" w:type="dxa"/>
            <w:gridSpan w:val="2"/>
            <w:vMerge/>
            <w:tcBorders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textDirection w:val="tbRl"/>
            <w:vAlign w:val="center"/>
          </w:tcPr>
          <w:p w:rsidR="00604A24" w:rsidRDefault="00604A24" w:rsidP="0069684B">
            <w:pPr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  <w:rtl/>
              </w:rPr>
            </w:pPr>
          </w:p>
        </w:tc>
      </w:tr>
      <w:tr w:rsidR="004D7E6B" w:rsidRPr="00251D8C" w:rsidTr="00604A24">
        <w:trPr>
          <w:cantSplit/>
          <w:trHeight w:val="1806"/>
          <w:jc w:val="center"/>
        </w:trPr>
        <w:tc>
          <w:tcPr>
            <w:tcW w:w="1005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4D7E6B" w:rsidRPr="00251D8C" w:rsidRDefault="004D7E6B" w:rsidP="00354F75">
            <w:pPr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تایید</w:t>
            </w:r>
            <w:r w:rsidRPr="00251D8C">
              <w:rPr>
                <w:rFonts w:cs="B Lotus" w:hint="cs"/>
                <w:sz w:val="24"/>
                <w:szCs w:val="24"/>
                <w:rtl/>
              </w:rPr>
              <w:t xml:space="preserve"> مدیریت امور فرهنگی:</w:t>
            </w:r>
          </w:p>
          <w:p w:rsidR="004D7E6B" w:rsidRPr="00251D8C" w:rsidRDefault="004D7E6B" w:rsidP="00354F75">
            <w:pPr>
              <w:tabs>
                <w:tab w:val="left" w:pos="4854"/>
              </w:tabs>
              <w:ind w:right="5845"/>
              <w:rPr>
                <w:rFonts w:cs="B Lotus"/>
                <w:sz w:val="24"/>
                <w:szCs w:val="24"/>
                <w:rtl/>
              </w:rPr>
            </w:pPr>
          </w:p>
          <w:p w:rsidR="004D7E6B" w:rsidRPr="00251D8C" w:rsidRDefault="004D7E6B" w:rsidP="00354F75">
            <w:pPr>
              <w:tabs>
                <w:tab w:val="left" w:pos="4854"/>
              </w:tabs>
              <w:ind w:left="5988"/>
              <w:rPr>
                <w:rFonts w:cs="B Lotus"/>
                <w:sz w:val="24"/>
                <w:szCs w:val="24"/>
                <w:rtl/>
              </w:rPr>
            </w:pPr>
            <w:r w:rsidRPr="00251D8C">
              <w:rPr>
                <w:rFonts w:cs="B Lotus" w:hint="cs"/>
                <w:sz w:val="24"/>
                <w:szCs w:val="24"/>
                <w:rtl/>
              </w:rPr>
              <w:t>مدیر امور فرهنگی:</w:t>
            </w:r>
          </w:p>
          <w:p w:rsidR="004D7E6B" w:rsidRPr="00251D8C" w:rsidRDefault="004D7E6B" w:rsidP="00354F75">
            <w:pPr>
              <w:tabs>
                <w:tab w:val="left" w:pos="4996"/>
              </w:tabs>
              <w:ind w:left="5988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251D8C">
              <w:rPr>
                <w:rFonts w:cs="B Lotus" w:hint="cs"/>
                <w:sz w:val="24"/>
                <w:szCs w:val="24"/>
                <w:rtl/>
              </w:rPr>
              <w:t>امضاء و تاریخ:</w:t>
            </w:r>
          </w:p>
        </w:tc>
        <w:tc>
          <w:tcPr>
            <w:tcW w:w="586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textDirection w:val="tbRl"/>
            <w:vAlign w:val="center"/>
          </w:tcPr>
          <w:p w:rsidR="004D7E6B" w:rsidRPr="00251D8C" w:rsidRDefault="004D7E6B" w:rsidP="0069684B">
            <w:pPr>
              <w:ind w:left="113" w:right="113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 w:rsidRPr="00251D8C">
              <w:rPr>
                <w:rFonts w:cs="B Titr" w:hint="cs"/>
                <w:b/>
                <w:bCs/>
                <w:sz w:val="20"/>
                <w:szCs w:val="20"/>
                <w:rtl/>
              </w:rPr>
              <w:t>مدیریت امور فرهنگی</w:t>
            </w:r>
          </w:p>
        </w:tc>
      </w:tr>
    </w:tbl>
    <w:p w:rsidR="004E3693" w:rsidRPr="004E3693" w:rsidRDefault="004E3693" w:rsidP="00C26F48">
      <w:pPr>
        <w:spacing w:after="120"/>
        <w:jc w:val="center"/>
        <w:rPr>
          <w:rFonts w:cs="B Nazanin"/>
          <w:b/>
          <w:bCs/>
          <w:sz w:val="2"/>
          <w:szCs w:val="2"/>
          <w:rtl/>
          <w:lang w:bidi="fa-IR"/>
        </w:rPr>
      </w:pPr>
    </w:p>
    <w:p w:rsidR="00C9756A" w:rsidRPr="00063BC6" w:rsidRDefault="00974C61" w:rsidP="00C26F48">
      <w:pPr>
        <w:spacing w:after="120"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063BC6"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 xml:space="preserve">لیست </w:t>
      </w:r>
      <w:r w:rsidR="00063BC6" w:rsidRPr="00063BC6">
        <w:rPr>
          <w:rFonts w:cs="B Nazanin" w:hint="cs"/>
          <w:b/>
          <w:bCs/>
          <w:sz w:val="24"/>
          <w:szCs w:val="24"/>
          <w:rtl/>
          <w:lang w:bidi="fa-IR"/>
        </w:rPr>
        <w:t>(ثبت‌نام و حضور و</w:t>
      </w:r>
      <w:r w:rsidR="00063BC6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063BC6" w:rsidRPr="00063BC6">
        <w:rPr>
          <w:rFonts w:cs="B Nazanin" w:hint="cs"/>
          <w:b/>
          <w:bCs/>
          <w:sz w:val="24"/>
          <w:szCs w:val="24"/>
          <w:rtl/>
          <w:lang w:bidi="fa-IR"/>
        </w:rPr>
        <w:t xml:space="preserve">غیاب) </w:t>
      </w:r>
      <w:r w:rsidR="00C9756A" w:rsidRPr="00063BC6">
        <w:rPr>
          <w:rFonts w:cs="B Nazanin" w:hint="cs"/>
          <w:b/>
          <w:bCs/>
          <w:sz w:val="24"/>
          <w:szCs w:val="24"/>
          <w:rtl/>
          <w:lang w:bidi="fa-IR"/>
        </w:rPr>
        <w:t>دانشجویان شرکت‌کننده در دوره‌</w:t>
      </w:r>
      <w:r w:rsidR="00A60684" w:rsidRPr="00063BC6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063BC6">
        <w:rPr>
          <w:rFonts w:cs="B Nazanin" w:hint="cs"/>
          <w:b/>
          <w:bCs/>
          <w:sz w:val="24"/>
          <w:szCs w:val="24"/>
          <w:rtl/>
          <w:lang w:bidi="fa-IR"/>
        </w:rPr>
        <w:t>.......</w:t>
      </w:r>
      <w:r w:rsidR="00C97559" w:rsidRPr="00063BC6">
        <w:rPr>
          <w:rFonts w:cs="B Nazanin" w:hint="cs"/>
          <w:b/>
          <w:bCs/>
          <w:sz w:val="24"/>
          <w:szCs w:val="24"/>
          <w:rtl/>
          <w:lang w:bidi="fa-IR"/>
        </w:rPr>
        <w:t>......</w:t>
      </w:r>
      <w:r w:rsidR="00063BC6" w:rsidRPr="00063BC6">
        <w:rPr>
          <w:rFonts w:cs="B Nazanin" w:hint="cs"/>
          <w:b/>
          <w:bCs/>
          <w:sz w:val="24"/>
          <w:szCs w:val="24"/>
          <w:rtl/>
          <w:lang w:bidi="fa-IR"/>
        </w:rPr>
        <w:t>............</w:t>
      </w:r>
      <w:r w:rsidR="00063BC6">
        <w:rPr>
          <w:rFonts w:cs="B Nazanin" w:hint="cs"/>
          <w:b/>
          <w:bCs/>
          <w:sz w:val="24"/>
          <w:szCs w:val="24"/>
          <w:rtl/>
          <w:lang w:bidi="fa-IR"/>
        </w:rPr>
        <w:t>.........</w:t>
      </w:r>
      <w:r w:rsidR="00063BC6" w:rsidRPr="00063BC6">
        <w:rPr>
          <w:rFonts w:cs="B Nazanin" w:hint="cs"/>
          <w:b/>
          <w:bCs/>
          <w:sz w:val="24"/>
          <w:szCs w:val="24"/>
          <w:rtl/>
          <w:lang w:bidi="fa-IR"/>
        </w:rPr>
        <w:t>........</w:t>
      </w:r>
      <w:r w:rsidR="00C97559" w:rsidRPr="00063BC6">
        <w:rPr>
          <w:rFonts w:cs="B Nazanin" w:hint="cs"/>
          <w:b/>
          <w:bCs/>
          <w:sz w:val="24"/>
          <w:szCs w:val="24"/>
          <w:rtl/>
          <w:lang w:bidi="fa-IR"/>
        </w:rPr>
        <w:t>...........</w:t>
      </w:r>
      <w:r w:rsidRPr="00063BC6">
        <w:rPr>
          <w:rFonts w:cs="B Nazanin" w:hint="cs"/>
          <w:b/>
          <w:bCs/>
          <w:sz w:val="24"/>
          <w:szCs w:val="24"/>
          <w:rtl/>
          <w:lang w:bidi="fa-IR"/>
        </w:rPr>
        <w:t xml:space="preserve">... </w:t>
      </w:r>
      <w:r w:rsidR="00063BC6" w:rsidRPr="00063BC6">
        <w:rPr>
          <w:rFonts w:cs="B Nazanin"/>
          <w:b/>
          <w:bCs/>
          <w:sz w:val="24"/>
          <w:szCs w:val="24"/>
          <w:rtl/>
          <w:lang w:bidi="fa-IR"/>
        </w:rPr>
        <w:br/>
      </w:r>
      <w:r w:rsidR="00063BC6" w:rsidRPr="00063BC6">
        <w:rPr>
          <w:rFonts w:cs="B Nazanin" w:hint="cs"/>
          <w:b/>
          <w:bCs/>
          <w:sz w:val="24"/>
          <w:szCs w:val="24"/>
          <w:rtl/>
          <w:lang w:bidi="fa-IR"/>
        </w:rPr>
        <w:t>ا</w:t>
      </w:r>
      <w:r w:rsidRPr="00063BC6">
        <w:rPr>
          <w:rFonts w:cs="B Nazanin" w:hint="cs"/>
          <w:b/>
          <w:bCs/>
          <w:sz w:val="24"/>
          <w:szCs w:val="24"/>
          <w:rtl/>
          <w:lang w:bidi="fa-IR"/>
        </w:rPr>
        <w:t>نجمن علمی</w:t>
      </w:r>
      <w:r w:rsidR="00063BC6">
        <w:rPr>
          <w:rFonts w:cs="B Nazanin" w:hint="cs"/>
          <w:b/>
          <w:bCs/>
          <w:sz w:val="24"/>
          <w:szCs w:val="24"/>
          <w:rtl/>
          <w:lang w:bidi="fa-IR"/>
        </w:rPr>
        <w:t>/کانون</w:t>
      </w:r>
      <w:r w:rsidRPr="00063BC6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063BC6" w:rsidRPr="00063BC6">
        <w:rPr>
          <w:rFonts w:cs="B Nazanin" w:hint="cs"/>
          <w:b/>
          <w:bCs/>
          <w:sz w:val="24"/>
          <w:szCs w:val="24"/>
          <w:rtl/>
          <w:lang w:bidi="fa-IR"/>
        </w:rPr>
        <w:t>.................</w:t>
      </w:r>
      <w:r w:rsidRPr="00063BC6">
        <w:rPr>
          <w:rFonts w:cs="B Nazanin" w:hint="cs"/>
          <w:b/>
          <w:bCs/>
          <w:sz w:val="24"/>
          <w:szCs w:val="24"/>
          <w:rtl/>
          <w:lang w:bidi="fa-IR"/>
        </w:rPr>
        <w:t>..</w:t>
      </w:r>
      <w:r w:rsidR="00C97559" w:rsidRPr="00063BC6">
        <w:rPr>
          <w:rFonts w:cs="B Nazanin" w:hint="cs"/>
          <w:b/>
          <w:bCs/>
          <w:sz w:val="24"/>
          <w:szCs w:val="24"/>
          <w:rtl/>
          <w:lang w:bidi="fa-IR"/>
        </w:rPr>
        <w:t>....</w:t>
      </w:r>
      <w:r w:rsidR="00063BC6" w:rsidRPr="00063BC6">
        <w:rPr>
          <w:rFonts w:cs="B Nazanin" w:hint="cs"/>
          <w:b/>
          <w:bCs/>
          <w:sz w:val="24"/>
          <w:szCs w:val="24"/>
          <w:rtl/>
          <w:lang w:bidi="fa-IR"/>
        </w:rPr>
        <w:t>.</w:t>
      </w:r>
      <w:r w:rsidRPr="00063BC6">
        <w:rPr>
          <w:rFonts w:cs="B Nazanin" w:hint="cs"/>
          <w:b/>
          <w:bCs/>
          <w:sz w:val="24"/>
          <w:szCs w:val="24"/>
          <w:rtl/>
          <w:lang w:bidi="fa-IR"/>
        </w:rPr>
        <w:t>.........</w:t>
      </w:r>
      <w:r w:rsidR="00A60684" w:rsidRPr="00063BC6">
        <w:rPr>
          <w:rFonts w:cs="B Nazanin" w:hint="cs"/>
          <w:b/>
          <w:bCs/>
          <w:sz w:val="24"/>
          <w:szCs w:val="24"/>
          <w:rtl/>
          <w:lang w:bidi="fa-IR"/>
        </w:rPr>
        <w:t xml:space="preserve"> در نیمسال تحصیلی ......</w:t>
      </w:r>
      <w:r w:rsidR="00063BC6" w:rsidRPr="00063BC6">
        <w:rPr>
          <w:rFonts w:cs="B Nazanin" w:hint="cs"/>
          <w:b/>
          <w:bCs/>
          <w:sz w:val="24"/>
          <w:szCs w:val="24"/>
          <w:rtl/>
          <w:lang w:bidi="fa-IR"/>
        </w:rPr>
        <w:t>...............</w:t>
      </w:r>
      <w:r w:rsidR="00A60684" w:rsidRPr="00063BC6">
        <w:rPr>
          <w:rFonts w:cs="B Nazanin" w:hint="cs"/>
          <w:b/>
          <w:bCs/>
          <w:sz w:val="24"/>
          <w:szCs w:val="24"/>
          <w:rtl/>
          <w:lang w:bidi="fa-IR"/>
        </w:rPr>
        <w:t>..</w:t>
      </w:r>
      <w:r w:rsidR="00063BC6" w:rsidRPr="00063BC6">
        <w:rPr>
          <w:rFonts w:cs="B Nazanin" w:hint="cs"/>
          <w:b/>
          <w:bCs/>
          <w:sz w:val="24"/>
          <w:szCs w:val="24"/>
          <w:rtl/>
          <w:lang w:bidi="fa-IR"/>
        </w:rPr>
        <w:t>....</w:t>
      </w:r>
    </w:p>
    <w:tbl>
      <w:tblPr>
        <w:bidiVisual/>
        <w:tblW w:w="10704" w:type="dxa"/>
        <w:jc w:val="center"/>
        <w:tblLook w:val="04A0" w:firstRow="1" w:lastRow="0" w:firstColumn="1" w:lastColumn="0" w:noHBand="0" w:noVBand="1"/>
      </w:tblPr>
      <w:tblGrid>
        <w:gridCol w:w="294"/>
        <w:gridCol w:w="1472"/>
        <w:gridCol w:w="1542"/>
        <w:gridCol w:w="1412"/>
        <w:gridCol w:w="1694"/>
        <w:gridCol w:w="295"/>
        <w:gridCol w:w="295"/>
        <w:gridCol w:w="295"/>
        <w:gridCol w:w="295"/>
        <w:gridCol w:w="295"/>
        <w:gridCol w:w="295"/>
        <w:gridCol w:w="295"/>
        <w:gridCol w:w="295"/>
        <w:gridCol w:w="295"/>
        <w:gridCol w:w="299"/>
        <w:gridCol w:w="299"/>
        <w:gridCol w:w="299"/>
        <w:gridCol w:w="738"/>
      </w:tblGrid>
      <w:tr w:rsidR="00063BC6" w:rsidRPr="00D42CE0" w:rsidTr="00E82572">
        <w:trPr>
          <w:trHeight w:val="145"/>
          <w:jc w:val="center"/>
        </w:trPr>
        <w:tc>
          <w:tcPr>
            <w:tcW w:w="29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  <w:lang w:bidi="fa-IR"/>
              </w:rPr>
            </w:pPr>
            <w:r>
              <w:rPr>
                <w:sz w:val="2"/>
                <w:szCs w:val="2"/>
              </w:rPr>
              <w:br w:type="page"/>
            </w:r>
            <w:r w:rsidRPr="00D42CE0">
              <w:rPr>
                <w:rFonts w:ascii="Calibri" w:eastAsia="Times New Roman" w:hAnsi="Calibri" w:cs="B Lotus" w:hint="cs"/>
                <w:b/>
                <w:bCs/>
                <w:color w:val="000000"/>
                <w:rtl/>
                <w:lang w:bidi="fa-IR"/>
              </w:rPr>
              <w:t>ر</w:t>
            </w:r>
          </w:p>
        </w:tc>
        <w:tc>
          <w:tcPr>
            <w:tcW w:w="14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  <w:lang w:bidi="fa-IR"/>
              </w:rPr>
            </w:pPr>
            <w:r w:rsidRPr="00D42CE0">
              <w:rPr>
                <w:rFonts w:ascii="Calibri" w:eastAsia="Times New Roman" w:hAnsi="Calibri" w:cs="B Lotus" w:hint="cs"/>
                <w:b/>
                <w:bCs/>
                <w:color w:val="000000"/>
                <w:rtl/>
                <w:lang w:bidi="fa-IR"/>
              </w:rPr>
              <w:t>شماره دانشجويي</w:t>
            </w:r>
          </w:p>
        </w:tc>
        <w:tc>
          <w:tcPr>
            <w:tcW w:w="154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  <w:r w:rsidRPr="00D42CE0"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نام خانوادگي</w:t>
            </w:r>
          </w:p>
        </w:tc>
        <w:tc>
          <w:tcPr>
            <w:tcW w:w="14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نام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  <w:lang w:bidi="fa-IR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  <w:lang w:bidi="fa-IR"/>
              </w:rPr>
              <w:t>تأیید پرداخت هزینه ثبت‌نام</w:t>
            </w:r>
            <w:r w:rsidR="00E82572">
              <w:rPr>
                <w:rFonts w:ascii="Calibri" w:eastAsia="Times New Roman" w:hAnsi="Calibri" w:cs="B Lotus" w:hint="cs"/>
                <w:b/>
                <w:bCs/>
                <w:color w:val="000000"/>
                <w:rtl/>
                <w:lang w:bidi="fa-IR"/>
              </w:rPr>
              <w:t xml:space="preserve"> (امضاء دانشجو)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  <w:lang w:bidi="fa-IR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  <w:lang w:bidi="fa-IR"/>
              </w:rPr>
              <w:t>1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2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3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4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5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6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7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8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9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10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11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12</w:t>
            </w:r>
          </w:p>
        </w:tc>
        <w:tc>
          <w:tcPr>
            <w:tcW w:w="7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D50C5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sz w:val="20"/>
                <w:szCs w:val="20"/>
                <w:rtl/>
              </w:rPr>
            </w:pPr>
            <w:r w:rsidRPr="00DD50C5">
              <w:rPr>
                <w:rFonts w:ascii="Calibri" w:eastAsia="Times New Roman" w:hAnsi="Calibri" w:cs="B Lotus" w:hint="cs"/>
                <w:b/>
                <w:bCs/>
                <w:color w:val="000000"/>
                <w:sz w:val="20"/>
                <w:szCs w:val="20"/>
                <w:rtl/>
              </w:rPr>
              <w:t>جمع ساعات حضور</w:t>
            </w:r>
          </w:p>
        </w:tc>
      </w:tr>
      <w:tr w:rsidR="00063BC6" w:rsidRPr="00D42CE0" w:rsidTr="00E82572">
        <w:trPr>
          <w:trHeight w:val="574"/>
          <w:jc w:val="center"/>
        </w:trPr>
        <w:tc>
          <w:tcPr>
            <w:tcW w:w="2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Default="00063BC6" w:rsidP="00063BC6">
            <w:pPr>
              <w:spacing w:line="168" w:lineRule="auto"/>
              <w:ind w:left="-113" w:right="-113"/>
              <w:jc w:val="center"/>
              <w:rPr>
                <w:sz w:val="2"/>
                <w:szCs w:val="2"/>
              </w:rPr>
            </w:pPr>
          </w:p>
        </w:tc>
        <w:tc>
          <w:tcPr>
            <w:tcW w:w="14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15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</w:p>
        </w:tc>
        <w:tc>
          <w:tcPr>
            <w:tcW w:w="141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</w:p>
        </w:tc>
        <w:tc>
          <w:tcPr>
            <w:tcW w:w="16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</w:p>
        </w:tc>
        <w:tc>
          <w:tcPr>
            <w:tcW w:w="7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D50C5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sz w:val="20"/>
                <w:szCs w:val="2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2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3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4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5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6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7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8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9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0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1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2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3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4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5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6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7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8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9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20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</w:tbl>
    <w:p w:rsidR="00C9756A" w:rsidRPr="00E42642" w:rsidRDefault="00DD50C5" w:rsidP="00DD50C5">
      <w:pPr>
        <w:spacing w:line="216" w:lineRule="auto"/>
        <w:rPr>
          <w:rFonts w:cs="B Nazanin"/>
          <w:rtl/>
          <w:lang w:bidi="fa-IR"/>
        </w:rPr>
      </w:pPr>
      <w:r w:rsidRPr="00E42642">
        <w:rPr>
          <w:rFonts w:cs="B Nazanin" w:hint="cs"/>
          <w:rtl/>
        </w:rPr>
        <w:t>*</w:t>
      </w:r>
      <w:r w:rsidR="004C5C46" w:rsidRPr="00E42642">
        <w:rPr>
          <w:rFonts w:cs="B Nazanin" w:hint="cs"/>
          <w:rtl/>
        </w:rPr>
        <w:t xml:space="preserve"> تحویل </w:t>
      </w:r>
      <w:r w:rsidR="00A46C20" w:rsidRPr="00E42642">
        <w:rPr>
          <w:rFonts w:cs="B Nazanin" w:hint="cs"/>
          <w:rtl/>
        </w:rPr>
        <w:t xml:space="preserve">فایل </w:t>
      </w:r>
      <w:r w:rsidR="00A46C20" w:rsidRPr="00E42642">
        <w:rPr>
          <w:rFonts w:cs="B Nazanin" w:hint="cs"/>
          <w:rtl/>
          <w:lang w:bidi="fa-IR"/>
        </w:rPr>
        <w:t xml:space="preserve">اکسل یا </w:t>
      </w:r>
      <w:r w:rsidR="00A46C20" w:rsidRPr="00E42642">
        <w:rPr>
          <w:rFonts w:asciiTheme="majorBidi" w:hAnsiTheme="majorBidi" w:cstheme="majorBidi"/>
        </w:rPr>
        <w:t>Word</w:t>
      </w:r>
      <w:r w:rsidR="00A46C20" w:rsidRPr="00E42642">
        <w:rPr>
          <w:rFonts w:cs="B Nazanin" w:hint="cs"/>
          <w:rtl/>
        </w:rPr>
        <w:t xml:space="preserve"> این جدول</w:t>
      </w:r>
      <w:r w:rsidR="00E42642" w:rsidRPr="00E42642">
        <w:rPr>
          <w:rFonts w:cs="B Nazanin" w:hint="cs"/>
          <w:rtl/>
        </w:rPr>
        <w:t xml:space="preserve"> توسط دبیر انجمن به کارشناس مربوطه</w:t>
      </w:r>
      <w:r w:rsidR="00A46C20" w:rsidRPr="00E42642">
        <w:rPr>
          <w:rFonts w:cs="B Nazanin" w:hint="cs"/>
          <w:rtl/>
        </w:rPr>
        <w:t xml:space="preserve">، </w:t>
      </w:r>
      <w:r w:rsidR="00E42642" w:rsidRPr="00E42642">
        <w:rPr>
          <w:rFonts w:cs="B Nazanin" w:hint="cs"/>
          <w:rtl/>
        </w:rPr>
        <w:t>با</w:t>
      </w:r>
      <w:r w:rsidR="004C5C46" w:rsidRPr="00E42642">
        <w:rPr>
          <w:rFonts w:cs="B Nazanin" w:hint="cs"/>
          <w:rtl/>
        </w:rPr>
        <w:t xml:space="preserve"> تأیید مدرس</w:t>
      </w:r>
      <w:r w:rsidRPr="00E42642">
        <w:rPr>
          <w:rFonts w:cs="B Nazanin" w:hint="cs"/>
          <w:rtl/>
        </w:rPr>
        <w:t xml:space="preserve"> و استاد مشاور</w:t>
      </w:r>
      <w:r w:rsidR="004C5C46" w:rsidRPr="00E42642">
        <w:rPr>
          <w:rFonts w:cs="B Nazanin" w:hint="cs"/>
          <w:rtl/>
        </w:rPr>
        <w:t xml:space="preserve"> جهت صدور گواهی حضور در دوره، الزامی است.</w:t>
      </w:r>
    </w:p>
    <w:p w:rsidR="00DD50C5" w:rsidRDefault="004E3693" w:rsidP="00DD50C5">
      <w:pPr>
        <w:spacing w:line="216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نام و نام‌</w:t>
      </w:r>
      <w:r w:rsidR="0041780F">
        <w:rPr>
          <w:rFonts w:cs="B Nazanin" w:hint="cs"/>
          <w:b/>
          <w:bCs/>
          <w:rtl/>
          <w:lang w:bidi="fa-IR"/>
        </w:rPr>
        <w:t>خانوادی دبیر</w:t>
      </w:r>
      <w:r w:rsidR="007C5C1A">
        <w:rPr>
          <w:rFonts w:cs="B Nazanin" w:hint="cs"/>
          <w:b/>
          <w:bCs/>
          <w:rtl/>
          <w:lang w:bidi="fa-IR"/>
        </w:rPr>
        <w:t>:</w:t>
      </w:r>
      <w:r w:rsidR="0041780F">
        <w:rPr>
          <w:rFonts w:cs="B Nazanin"/>
          <w:b/>
          <w:bCs/>
          <w:rtl/>
          <w:lang w:bidi="fa-IR"/>
        </w:rPr>
        <w:tab/>
      </w:r>
      <w:r w:rsidR="0041780F">
        <w:rPr>
          <w:rFonts w:cs="B Nazanin"/>
          <w:b/>
          <w:bCs/>
          <w:rtl/>
          <w:lang w:bidi="fa-IR"/>
        </w:rPr>
        <w:tab/>
      </w:r>
      <w:r w:rsidR="0041780F">
        <w:rPr>
          <w:rFonts w:cs="B Nazanin" w:hint="cs"/>
          <w:b/>
          <w:bCs/>
          <w:rtl/>
          <w:lang w:bidi="fa-IR"/>
        </w:rPr>
        <w:t xml:space="preserve">     </w:t>
      </w:r>
      <w:r w:rsidR="00DD50C5">
        <w:rPr>
          <w:rFonts w:cs="B Nazanin" w:hint="cs"/>
          <w:b/>
          <w:bCs/>
          <w:rtl/>
          <w:lang w:bidi="fa-IR"/>
        </w:rPr>
        <w:t xml:space="preserve">نام و نام‌خانوادگی مدرس: </w:t>
      </w:r>
      <w:r w:rsidR="00DD50C5">
        <w:rPr>
          <w:rFonts w:cs="B Nazanin"/>
          <w:b/>
          <w:bCs/>
          <w:rtl/>
          <w:lang w:bidi="fa-IR"/>
        </w:rPr>
        <w:tab/>
      </w:r>
      <w:r w:rsidR="00DD50C5">
        <w:rPr>
          <w:rFonts w:cs="B Nazanin"/>
          <w:b/>
          <w:bCs/>
          <w:rtl/>
          <w:lang w:bidi="fa-IR"/>
        </w:rPr>
        <w:tab/>
      </w:r>
      <w:r w:rsidR="00D86E68">
        <w:rPr>
          <w:rFonts w:cs="B Nazanin" w:hint="cs"/>
          <w:b/>
          <w:bCs/>
          <w:rtl/>
          <w:lang w:bidi="fa-IR"/>
        </w:rPr>
        <w:t xml:space="preserve">   </w:t>
      </w:r>
      <w:r w:rsidR="00DD50C5">
        <w:rPr>
          <w:rFonts w:cs="B Nazanin"/>
          <w:b/>
          <w:bCs/>
          <w:rtl/>
          <w:lang w:bidi="fa-IR"/>
        </w:rPr>
        <w:tab/>
      </w:r>
      <w:r w:rsidR="00D86E68">
        <w:rPr>
          <w:rFonts w:cs="B Nazanin"/>
          <w:b/>
          <w:bCs/>
          <w:rtl/>
          <w:lang w:bidi="fa-IR"/>
        </w:rPr>
        <w:tab/>
      </w:r>
      <w:r w:rsidR="00DD50C5">
        <w:rPr>
          <w:rFonts w:cs="B Nazanin" w:hint="cs"/>
          <w:b/>
          <w:bCs/>
          <w:rtl/>
          <w:lang w:bidi="fa-IR"/>
        </w:rPr>
        <w:t xml:space="preserve">نام و نام‌خانوادگی استاد مشاور: </w:t>
      </w:r>
      <w:r w:rsidR="00DD50C5">
        <w:rPr>
          <w:rFonts w:cs="B Nazanin"/>
          <w:b/>
          <w:bCs/>
          <w:rtl/>
          <w:lang w:bidi="fa-IR"/>
        </w:rPr>
        <w:tab/>
      </w:r>
      <w:r w:rsidR="00DD50C5">
        <w:rPr>
          <w:rFonts w:cs="B Nazanin"/>
          <w:b/>
          <w:bCs/>
          <w:rtl/>
          <w:lang w:bidi="fa-IR"/>
        </w:rPr>
        <w:tab/>
      </w:r>
    </w:p>
    <w:p w:rsidR="00D86E68" w:rsidRPr="004C5C46" w:rsidRDefault="0041780F" w:rsidP="00DD50C5">
      <w:pPr>
        <w:spacing w:line="216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تاریخ و امضاء:    </w:t>
      </w:r>
      <w:r>
        <w:rPr>
          <w:rFonts w:cs="B Nazanin"/>
          <w:b/>
          <w:bCs/>
          <w:rtl/>
          <w:lang w:bidi="fa-IR"/>
        </w:rPr>
        <w:tab/>
      </w:r>
      <w:r>
        <w:rPr>
          <w:rFonts w:cs="B Nazanin"/>
          <w:b/>
          <w:bCs/>
          <w:rtl/>
          <w:lang w:bidi="fa-IR"/>
        </w:rPr>
        <w:tab/>
      </w:r>
      <w:r>
        <w:rPr>
          <w:rFonts w:cs="B Nazanin"/>
          <w:b/>
          <w:bCs/>
          <w:rtl/>
          <w:lang w:bidi="fa-IR"/>
        </w:rPr>
        <w:tab/>
      </w:r>
      <w:r>
        <w:rPr>
          <w:rFonts w:cs="B Nazanin" w:hint="cs"/>
          <w:b/>
          <w:bCs/>
          <w:rtl/>
          <w:lang w:bidi="fa-IR"/>
        </w:rPr>
        <w:t xml:space="preserve">      </w:t>
      </w:r>
      <w:r w:rsidR="00D86E68">
        <w:rPr>
          <w:rFonts w:cs="B Nazanin" w:hint="cs"/>
          <w:b/>
          <w:bCs/>
          <w:rtl/>
          <w:lang w:bidi="fa-IR"/>
        </w:rPr>
        <w:t xml:space="preserve">تاریخ و امضاء:    </w:t>
      </w:r>
      <w:r w:rsidR="00D86E68">
        <w:rPr>
          <w:rFonts w:cs="B Nazanin"/>
          <w:b/>
          <w:bCs/>
          <w:rtl/>
          <w:lang w:bidi="fa-IR"/>
        </w:rPr>
        <w:tab/>
      </w:r>
      <w:r w:rsidR="00D86E68">
        <w:rPr>
          <w:rFonts w:cs="B Nazanin"/>
          <w:b/>
          <w:bCs/>
          <w:rtl/>
          <w:lang w:bidi="fa-IR"/>
        </w:rPr>
        <w:tab/>
      </w:r>
      <w:r w:rsidR="00D86E68">
        <w:rPr>
          <w:rFonts w:cs="B Nazanin"/>
          <w:b/>
          <w:bCs/>
          <w:rtl/>
          <w:lang w:bidi="fa-IR"/>
        </w:rPr>
        <w:tab/>
      </w:r>
      <w:r w:rsidR="00D86E68">
        <w:rPr>
          <w:rFonts w:cs="B Nazanin"/>
          <w:b/>
          <w:bCs/>
          <w:rtl/>
          <w:lang w:bidi="fa-IR"/>
        </w:rPr>
        <w:tab/>
      </w:r>
      <w:r w:rsidR="00D86E68">
        <w:rPr>
          <w:rFonts w:cs="B Nazanin" w:hint="cs"/>
          <w:b/>
          <w:bCs/>
          <w:rtl/>
          <w:lang w:bidi="fa-IR"/>
        </w:rPr>
        <w:t>تاریخ و امضاء:</w:t>
      </w:r>
    </w:p>
    <w:p w:rsidR="001817B8" w:rsidRDefault="001817B8" w:rsidP="00304738">
      <w:pPr>
        <w:jc w:val="center"/>
        <w:rPr>
          <w:rFonts w:cs="B Nazanin"/>
          <w:b/>
          <w:bCs/>
          <w:sz w:val="26"/>
          <w:szCs w:val="26"/>
          <w:rtl/>
        </w:rPr>
        <w:sectPr w:rsidR="001817B8" w:rsidSect="000E1DA8">
          <w:pgSz w:w="11907" w:h="16840" w:code="9"/>
          <w:pgMar w:top="454" w:right="454" w:bottom="454" w:left="510" w:header="720" w:footer="720" w:gutter="0"/>
          <w:cols w:space="720"/>
          <w:bidi/>
          <w:docGrid w:linePitch="360"/>
        </w:sectPr>
      </w:pPr>
    </w:p>
    <w:p w:rsidR="00304738" w:rsidRPr="00EE052D" w:rsidRDefault="00304738" w:rsidP="00304738">
      <w:pPr>
        <w:jc w:val="center"/>
        <w:rPr>
          <w:rFonts w:cs="B Nazanin"/>
          <w:b/>
          <w:bCs/>
          <w:sz w:val="26"/>
          <w:szCs w:val="26"/>
          <w:rtl/>
        </w:rPr>
      </w:pPr>
      <w:r w:rsidRPr="00EE052D">
        <w:rPr>
          <w:rFonts w:cs="B Nazanin" w:hint="cs"/>
          <w:b/>
          <w:bCs/>
          <w:sz w:val="26"/>
          <w:szCs w:val="26"/>
          <w:rtl/>
        </w:rPr>
        <w:lastRenderedPageBreak/>
        <w:t>فرم ثبت‌نام و تعهد حضور در مراسم دانش‌آموختگي</w:t>
      </w:r>
    </w:p>
    <w:p w:rsidR="000E1DA8" w:rsidRDefault="000E1DA8" w:rsidP="000E1DA8">
      <w:pPr>
        <w:jc w:val="both"/>
        <w:rPr>
          <w:rFonts w:cs="B Nazanin"/>
          <w:sz w:val="24"/>
          <w:szCs w:val="24"/>
          <w:rtl/>
        </w:rPr>
      </w:pPr>
      <w:r w:rsidRPr="00EE052D">
        <w:rPr>
          <w:rFonts w:cs="B Nazanin" w:hint="cs"/>
          <w:sz w:val="24"/>
          <w:szCs w:val="24"/>
          <w:rtl/>
        </w:rPr>
        <w:t>اينجانب دانشجوي رشته ........................... متقاضي برگزاري مراسم دانش</w:t>
      </w:r>
      <w:r w:rsidR="00304738" w:rsidRPr="00EE052D">
        <w:rPr>
          <w:rFonts w:cs="B Nazanin" w:hint="cs"/>
          <w:sz w:val="24"/>
          <w:szCs w:val="24"/>
          <w:rtl/>
        </w:rPr>
        <w:t>‌</w:t>
      </w:r>
      <w:r w:rsidR="00C41137" w:rsidRPr="00EE052D">
        <w:rPr>
          <w:rFonts w:cs="B Nazanin" w:hint="cs"/>
          <w:sz w:val="24"/>
          <w:szCs w:val="24"/>
          <w:rtl/>
        </w:rPr>
        <w:t>آموختگي بوده و متعهد مي‌</w:t>
      </w:r>
      <w:r w:rsidRPr="00EE052D">
        <w:rPr>
          <w:rFonts w:cs="B Nazanin" w:hint="cs"/>
          <w:sz w:val="24"/>
          <w:szCs w:val="24"/>
          <w:rtl/>
        </w:rPr>
        <w:t>گرد</w:t>
      </w:r>
      <w:r w:rsidR="00641BD7" w:rsidRPr="00EE052D">
        <w:rPr>
          <w:rFonts w:cs="B Nazanin" w:hint="cs"/>
          <w:sz w:val="24"/>
          <w:szCs w:val="24"/>
          <w:rtl/>
        </w:rPr>
        <w:t>م</w:t>
      </w:r>
      <w:r w:rsidR="00C41137" w:rsidRPr="00EE052D">
        <w:rPr>
          <w:rFonts w:cs="B Nazanin" w:hint="cs"/>
          <w:sz w:val="24"/>
          <w:szCs w:val="24"/>
          <w:rtl/>
        </w:rPr>
        <w:t xml:space="preserve"> كليه قوانين‌</w:t>
      </w:r>
      <w:r w:rsidRPr="00EE052D">
        <w:rPr>
          <w:rFonts w:cs="B Nazanin" w:hint="cs"/>
          <w:sz w:val="24"/>
          <w:szCs w:val="24"/>
          <w:rtl/>
        </w:rPr>
        <w:t>و مقررات اخلاقي و شئونات اسلامي توسط اينجانب و همراهانم رعايت گردد</w:t>
      </w:r>
      <w:r w:rsidR="00C41137" w:rsidRPr="00EE052D">
        <w:rPr>
          <w:rFonts w:cs="B Nazanin" w:hint="cs"/>
          <w:sz w:val="24"/>
          <w:szCs w:val="24"/>
          <w:rtl/>
        </w:rPr>
        <w:t>. د</w:t>
      </w:r>
      <w:r w:rsidR="009B2F61">
        <w:rPr>
          <w:rFonts w:cs="B Nazanin" w:hint="cs"/>
          <w:sz w:val="24"/>
          <w:szCs w:val="24"/>
          <w:rtl/>
        </w:rPr>
        <w:t>ر</w:t>
      </w:r>
      <w:r w:rsidR="00C41137" w:rsidRPr="00EE052D">
        <w:rPr>
          <w:rFonts w:cs="B Nazanin" w:hint="cs"/>
          <w:sz w:val="24"/>
          <w:szCs w:val="24"/>
          <w:rtl/>
        </w:rPr>
        <w:t>صورت تخلف،</w:t>
      </w:r>
      <w:r w:rsidRPr="00EE052D">
        <w:rPr>
          <w:rFonts w:cs="B Nazanin" w:hint="cs"/>
          <w:sz w:val="24"/>
          <w:szCs w:val="24"/>
          <w:rtl/>
        </w:rPr>
        <w:t xml:space="preserve"> در قبال آن مسئول بوده و دانشگاه مي</w:t>
      </w:r>
      <w:r w:rsidR="00A60684" w:rsidRPr="00EE052D">
        <w:rPr>
          <w:rFonts w:cs="B Nazanin" w:hint="cs"/>
          <w:sz w:val="24"/>
          <w:szCs w:val="24"/>
          <w:rtl/>
        </w:rPr>
        <w:t>‌</w:t>
      </w:r>
      <w:r w:rsidRPr="00EE052D">
        <w:rPr>
          <w:rFonts w:cs="B Nazanin" w:hint="cs"/>
          <w:sz w:val="24"/>
          <w:szCs w:val="24"/>
          <w:rtl/>
        </w:rPr>
        <w:t>تواند مطابق با قوانين انضباطي دانشجويان برخورد نمايد.</w:t>
      </w:r>
    </w:p>
    <w:p w:rsidR="009B2F61" w:rsidRPr="00EE052D" w:rsidRDefault="009B2F61" w:rsidP="000E1DA8">
      <w:pPr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ضمناً درصورت عدم حضور در خوابگاه (خواهران) در شب مراسم، فرم خروج را تکمیل خواهم نمود. </w:t>
      </w:r>
    </w:p>
    <w:tbl>
      <w:tblPr>
        <w:tblStyle w:val="TableGrid"/>
        <w:bidiVisual/>
        <w:tblW w:w="11084" w:type="dxa"/>
        <w:jc w:val="center"/>
        <w:tblLook w:val="04A0" w:firstRow="1" w:lastRow="0" w:firstColumn="1" w:lastColumn="0" w:noHBand="0" w:noVBand="1"/>
      </w:tblPr>
      <w:tblGrid>
        <w:gridCol w:w="487"/>
        <w:gridCol w:w="1176"/>
        <w:gridCol w:w="1363"/>
        <w:gridCol w:w="1215"/>
        <w:gridCol w:w="1424"/>
        <w:gridCol w:w="2149"/>
        <w:gridCol w:w="1096"/>
        <w:gridCol w:w="2174"/>
      </w:tblGrid>
      <w:tr w:rsidR="00C41137" w:rsidRPr="00C41137" w:rsidTr="001C6074">
        <w:trPr>
          <w:jc w:val="center"/>
        </w:trPr>
        <w:tc>
          <w:tcPr>
            <w:tcW w:w="487" w:type="dxa"/>
            <w:shd w:val="clear" w:color="auto" w:fill="D9D9D9" w:themeFill="background1" w:themeFillShade="D9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41137">
              <w:rPr>
                <w:rFonts w:cs="B Lotus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176" w:type="dxa"/>
            <w:shd w:val="clear" w:color="auto" w:fill="D9D9D9" w:themeFill="background1" w:themeFillShade="D9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41137">
              <w:rPr>
                <w:rFonts w:cs="B Lotus" w:hint="cs"/>
                <w:b/>
                <w:bCs/>
                <w:sz w:val="24"/>
                <w:szCs w:val="24"/>
                <w:rtl/>
              </w:rPr>
              <w:t>نام</w:t>
            </w:r>
          </w:p>
        </w:tc>
        <w:tc>
          <w:tcPr>
            <w:tcW w:w="1363" w:type="dxa"/>
            <w:shd w:val="clear" w:color="auto" w:fill="D9D9D9" w:themeFill="background1" w:themeFillShade="D9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41137">
              <w:rPr>
                <w:rFonts w:cs="B Lotus" w:hint="cs"/>
                <w:b/>
                <w:bCs/>
                <w:sz w:val="24"/>
                <w:szCs w:val="24"/>
                <w:rtl/>
              </w:rPr>
              <w:t>نام‌خانوادگی</w:t>
            </w:r>
          </w:p>
        </w:tc>
        <w:tc>
          <w:tcPr>
            <w:tcW w:w="1215" w:type="dxa"/>
            <w:shd w:val="clear" w:color="auto" w:fill="D9D9D9" w:themeFill="background1" w:themeFillShade="D9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41137">
              <w:rPr>
                <w:rFonts w:cs="B Lotus" w:hint="cs"/>
                <w:b/>
                <w:bCs/>
                <w:sz w:val="24"/>
                <w:szCs w:val="24"/>
                <w:rtl/>
              </w:rPr>
              <w:t>رشته تحصیلی</w:t>
            </w:r>
          </w:p>
        </w:tc>
        <w:tc>
          <w:tcPr>
            <w:tcW w:w="1424" w:type="dxa"/>
            <w:shd w:val="clear" w:color="auto" w:fill="D9D9D9" w:themeFill="background1" w:themeFillShade="D9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41137">
              <w:rPr>
                <w:rFonts w:cs="B Lotus" w:hint="cs"/>
                <w:b/>
                <w:bCs/>
                <w:sz w:val="24"/>
                <w:szCs w:val="24"/>
                <w:rtl/>
              </w:rPr>
              <w:t>شماره دانشجویی</w:t>
            </w:r>
          </w:p>
        </w:tc>
        <w:tc>
          <w:tcPr>
            <w:tcW w:w="2149" w:type="dxa"/>
            <w:shd w:val="clear" w:color="auto" w:fill="D9D9D9" w:themeFill="background1" w:themeFillShade="D9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</w:rPr>
              <w:t>تعداد</w:t>
            </w:r>
            <w:r w:rsidR="001C6074">
              <w:rPr>
                <w:rFonts w:cs="B Lotus" w:hint="cs"/>
                <w:b/>
                <w:bCs/>
                <w:sz w:val="24"/>
                <w:szCs w:val="24"/>
                <w:rtl/>
              </w:rPr>
              <w:t xml:space="preserve"> و مشخصات </w:t>
            </w:r>
            <w:r w:rsidRPr="00C41137">
              <w:rPr>
                <w:rFonts w:cs="B Lotus" w:hint="cs"/>
                <w:b/>
                <w:bCs/>
                <w:sz w:val="24"/>
                <w:szCs w:val="24"/>
                <w:rtl/>
              </w:rPr>
              <w:t>همراهان</w:t>
            </w:r>
          </w:p>
        </w:tc>
        <w:tc>
          <w:tcPr>
            <w:tcW w:w="1096" w:type="dxa"/>
            <w:shd w:val="clear" w:color="auto" w:fill="D9D9D9" w:themeFill="background1" w:themeFillShade="D9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41137">
              <w:rPr>
                <w:rFonts w:cs="B Lotus" w:hint="cs"/>
                <w:b/>
                <w:bCs/>
                <w:sz w:val="24"/>
                <w:szCs w:val="24"/>
                <w:rtl/>
              </w:rPr>
              <w:t>هزینه ثبت‌نام</w:t>
            </w:r>
          </w:p>
        </w:tc>
        <w:tc>
          <w:tcPr>
            <w:tcW w:w="2174" w:type="dxa"/>
            <w:shd w:val="clear" w:color="auto" w:fill="D9D9D9" w:themeFill="background1" w:themeFillShade="D9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41137">
              <w:rPr>
                <w:rFonts w:cs="B Lotus" w:hint="cs"/>
                <w:b/>
                <w:bCs/>
                <w:sz w:val="24"/>
                <w:szCs w:val="24"/>
                <w:rtl/>
              </w:rPr>
              <w:t>امضاء</w:t>
            </w: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1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  <w:lang w:bidi="fa-IR"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2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3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4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5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6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7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8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9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10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11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12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13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14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15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</w:tbl>
    <w:p w:rsidR="000E1DA8" w:rsidRPr="009B2F61" w:rsidRDefault="000E1DA8" w:rsidP="00F14835">
      <w:pPr>
        <w:rPr>
          <w:sz w:val="4"/>
          <w:szCs w:val="4"/>
          <w:rtl/>
        </w:rPr>
      </w:pPr>
    </w:p>
    <w:sectPr w:rsidR="000E1DA8" w:rsidRPr="009B2F61" w:rsidSect="000E1DA8">
      <w:pgSz w:w="11907" w:h="16840" w:code="9"/>
      <w:pgMar w:top="454" w:right="454" w:bottom="454" w:left="510" w:header="720" w:footer="72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60FB" w:rsidRDefault="00B060FB" w:rsidP="000E1DA8">
      <w:r>
        <w:separator/>
      </w:r>
    </w:p>
  </w:endnote>
  <w:endnote w:type="continuationSeparator" w:id="0">
    <w:p w:rsidR="00B060FB" w:rsidRDefault="00B060FB" w:rsidP="000E1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42BE16DE-7A62-4B14-A6AD-982ED22B448C}"/>
    <w:embedBold r:id="rId2" w:fontKey="{BB03ABC3-27F2-448D-AA70-AFB843D979D8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5AE19B32-656B-41C6-8E5B-BAB06DADA607}"/>
    <w:embedBold r:id="rId4" w:fontKey="{EFE8C5B2-6896-4B92-9CB7-4992D8EC30C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5" w:fontKey="{95A3E914-7A04-4EBD-B365-FBA77782E3F5}"/>
    <w:embedBold r:id="rId6" w:fontKey="{571F8DD2-317A-4E32-9943-158E8D49C79E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1D0B0CFF-F2CA-4037-AD80-3339EF4C2DCF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8" w:fontKey="{EBDB78F1-3168-4C4F-9EDD-C42F67A9EF72}"/>
    <w:embedBold r:id="rId9" w:fontKey="{70B18966-608C-4C51-8B0B-EB3DDCAE34A0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0" w:fontKey="{76C64402-7581-47DE-B0E1-E6501B998B0C}"/>
    <w:embedBold r:id="rId11" w:fontKey="{A035B0C0-52B8-48F0-970F-4B4E8CFF3FBE}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12" w:fontKey="{05A13D0C-305A-4E76-9344-9C8FA2883A8E}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3" w:fontKey="{2D42602B-BBC8-4380-8C2A-D1F75FAD15E1}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4" w:fontKey="{B087E140-4BD0-4B58-88B3-CAE7D68DF150}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5" w:fontKey="{CCB332C1-D3CF-4482-A7BB-35C853430A51}"/>
    <w:embedBold r:id="rId16" w:fontKey="{FC4FB2C9-88BC-4BBE-9026-89226EDDF6C9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7" w:fontKey="{523A8CA2-0DAE-4CF0-8497-6E929FDF2B72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60FB" w:rsidRDefault="00B060FB" w:rsidP="000E1DA8">
      <w:r>
        <w:separator/>
      </w:r>
    </w:p>
  </w:footnote>
  <w:footnote w:type="continuationSeparator" w:id="0">
    <w:p w:rsidR="00B060FB" w:rsidRDefault="00B060FB" w:rsidP="000E1D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36C5804"/>
    <w:multiLevelType w:val="hybridMultilevel"/>
    <w:tmpl w:val="8D1291FA"/>
    <w:lvl w:ilvl="0" w:tplc="DFB82A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embedSystem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zY2t7Q0MjUzNjZV0lEKTi0uzszPAykwqgUAXZzx5CwAAAA="/>
  </w:docVars>
  <w:rsids>
    <w:rsidRoot w:val="00F27B1C"/>
    <w:rsid w:val="00003D78"/>
    <w:rsid w:val="0002071D"/>
    <w:rsid w:val="0003236E"/>
    <w:rsid w:val="00040AC8"/>
    <w:rsid w:val="00045FDD"/>
    <w:rsid w:val="000507F7"/>
    <w:rsid w:val="0006340C"/>
    <w:rsid w:val="00063BC6"/>
    <w:rsid w:val="00070666"/>
    <w:rsid w:val="00071248"/>
    <w:rsid w:val="000854A9"/>
    <w:rsid w:val="00096247"/>
    <w:rsid w:val="000976E5"/>
    <w:rsid w:val="000A567F"/>
    <w:rsid w:val="000B0A3D"/>
    <w:rsid w:val="000D3D15"/>
    <w:rsid w:val="000E1DA8"/>
    <w:rsid w:val="000F74B0"/>
    <w:rsid w:val="00104717"/>
    <w:rsid w:val="00110267"/>
    <w:rsid w:val="001351A6"/>
    <w:rsid w:val="00137753"/>
    <w:rsid w:val="00152672"/>
    <w:rsid w:val="00153D5F"/>
    <w:rsid w:val="001561B7"/>
    <w:rsid w:val="00161852"/>
    <w:rsid w:val="00167BEA"/>
    <w:rsid w:val="001817B8"/>
    <w:rsid w:val="00183F4C"/>
    <w:rsid w:val="001853D6"/>
    <w:rsid w:val="0019065B"/>
    <w:rsid w:val="001910FF"/>
    <w:rsid w:val="001964CD"/>
    <w:rsid w:val="001A1418"/>
    <w:rsid w:val="001A246F"/>
    <w:rsid w:val="001A273C"/>
    <w:rsid w:val="001A398F"/>
    <w:rsid w:val="001B7686"/>
    <w:rsid w:val="001C27FC"/>
    <w:rsid w:val="001C6074"/>
    <w:rsid w:val="001D02C3"/>
    <w:rsid w:val="001D0817"/>
    <w:rsid w:val="001E13D1"/>
    <w:rsid w:val="001E2F37"/>
    <w:rsid w:val="001E72D7"/>
    <w:rsid w:val="00207A0F"/>
    <w:rsid w:val="00215D7D"/>
    <w:rsid w:val="00243CB0"/>
    <w:rsid w:val="00247EF0"/>
    <w:rsid w:val="00282F8B"/>
    <w:rsid w:val="002920F9"/>
    <w:rsid w:val="00292BA9"/>
    <w:rsid w:val="002A5B9F"/>
    <w:rsid w:val="002C1FD3"/>
    <w:rsid w:val="002E30C4"/>
    <w:rsid w:val="002F3AC9"/>
    <w:rsid w:val="00300533"/>
    <w:rsid w:val="00304738"/>
    <w:rsid w:val="00346740"/>
    <w:rsid w:val="00346872"/>
    <w:rsid w:val="00347581"/>
    <w:rsid w:val="00351CC3"/>
    <w:rsid w:val="00354F75"/>
    <w:rsid w:val="0035612E"/>
    <w:rsid w:val="00393C39"/>
    <w:rsid w:val="00397A59"/>
    <w:rsid w:val="003A5201"/>
    <w:rsid w:val="003B3461"/>
    <w:rsid w:val="003B4F84"/>
    <w:rsid w:val="003C6861"/>
    <w:rsid w:val="003D4246"/>
    <w:rsid w:val="003E1DD6"/>
    <w:rsid w:val="0041780F"/>
    <w:rsid w:val="004324DD"/>
    <w:rsid w:val="004409BB"/>
    <w:rsid w:val="00443539"/>
    <w:rsid w:val="004662A2"/>
    <w:rsid w:val="00475468"/>
    <w:rsid w:val="00486C59"/>
    <w:rsid w:val="00494EE1"/>
    <w:rsid w:val="004B148B"/>
    <w:rsid w:val="004B177A"/>
    <w:rsid w:val="004C1E56"/>
    <w:rsid w:val="004C5C46"/>
    <w:rsid w:val="004D077A"/>
    <w:rsid w:val="004D7E6B"/>
    <w:rsid w:val="004E3693"/>
    <w:rsid w:val="004E42D3"/>
    <w:rsid w:val="004F38F3"/>
    <w:rsid w:val="005002F0"/>
    <w:rsid w:val="00506232"/>
    <w:rsid w:val="005275D8"/>
    <w:rsid w:val="00542B8E"/>
    <w:rsid w:val="00550F6A"/>
    <w:rsid w:val="00562C8D"/>
    <w:rsid w:val="00574FBC"/>
    <w:rsid w:val="005A6F78"/>
    <w:rsid w:val="005B4D75"/>
    <w:rsid w:val="005B72C9"/>
    <w:rsid w:val="005E7C46"/>
    <w:rsid w:val="00604A24"/>
    <w:rsid w:val="006237AC"/>
    <w:rsid w:val="00626D99"/>
    <w:rsid w:val="006304A9"/>
    <w:rsid w:val="00641BD7"/>
    <w:rsid w:val="00643BA2"/>
    <w:rsid w:val="00650932"/>
    <w:rsid w:val="00655DCA"/>
    <w:rsid w:val="00662462"/>
    <w:rsid w:val="006809CD"/>
    <w:rsid w:val="00681077"/>
    <w:rsid w:val="00681B3D"/>
    <w:rsid w:val="006827CD"/>
    <w:rsid w:val="00687830"/>
    <w:rsid w:val="00691407"/>
    <w:rsid w:val="0069684B"/>
    <w:rsid w:val="006A1FA2"/>
    <w:rsid w:val="006D0A60"/>
    <w:rsid w:val="006D444C"/>
    <w:rsid w:val="006E4499"/>
    <w:rsid w:val="006E665F"/>
    <w:rsid w:val="006E6830"/>
    <w:rsid w:val="0070189E"/>
    <w:rsid w:val="0070681B"/>
    <w:rsid w:val="007179F4"/>
    <w:rsid w:val="007375F3"/>
    <w:rsid w:val="00747681"/>
    <w:rsid w:val="007866B6"/>
    <w:rsid w:val="00793B95"/>
    <w:rsid w:val="007A231F"/>
    <w:rsid w:val="007B4822"/>
    <w:rsid w:val="007C5C1A"/>
    <w:rsid w:val="007D09AB"/>
    <w:rsid w:val="00815BA1"/>
    <w:rsid w:val="00825A90"/>
    <w:rsid w:val="008766BE"/>
    <w:rsid w:val="00891BDC"/>
    <w:rsid w:val="00893AF7"/>
    <w:rsid w:val="008A4FC2"/>
    <w:rsid w:val="008C4B7C"/>
    <w:rsid w:val="008E63F0"/>
    <w:rsid w:val="008F6B56"/>
    <w:rsid w:val="008F6E4E"/>
    <w:rsid w:val="00901B62"/>
    <w:rsid w:val="009129F2"/>
    <w:rsid w:val="009200B5"/>
    <w:rsid w:val="009250F0"/>
    <w:rsid w:val="00925DBD"/>
    <w:rsid w:val="00942EF8"/>
    <w:rsid w:val="009525DD"/>
    <w:rsid w:val="00961196"/>
    <w:rsid w:val="00974C61"/>
    <w:rsid w:val="00995AFF"/>
    <w:rsid w:val="009A1078"/>
    <w:rsid w:val="009B2F61"/>
    <w:rsid w:val="009C1085"/>
    <w:rsid w:val="009C51E5"/>
    <w:rsid w:val="009D1381"/>
    <w:rsid w:val="00A26E5D"/>
    <w:rsid w:val="00A307D2"/>
    <w:rsid w:val="00A32B35"/>
    <w:rsid w:val="00A46C20"/>
    <w:rsid w:val="00A60684"/>
    <w:rsid w:val="00A609D7"/>
    <w:rsid w:val="00A72D47"/>
    <w:rsid w:val="00A92D2F"/>
    <w:rsid w:val="00A9415B"/>
    <w:rsid w:val="00A95FFD"/>
    <w:rsid w:val="00AA057A"/>
    <w:rsid w:val="00AA6158"/>
    <w:rsid w:val="00AB131C"/>
    <w:rsid w:val="00AB42B7"/>
    <w:rsid w:val="00AC15A8"/>
    <w:rsid w:val="00AD166E"/>
    <w:rsid w:val="00AE1CBB"/>
    <w:rsid w:val="00AE4C21"/>
    <w:rsid w:val="00AF03E5"/>
    <w:rsid w:val="00B060FB"/>
    <w:rsid w:val="00B1690A"/>
    <w:rsid w:val="00B16DF3"/>
    <w:rsid w:val="00B339F0"/>
    <w:rsid w:val="00B431B2"/>
    <w:rsid w:val="00B62E38"/>
    <w:rsid w:val="00B66283"/>
    <w:rsid w:val="00B70A2D"/>
    <w:rsid w:val="00B739F6"/>
    <w:rsid w:val="00B83766"/>
    <w:rsid w:val="00B94AA1"/>
    <w:rsid w:val="00B95042"/>
    <w:rsid w:val="00B95D9A"/>
    <w:rsid w:val="00BA337C"/>
    <w:rsid w:val="00BB4B4F"/>
    <w:rsid w:val="00BC01D0"/>
    <w:rsid w:val="00BC0441"/>
    <w:rsid w:val="00BD6F46"/>
    <w:rsid w:val="00BE5790"/>
    <w:rsid w:val="00C00617"/>
    <w:rsid w:val="00C13573"/>
    <w:rsid w:val="00C2026E"/>
    <w:rsid w:val="00C26F48"/>
    <w:rsid w:val="00C41137"/>
    <w:rsid w:val="00C431CB"/>
    <w:rsid w:val="00C50BED"/>
    <w:rsid w:val="00C527A1"/>
    <w:rsid w:val="00C55D34"/>
    <w:rsid w:val="00C55FEE"/>
    <w:rsid w:val="00C76B03"/>
    <w:rsid w:val="00C97559"/>
    <w:rsid w:val="00C9756A"/>
    <w:rsid w:val="00CB1412"/>
    <w:rsid w:val="00CB4850"/>
    <w:rsid w:val="00CC1836"/>
    <w:rsid w:val="00CF5684"/>
    <w:rsid w:val="00D003D8"/>
    <w:rsid w:val="00D10768"/>
    <w:rsid w:val="00D1261F"/>
    <w:rsid w:val="00D40E27"/>
    <w:rsid w:val="00D421A4"/>
    <w:rsid w:val="00D80938"/>
    <w:rsid w:val="00D86E68"/>
    <w:rsid w:val="00DB0D04"/>
    <w:rsid w:val="00DB4529"/>
    <w:rsid w:val="00DC2A33"/>
    <w:rsid w:val="00DD50C5"/>
    <w:rsid w:val="00DE4848"/>
    <w:rsid w:val="00E149AE"/>
    <w:rsid w:val="00E20638"/>
    <w:rsid w:val="00E21C89"/>
    <w:rsid w:val="00E24891"/>
    <w:rsid w:val="00E34980"/>
    <w:rsid w:val="00E356F1"/>
    <w:rsid w:val="00E41753"/>
    <w:rsid w:val="00E42642"/>
    <w:rsid w:val="00E63A9B"/>
    <w:rsid w:val="00E82572"/>
    <w:rsid w:val="00E91248"/>
    <w:rsid w:val="00E93DC2"/>
    <w:rsid w:val="00E95881"/>
    <w:rsid w:val="00EC529D"/>
    <w:rsid w:val="00EE052D"/>
    <w:rsid w:val="00EE7BCB"/>
    <w:rsid w:val="00F046EC"/>
    <w:rsid w:val="00F14835"/>
    <w:rsid w:val="00F16272"/>
    <w:rsid w:val="00F27B1C"/>
    <w:rsid w:val="00F37AB6"/>
    <w:rsid w:val="00F5515E"/>
    <w:rsid w:val="00F85176"/>
    <w:rsid w:val="00FA62B6"/>
    <w:rsid w:val="00FA7225"/>
    <w:rsid w:val="00FB0C7F"/>
    <w:rsid w:val="00FC6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183B703-5B71-4B38-9CB4-016EAB5A7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bidi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7B1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18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85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B131C"/>
    <w:rPr>
      <w:color w:val="808080"/>
    </w:rPr>
  </w:style>
  <w:style w:type="paragraph" w:styleId="ListParagraph">
    <w:name w:val="List Paragraph"/>
    <w:basedOn w:val="Normal"/>
    <w:uiPriority w:val="34"/>
    <w:qFormat/>
    <w:rsid w:val="003B34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1D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1DA8"/>
  </w:style>
  <w:style w:type="paragraph" w:styleId="Footer">
    <w:name w:val="footer"/>
    <w:basedOn w:val="Normal"/>
    <w:link w:val="FooterChar"/>
    <w:uiPriority w:val="99"/>
    <w:unhideWhenUsed/>
    <w:rsid w:val="000E1D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1D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15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392</Words>
  <Characters>794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ali</dc:creator>
  <cp:lastModifiedBy>Microsoft account</cp:lastModifiedBy>
  <cp:revision>2</cp:revision>
  <cp:lastPrinted>2024-09-30T08:29:00Z</cp:lastPrinted>
  <dcterms:created xsi:type="dcterms:W3CDTF">2024-10-14T06:17:00Z</dcterms:created>
  <dcterms:modified xsi:type="dcterms:W3CDTF">2024-10-14T06:17:00Z</dcterms:modified>
</cp:coreProperties>
</file>